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46C9E" w14:textId="22F8A7A5" w:rsidR="00E93841" w:rsidRPr="00543C48" w:rsidRDefault="00AF7948" w:rsidP="001D15D7">
      <w:pPr>
        <w:pStyle w:val="Title"/>
      </w:pPr>
      <w:r>
        <w:rPr>
          <w:lang w:val="en-GB"/>
        </w:rPr>
        <w:t xml:space="preserve">JUDUL MAKALAH </w:t>
      </w:r>
      <w:r w:rsidR="00B83ECB">
        <w:rPr>
          <w:lang w:val="en-GB"/>
        </w:rPr>
        <w:t xml:space="preserve">DITULIS </w:t>
      </w:r>
      <w:r>
        <w:rPr>
          <w:lang w:val="en-GB"/>
        </w:rPr>
        <w:t xml:space="preserve">MAKSIMUM 14 KATA </w:t>
      </w:r>
      <w:r w:rsidR="0022690E">
        <w:rPr>
          <w:lang w:val="en-GB"/>
        </w:rPr>
        <w:t>DAN BISA DITULIS</w:t>
      </w:r>
      <w:r>
        <w:rPr>
          <w:lang w:val="en-GB"/>
        </w:rPr>
        <w:t xml:space="preserve"> DALAM TIGA BARIS DI</w:t>
      </w:r>
      <w:r w:rsidR="005224D2">
        <w:rPr>
          <w:lang w:val="en-GB"/>
        </w:rPr>
        <w:t xml:space="preserve"> </w:t>
      </w:r>
      <w:r>
        <w:rPr>
          <w:lang w:val="en-GB"/>
        </w:rPr>
        <w:t>MAKALAH INI</w:t>
      </w:r>
      <w:r w:rsidR="00B83ECB">
        <w:rPr>
          <w:lang w:val="en-GB"/>
        </w:rPr>
        <w:t xml:space="preserve"> </w:t>
      </w:r>
      <w:r w:rsidR="00736F5D" w:rsidRPr="00736F5D">
        <w:t xml:space="preserve"> </w:t>
      </w:r>
    </w:p>
    <w:p w14:paraId="5F57C389" w14:textId="14ED4FAB" w:rsidR="00B23DFD" w:rsidRPr="0033653F" w:rsidRDefault="00AF7948" w:rsidP="00B23DFD">
      <w:pPr>
        <w:pStyle w:val="Author"/>
        <w:rPr>
          <w:b w:val="0"/>
          <w:vertAlign w:val="superscript"/>
          <w:lang w:val="en-US"/>
        </w:rPr>
      </w:pPr>
      <w:r>
        <w:rPr>
          <w:lang w:val="en-GB"/>
        </w:rPr>
        <w:t>PENULIS SATU</w:t>
      </w:r>
      <w:r w:rsidR="00B23DFD" w:rsidRPr="00B23DFD">
        <w:rPr>
          <w:b w:val="0"/>
          <w:vertAlign w:val="superscript"/>
        </w:rPr>
        <w:t>1</w:t>
      </w:r>
      <w:r w:rsidR="0033653F">
        <w:rPr>
          <w:b w:val="0"/>
          <w:vertAlign w:val="superscript"/>
          <w:lang w:val="en-US"/>
        </w:rPr>
        <w:t>*</w:t>
      </w:r>
      <w:r w:rsidR="00B23DFD" w:rsidRPr="00B23DFD">
        <w:t xml:space="preserve">, </w:t>
      </w:r>
      <w:r>
        <w:rPr>
          <w:lang w:val="en-GB"/>
        </w:rPr>
        <w:t>PENULIS DUA</w:t>
      </w:r>
      <w:r w:rsidR="00C11787" w:rsidRPr="009418B1">
        <w:rPr>
          <w:b w:val="0"/>
          <w:bCs/>
          <w:vertAlign w:val="superscript"/>
          <w:lang w:val="en-GB"/>
        </w:rPr>
        <w:t>2</w:t>
      </w:r>
      <w:r w:rsidR="00B23DFD" w:rsidRPr="00B23DFD">
        <w:t xml:space="preserve">, </w:t>
      </w:r>
      <w:r>
        <w:rPr>
          <w:lang w:val="en-GB"/>
        </w:rPr>
        <w:t>PENULIS TIGA</w:t>
      </w:r>
      <w:r w:rsidR="00C56B2A">
        <w:rPr>
          <w:b w:val="0"/>
          <w:vertAlign w:val="superscript"/>
          <w:lang w:val="en-US"/>
        </w:rPr>
        <w:t>3</w:t>
      </w:r>
    </w:p>
    <w:p w14:paraId="44F54C51" w14:textId="530A5E4B" w:rsidR="00CE458D" w:rsidRDefault="00C11787" w:rsidP="00CE458D">
      <w:pPr>
        <w:pStyle w:val="Affiliation"/>
      </w:pPr>
      <w:r w:rsidRPr="00C11787">
        <w:rPr>
          <w:vertAlign w:val="superscript"/>
        </w:rPr>
        <w:t>1</w:t>
      </w:r>
      <w:r w:rsidR="0033653F">
        <w:t>Jurusan1, Fakultas, A</w:t>
      </w:r>
      <w:r>
        <w:t>filiasi</w:t>
      </w:r>
      <w:r w:rsidR="0033653F">
        <w:t>1, kota</w:t>
      </w:r>
      <w:r>
        <w:t xml:space="preserve"> penuli</w:t>
      </w:r>
      <w:r w:rsidR="00C56B2A">
        <w:t>s</w:t>
      </w:r>
      <w:r w:rsidR="009418B1">
        <w:t>, provinsi</w:t>
      </w:r>
      <w:r w:rsidR="00C56B2A">
        <w:t xml:space="preserve"> (email)</w:t>
      </w:r>
    </w:p>
    <w:p w14:paraId="117D8856" w14:textId="4D1A321E" w:rsidR="00C11787" w:rsidRDefault="00C11787" w:rsidP="0033653F">
      <w:pPr>
        <w:pStyle w:val="Affiliation"/>
      </w:pPr>
      <w:r w:rsidRPr="00C11787">
        <w:rPr>
          <w:vertAlign w:val="superscript"/>
        </w:rPr>
        <w:t>2</w:t>
      </w:r>
      <w:r w:rsidR="0033653F">
        <w:t>Jurusan2, Fakultas, Afiliasi2, kota penulis</w:t>
      </w:r>
      <w:r w:rsidR="009418B1">
        <w:t>, provinsi</w:t>
      </w:r>
      <w:r w:rsidR="00C56B2A">
        <w:t xml:space="preserve"> (email)</w:t>
      </w:r>
    </w:p>
    <w:p w14:paraId="7CC74DFD" w14:textId="6DA6EF75" w:rsidR="00C56B2A" w:rsidRPr="0033653F" w:rsidRDefault="00C56B2A" w:rsidP="00C56B2A">
      <w:pPr>
        <w:pStyle w:val="Affiliation"/>
        <w:rPr>
          <w:b/>
          <w:bCs/>
        </w:rPr>
      </w:pPr>
      <w:r>
        <w:rPr>
          <w:vertAlign w:val="superscript"/>
        </w:rPr>
        <w:t>3</w:t>
      </w:r>
      <w:r>
        <w:t>Jurusan2, Fakultas, Afiliasi</w:t>
      </w:r>
      <w:r w:rsidR="009418B1">
        <w:t>3</w:t>
      </w:r>
      <w:r>
        <w:t>, kota penulis</w:t>
      </w:r>
      <w:r w:rsidR="009418B1">
        <w:t>, provinsi</w:t>
      </w:r>
      <w:r>
        <w:t xml:space="preserve"> (email)</w:t>
      </w:r>
    </w:p>
    <w:p w14:paraId="28526812" w14:textId="77777777" w:rsidR="00B83ECB" w:rsidRDefault="00B83ECB" w:rsidP="00CE458D">
      <w:pPr>
        <w:pStyle w:val="Affiliation"/>
        <w:rPr>
          <w:vertAlign w:val="superscript"/>
        </w:rPr>
      </w:pPr>
    </w:p>
    <w:p w14:paraId="17E3F49B" w14:textId="38441E7D" w:rsidR="00C11787" w:rsidRDefault="0033653F" w:rsidP="00CE458D">
      <w:pPr>
        <w:pStyle w:val="Affiliation"/>
      </w:pPr>
      <w:r>
        <w:rPr>
          <w:vertAlign w:val="superscript"/>
        </w:rPr>
        <w:t>*</w:t>
      </w:r>
      <w:r>
        <w:t>Corresponding Author :</w:t>
      </w:r>
      <w:r w:rsidR="00960EC8">
        <w:t xml:space="preserve"> email penulis</w:t>
      </w:r>
    </w:p>
    <w:p w14:paraId="1F2B9BFA" w14:textId="77777777" w:rsidR="00CE458D" w:rsidRPr="00CE458D" w:rsidRDefault="00CE458D" w:rsidP="00CE458D">
      <w:pPr>
        <w:pStyle w:val="Affiliation"/>
      </w:pPr>
    </w:p>
    <w:p w14:paraId="670B8C1A" w14:textId="0977643B" w:rsidR="00544BD0" w:rsidRDefault="00544BD0" w:rsidP="00CE458D">
      <w:pPr>
        <w:pStyle w:val="StatusNaskah"/>
      </w:pPr>
      <w:r w:rsidRPr="00544BD0">
        <w:t xml:space="preserve">Naskah diterima : </w:t>
      </w:r>
      <w:r w:rsidR="007D195F">
        <w:t>xx</w:t>
      </w:r>
      <w:r w:rsidRPr="00544BD0">
        <w:t xml:space="preserve"> </w:t>
      </w:r>
      <w:r w:rsidR="00A65261">
        <w:rPr>
          <w:lang w:val="en-US"/>
        </w:rPr>
        <w:t>April</w:t>
      </w:r>
      <w:r w:rsidR="007D195F">
        <w:t xml:space="preserve"> 20</w:t>
      </w:r>
      <w:r w:rsidR="00A65261">
        <w:t>23</w:t>
      </w:r>
      <w:r w:rsidRPr="00544BD0">
        <w:t xml:space="preserve">. Disetujui: </w:t>
      </w:r>
      <w:r w:rsidR="007541F5">
        <w:rPr>
          <w:lang w:val="en-US"/>
        </w:rPr>
        <w:t>yy</w:t>
      </w:r>
      <w:r w:rsidR="00A860AA">
        <w:rPr>
          <w:lang w:val="id-ID"/>
        </w:rPr>
        <w:t xml:space="preserve"> </w:t>
      </w:r>
      <w:r w:rsidR="00A65261">
        <w:rPr>
          <w:lang w:val="en-US"/>
        </w:rPr>
        <w:t>April</w:t>
      </w:r>
      <w:r w:rsidR="007D195F">
        <w:t xml:space="preserve"> 20</w:t>
      </w:r>
      <w:r w:rsidR="00A65261">
        <w:t>23</w:t>
      </w:r>
      <w:r w:rsidRPr="00544BD0">
        <w:t xml:space="preserve">. Diterbitkan : </w:t>
      </w:r>
      <w:r w:rsidR="007541F5">
        <w:t>zz</w:t>
      </w:r>
      <w:r w:rsidR="007D195F">
        <w:t xml:space="preserve"> </w:t>
      </w:r>
      <w:r w:rsidR="007261AA">
        <w:t>Mei</w:t>
      </w:r>
      <w:r w:rsidR="00A0597E">
        <w:rPr>
          <w:lang w:val="id-ID"/>
        </w:rPr>
        <w:t xml:space="preserve"> </w:t>
      </w:r>
      <w:r w:rsidR="007D195F">
        <w:t>20</w:t>
      </w:r>
      <w:r w:rsidR="00A65261">
        <w:t>23</w:t>
      </w:r>
      <w:r w:rsidRPr="00544BD0">
        <w:t xml:space="preserve">  </w:t>
      </w:r>
    </w:p>
    <w:p w14:paraId="410AA9D2" w14:textId="77777777" w:rsidR="000247FD" w:rsidRDefault="000247FD" w:rsidP="00726989">
      <w:pPr>
        <w:pStyle w:val="Heading4"/>
        <w:pBdr>
          <w:top w:val="single" w:sz="18" w:space="10" w:color="F79646" w:themeColor="accent6"/>
          <w:bottom w:val="single" w:sz="18" w:space="10" w:color="F79646" w:themeColor="accent6"/>
        </w:pBdr>
        <w:jc w:val="center"/>
      </w:pPr>
      <w:r>
        <w:t>ABSTRAK</w:t>
      </w:r>
    </w:p>
    <w:p w14:paraId="5121B81A" w14:textId="6CFBA3F2" w:rsidR="000247FD" w:rsidRPr="0080472E" w:rsidRDefault="000247FD" w:rsidP="00726989">
      <w:pPr>
        <w:pStyle w:val="Abstract"/>
        <w:pBdr>
          <w:top w:val="single" w:sz="18" w:space="10" w:color="F79646" w:themeColor="accent6"/>
          <w:bottom w:val="single" w:sz="18" w:space="10" w:color="F79646" w:themeColor="accent6"/>
        </w:pBdr>
      </w:pPr>
      <w:r w:rsidRPr="0080472E">
        <w:t xml:space="preserve">Ringkasan naskah yang menggambarkan </w:t>
      </w:r>
      <w:r w:rsidRPr="00EE6319">
        <w:rPr>
          <w:highlight w:val="yellow"/>
        </w:rPr>
        <w:t>latar belakang, tujuan, metode penelitian</w:t>
      </w:r>
      <w:r w:rsidR="0069741F" w:rsidRPr="00EE6319">
        <w:rPr>
          <w:highlight w:val="yellow"/>
        </w:rPr>
        <w:t xml:space="preserve">, </w:t>
      </w:r>
      <w:r w:rsidRPr="00EE6319">
        <w:rPr>
          <w:highlight w:val="yellow"/>
        </w:rPr>
        <w:t>hasil</w:t>
      </w:r>
      <w:r w:rsidR="0069741F" w:rsidRPr="00EE6319">
        <w:rPr>
          <w:highlight w:val="yellow"/>
        </w:rPr>
        <w:t>, dan simpulan</w:t>
      </w:r>
      <w:r w:rsidRPr="0080472E">
        <w:t xml:space="preserve">. Panjang tulisan abstrak tidak melebihi </w:t>
      </w:r>
      <w:r w:rsidR="00AB796E" w:rsidRPr="0080472E">
        <w:t>4</w:t>
      </w:r>
      <w:r w:rsidRPr="0080472E">
        <w:t xml:space="preserve">00 kata. Kata </w:t>
      </w:r>
      <w:r w:rsidR="000F40A9">
        <w:rPr>
          <w:lang w:val="en-US"/>
        </w:rPr>
        <w:t>‘Abstrak’</w:t>
      </w:r>
      <w:r w:rsidRPr="0080472E">
        <w:t xml:space="preserve"> menggunakan </w:t>
      </w:r>
      <w:r w:rsidR="0080472E">
        <w:rPr>
          <w:lang w:val="en-US"/>
        </w:rPr>
        <w:t>huruf Arial</w:t>
      </w:r>
      <w:r w:rsidRPr="0080472E">
        <w:t xml:space="preserve"> 1</w:t>
      </w:r>
      <w:r w:rsidR="00AB796E" w:rsidRPr="0080472E">
        <w:t>1</w:t>
      </w:r>
      <w:r w:rsidRPr="0080472E">
        <w:t xml:space="preserve"> pt dan tebal, sedangkan </w:t>
      </w:r>
      <w:r w:rsidR="0080472E">
        <w:rPr>
          <w:lang w:val="en-US"/>
        </w:rPr>
        <w:t>isi</w:t>
      </w:r>
      <w:r w:rsidRPr="0080472E">
        <w:t xml:space="preserve"> abstrak menggunakan </w:t>
      </w:r>
      <w:r w:rsidR="00B20733" w:rsidRPr="0080472E">
        <w:t>huruf</w:t>
      </w:r>
      <w:r w:rsidR="0080472E">
        <w:rPr>
          <w:lang w:val="en-US"/>
        </w:rPr>
        <w:t xml:space="preserve"> </w:t>
      </w:r>
      <w:r w:rsidR="00587471">
        <w:rPr>
          <w:lang w:val="en-US"/>
        </w:rPr>
        <w:t>Arial</w:t>
      </w:r>
      <w:r w:rsidRPr="0080472E">
        <w:t xml:space="preserve"> 10 pt, spasi tunggal dan rata kiri-kanan.</w:t>
      </w:r>
    </w:p>
    <w:p w14:paraId="15A09CFB" w14:textId="073B9D83" w:rsidR="00765FAC" w:rsidRPr="00AB796E" w:rsidRDefault="000247FD" w:rsidP="00726989">
      <w:pPr>
        <w:pStyle w:val="Keyword"/>
        <w:pBdr>
          <w:top w:val="single" w:sz="18" w:space="10" w:color="F79646" w:themeColor="accent6"/>
          <w:bottom w:val="single" w:sz="18" w:space="10" w:color="F79646" w:themeColor="accent6"/>
        </w:pBdr>
      </w:pPr>
      <w:r w:rsidRPr="000247FD">
        <w:rPr>
          <w:b/>
        </w:rPr>
        <w:t>Kata kunci</w:t>
      </w:r>
      <w:r>
        <w:t xml:space="preserve"> : terdiri a</w:t>
      </w:r>
      <w:r w:rsidR="00AB796E">
        <w:t>tas 5 kata</w:t>
      </w:r>
      <w:r w:rsidR="00CD6DC2">
        <w:rPr>
          <w:lang w:val="en-US"/>
        </w:rPr>
        <w:t>/frasa</w:t>
      </w:r>
      <w:r w:rsidR="00AB796E">
        <w:t>, maksimum dua baris</w:t>
      </w:r>
    </w:p>
    <w:p w14:paraId="4DB3135D" w14:textId="5943981D" w:rsidR="003E47AD" w:rsidRDefault="004347C8" w:rsidP="003E47AD">
      <w:pPr>
        <w:pStyle w:val="Heading1"/>
      </w:pPr>
      <w:r>
        <w:rPr>
          <w:lang w:val="en-US"/>
        </w:rPr>
        <w:t>Pendahuluan</w:t>
      </w:r>
    </w:p>
    <w:p w14:paraId="48B5CECA" w14:textId="7225DB4C" w:rsidR="001E388D" w:rsidRDefault="001E388D" w:rsidP="003E47AD">
      <w:pPr>
        <w:rPr>
          <w:lang w:val="en-GB"/>
        </w:rPr>
      </w:pPr>
      <w:r w:rsidRPr="00A76893">
        <w:rPr>
          <w:highlight w:val="yellow"/>
          <w:lang w:val="en-GB"/>
        </w:rPr>
        <w:t>Pendahuluan memberikan latar belakang atau konteks yang memadai dari permasalahan dan siginifikansinya dari penelitian</w:t>
      </w:r>
      <w:r w:rsidRPr="001E388D">
        <w:rPr>
          <w:lang w:val="en-GB"/>
        </w:rPr>
        <w:t xml:space="preserve">. Diharapkan </w:t>
      </w:r>
      <w:r w:rsidR="007809DF">
        <w:rPr>
          <w:lang w:val="en-GB"/>
        </w:rPr>
        <w:t xml:space="preserve">pada bagian pendahuluan ini ada </w:t>
      </w:r>
      <w:r w:rsidRPr="001E388D">
        <w:rPr>
          <w:lang w:val="en-GB"/>
        </w:rPr>
        <w:t>dasar pemikiran</w:t>
      </w:r>
      <w:r w:rsidR="007809DF">
        <w:rPr>
          <w:lang w:val="en-GB"/>
        </w:rPr>
        <w:t xml:space="preserve">, </w:t>
      </w:r>
      <w:r w:rsidRPr="001E388D">
        <w:rPr>
          <w:lang w:val="en-GB"/>
        </w:rPr>
        <w:t xml:space="preserve"> </w:t>
      </w:r>
      <w:r w:rsidR="007809DF">
        <w:rPr>
          <w:lang w:val="en-GB"/>
        </w:rPr>
        <w:t>kondisi terkini topik</w:t>
      </w:r>
      <w:r w:rsidRPr="001E388D">
        <w:rPr>
          <w:lang w:val="en-GB"/>
        </w:rPr>
        <w:t xml:space="preserve"> (</w:t>
      </w:r>
      <w:r w:rsidRPr="00EF5FD6">
        <w:rPr>
          <w:i/>
          <w:iCs/>
          <w:lang w:val="en-GB"/>
        </w:rPr>
        <w:t>gap analysis</w:t>
      </w:r>
      <w:r w:rsidRPr="001E388D">
        <w:rPr>
          <w:lang w:val="en-GB"/>
        </w:rPr>
        <w:t xml:space="preserve">), tujuan </w:t>
      </w:r>
      <w:r w:rsidR="00A76893">
        <w:rPr>
          <w:lang w:val="en-GB"/>
        </w:rPr>
        <w:t>penelitian</w:t>
      </w:r>
      <w:r w:rsidRPr="001E388D">
        <w:rPr>
          <w:lang w:val="en-GB"/>
        </w:rPr>
        <w:t xml:space="preserve">, dan hipotesis (jika ada) harus diungkapkan dengan jelas. </w:t>
      </w:r>
      <w:r w:rsidR="00755EB3">
        <w:rPr>
          <w:lang w:val="en-GB"/>
        </w:rPr>
        <w:t>Bagian pendahulua</w:t>
      </w:r>
      <w:r w:rsidR="000F41CB">
        <w:rPr>
          <w:lang w:val="en-GB"/>
        </w:rPr>
        <w:t>n</w:t>
      </w:r>
      <w:r w:rsidR="00755EB3">
        <w:rPr>
          <w:lang w:val="en-GB"/>
        </w:rPr>
        <w:t xml:space="preserve"> ini</w:t>
      </w:r>
      <w:r w:rsidRPr="001E388D">
        <w:rPr>
          <w:lang w:val="en-GB"/>
        </w:rPr>
        <w:t xml:space="preserve"> membahas </w:t>
      </w:r>
      <w:r>
        <w:rPr>
          <w:lang w:val="en-GB"/>
        </w:rPr>
        <w:t>literatur</w:t>
      </w:r>
      <w:r w:rsidRPr="001E388D">
        <w:rPr>
          <w:lang w:val="en-GB"/>
        </w:rPr>
        <w:t xml:space="preserve"> dan konsep teoretis di baliknya. Latar belakang umum yang ringkas dapat dimasukkan dalam artikel ini.</w:t>
      </w:r>
    </w:p>
    <w:p w14:paraId="5CE05967" w14:textId="10036F28" w:rsidR="00D76536" w:rsidRDefault="007B6B11" w:rsidP="00D76536">
      <w:pPr>
        <w:rPr>
          <w:lang w:val="en-GB"/>
        </w:rPr>
      </w:pPr>
      <w:r>
        <w:rPr>
          <w:lang w:val="en-GB"/>
        </w:rPr>
        <w:t>Isi</w:t>
      </w:r>
      <w:r w:rsidR="00A91B5A">
        <w:rPr>
          <w:lang w:val="en-GB"/>
        </w:rPr>
        <w:t xml:space="preserve"> naskah</w:t>
      </w:r>
      <w:r>
        <w:rPr>
          <w:lang w:val="en-GB"/>
        </w:rPr>
        <w:t xml:space="preserve"> dalam </w:t>
      </w:r>
      <w:r w:rsidR="00587471" w:rsidRPr="00BF6199">
        <w:rPr>
          <w:b/>
          <w:bCs/>
          <w:lang w:val="en-GB"/>
        </w:rPr>
        <w:t>Jurnal Bangunan: Konstruksi &amp; Desain (Jurnal BKD)</w:t>
      </w:r>
      <w:r>
        <w:rPr>
          <w:lang w:val="en-GB"/>
        </w:rPr>
        <w:t xml:space="preserve"> ini </w:t>
      </w:r>
      <w:r w:rsidR="00090FA0">
        <w:rPr>
          <w:lang w:val="en-GB"/>
        </w:rPr>
        <w:t xml:space="preserve">mengikuti format IMRaD </w:t>
      </w:r>
      <w:r w:rsidR="00090FA0" w:rsidRPr="00090FA0">
        <w:rPr>
          <w:i/>
          <w:iCs/>
          <w:lang w:val="en-GB"/>
        </w:rPr>
        <w:t>(Introduction, Methods, Results and Discussions</w:t>
      </w:r>
      <w:r w:rsidR="00090FA0">
        <w:rPr>
          <w:lang w:val="en-GB"/>
        </w:rPr>
        <w:t>)</w:t>
      </w:r>
      <w:r w:rsidR="00D76536">
        <w:rPr>
          <w:lang w:val="en-GB"/>
        </w:rPr>
        <w:t xml:space="preserve">; </w:t>
      </w:r>
      <w:r w:rsidR="00D76536" w:rsidRPr="007E65AD">
        <w:rPr>
          <w:highlight w:val="yellow"/>
          <w:lang w:val="en-GB"/>
        </w:rPr>
        <w:t>makalah</w:t>
      </w:r>
      <w:r w:rsidRPr="007E65AD">
        <w:rPr>
          <w:highlight w:val="yellow"/>
          <w:lang w:val="en-GB"/>
        </w:rPr>
        <w:t xml:space="preserve"> terdiri dari</w:t>
      </w:r>
      <w:r w:rsidR="00CE1947" w:rsidRPr="007E65AD">
        <w:rPr>
          <w:highlight w:val="yellow"/>
          <w:lang w:val="en-GB"/>
        </w:rPr>
        <w:t xml:space="preserve"> bagian</w:t>
      </w:r>
      <w:r w:rsidRPr="007E65AD">
        <w:rPr>
          <w:highlight w:val="yellow"/>
          <w:lang w:val="en-GB"/>
        </w:rPr>
        <w:t xml:space="preserve"> </w:t>
      </w:r>
      <w:r w:rsidR="00D76536" w:rsidRPr="007E65AD">
        <w:rPr>
          <w:highlight w:val="yellow"/>
          <w:lang w:val="en-GB"/>
        </w:rPr>
        <w:t>A</w:t>
      </w:r>
      <w:r w:rsidRPr="007E65AD">
        <w:rPr>
          <w:highlight w:val="yellow"/>
          <w:lang w:val="en-GB"/>
        </w:rPr>
        <w:t xml:space="preserve">bstrak, </w:t>
      </w:r>
      <w:r w:rsidR="004B6E2A" w:rsidRPr="007E65AD">
        <w:rPr>
          <w:highlight w:val="yellow"/>
          <w:lang w:val="en-GB"/>
        </w:rPr>
        <w:t>P</w:t>
      </w:r>
      <w:r w:rsidRPr="007E65AD">
        <w:rPr>
          <w:highlight w:val="yellow"/>
          <w:lang w:val="en-GB"/>
        </w:rPr>
        <w:t xml:space="preserve">endahuluan, </w:t>
      </w:r>
      <w:r w:rsidR="004B6E2A" w:rsidRPr="007E65AD">
        <w:rPr>
          <w:highlight w:val="yellow"/>
          <w:lang w:val="en-GB"/>
        </w:rPr>
        <w:t>M</w:t>
      </w:r>
      <w:r w:rsidRPr="007E65AD">
        <w:rPr>
          <w:highlight w:val="yellow"/>
          <w:lang w:val="en-GB"/>
        </w:rPr>
        <w:t xml:space="preserve">etodologi </w:t>
      </w:r>
      <w:r w:rsidR="004B6E2A" w:rsidRPr="007E65AD">
        <w:rPr>
          <w:highlight w:val="yellow"/>
          <w:lang w:val="en-GB"/>
        </w:rPr>
        <w:t>P</w:t>
      </w:r>
      <w:r w:rsidRPr="007E65AD">
        <w:rPr>
          <w:highlight w:val="yellow"/>
          <w:lang w:val="en-GB"/>
        </w:rPr>
        <w:t xml:space="preserve">enelitian, </w:t>
      </w:r>
      <w:r w:rsidR="004B6E2A" w:rsidRPr="007E65AD">
        <w:rPr>
          <w:highlight w:val="yellow"/>
          <w:lang w:val="en-GB"/>
        </w:rPr>
        <w:t>H</w:t>
      </w:r>
      <w:r w:rsidRPr="007E65AD">
        <w:rPr>
          <w:highlight w:val="yellow"/>
          <w:lang w:val="en-GB"/>
        </w:rPr>
        <w:t xml:space="preserve">asil dan </w:t>
      </w:r>
      <w:r w:rsidR="004B6E2A" w:rsidRPr="007E65AD">
        <w:rPr>
          <w:highlight w:val="yellow"/>
          <w:lang w:val="en-GB"/>
        </w:rPr>
        <w:t>P</w:t>
      </w:r>
      <w:r w:rsidRPr="007E65AD">
        <w:rPr>
          <w:highlight w:val="yellow"/>
          <w:lang w:val="en-GB"/>
        </w:rPr>
        <w:t xml:space="preserve">embahasan, dan </w:t>
      </w:r>
      <w:r w:rsidR="00435F0B" w:rsidRPr="007E65AD">
        <w:rPr>
          <w:highlight w:val="yellow"/>
          <w:lang w:val="en-GB"/>
        </w:rPr>
        <w:t>Kes</w:t>
      </w:r>
      <w:r w:rsidRPr="007E65AD">
        <w:rPr>
          <w:highlight w:val="yellow"/>
          <w:lang w:val="en-GB"/>
        </w:rPr>
        <w:t>impulan</w:t>
      </w:r>
      <w:r>
        <w:rPr>
          <w:lang w:val="en-GB"/>
        </w:rPr>
        <w:t xml:space="preserve">. </w:t>
      </w:r>
      <w:r w:rsidR="007E65AD">
        <w:rPr>
          <w:lang w:val="en-GB"/>
        </w:rPr>
        <w:t xml:space="preserve">Tidak ada bagian tentang studi pustaka atau tinjauan pustaka. </w:t>
      </w:r>
      <w:r w:rsidR="0047409E">
        <w:rPr>
          <w:lang w:val="en-GB"/>
        </w:rPr>
        <w:t xml:space="preserve">Di makalah juga ada bagian </w:t>
      </w:r>
      <w:r w:rsidR="00F33564">
        <w:rPr>
          <w:lang w:val="en-GB"/>
        </w:rPr>
        <w:t xml:space="preserve">Ucapan Terima Kasih </w:t>
      </w:r>
      <w:r w:rsidR="0047409E">
        <w:rPr>
          <w:lang w:val="en-GB"/>
        </w:rPr>
        <w:t>(</w:t>
      </w:r>
      <w:r w:rsidR="00F33564" w:rsidRPr="00355732">
        <w:rPr>
          <w:i/>
          <w:iCs/>
          <w:lang w:val="en-GB"/>
        </w:rPr>
        <w:t>acknowledment</w:t>
      </w:r>
      <w:r w:rsidR="00F33564">
        <w:rPr>
          <w:lang w:val="en-GB"/>
        </w:rPr>
        <w:t xml:space="preserve">; </w:t>
      </w:r>
      <w:r w:rsidR="0047409E">
        <w:rPr>
          <w:lang w:val="en-GB"/>
        </w:rPr>
        <w:t xml:space="preserve">jika dibutuhkan) dan bagian Daftar Pustaka. </w:t>
      </w:r>
      <w:r w:rsidR="00D76536" w:rsidRPr="00AD2470">
        <w:rPr>
          <w:highlight w:val="yellow"/>
          <w:lang w:val="en-GB"/>
        </w:rPr>
        <w:t xml:space="preserve">Panjang naskah berkisar antara </w:t>
      </w:r>
      <w:r w:rsidR="00587471" w:rsidRPr="00AD2470">
        <w:rPr>
          <w:highlight w:val="yellow"/>
          <w:lang w:val="en-GB"/>
        </w:rPr>
        <w:t>6</w:t>
      </w:r>
      <w:r w:rsidR="00D76536" w:rsidRPr="00AD2470">
        <w:rPr>
          <w:highlight w:val="yellow"/>
          <w:lang w:val="en-GB"/>
        </w:rPr>
        <w:t xml:space="preserve"> sampai 1</w:t>
      </w:r>
      <w:r w:rsidR="00587471" w:rsidRPr="00AD2470">
        <w:rPr>
          <w:highlight w:val="yellow"/>
          <w:lang w:val="en-GB"/>
        </w:rPr>
        <w:t>2</w:t>
      </w:r>
      <w:r w:rsidR="00D76536" w:rsidRPr="00AD2470">
        <w:rPr>
          <w:highlight w:val="yellow"/>
          <w:lang w:val="en-GB"/>
        </w:rPr>
        <w:t xml:space="preserve"> halaman</w:t>
      </w:r>
      <w:r w:rsidR="00D76536" w:rsidRPr="001E388D">
        <w:rPr>
          <w:lang w:val="en-GB"/>
        </w:rPr>
        <w:t xml:space="preserve">, disarankan sepanjang 10 halaman. Halaman makalah tersebut mulai dari judul hingga daftar pustaka, termasuk tabel dan gambar. </w:t>
      </w:r>
      <w:r w:rsidR="007541F5">
        <w:rPr>
          <w:lang w:val="en-GB"/>
        </w:rPr>
        <w:t xml:space="preserve">Jurnal </w:t>
      </w:r>
      <w:r w:rsidR="00587471">
        <w:rPr>
          <w:lang w:val="en-GB"/>
        </w:rPr>
        <w:t>BKD</w:t>
      </w:r>
      <w:r w:rsidR="007541F5">
        <w:rPr>
          <w:lang w:val="en-GB"/>
        </w:rPr>
        <w:t xml:space="preserve"> tidak menerima lampiran dalam naskah yang diusulkan. </w:t>
      </w:r>
    </w:p>
    <w:p w14:paraId="390A3017" w14:textId="567DA7C8" w:rsidR="001E388D" w:rsidRDefault="007B6B11" w:rsidP="003E47AD">
      <w:pPr>
        <w:rPr>
          <w:lang w:val="en-GB"/>
        </w:rPr>
      </w:pPr>
      <w:r>
        <w:rPr>
          <w:lang w:val="en-GB"/>
        </w:rPr>
        <w:t xml:space="preserve">Makalah dilengkapi dengan </w:t>
      </w:r>
      <w:r w:rsidRPr="00AD2470">
        <w:rPr>
          <w:highlight w:val="yellow"/>
          <w:lang w:val="en-GB"/>
        </w:rPr>
        <w:t>sitasi dan daftar pustaka yang menggunakan metoda APA</w:t>
      </w:r>
      <w:r w:rsidR="001939E0" w:rsidRPr="00AD2470">
        <w:rPr>
          <w:highlight w:val="yellow"/>
          <w:lang w:val="en-GB"/>
        </w:rPr>
        <w:t xml:space="preserve"> 7</w:t>
      </w:r>
      <w:r w:rsidRPr="00AD2470">
        <w:rPr>
          <w:sz w:val="24"/>
          <w:szCs w:val="24"/>
          <w:highlight w:val="yellow"/>
          <w:vertAlign w:val="superscript"/>
          <w:lang w:val="en-GB"/>
        </w:rPr>
        <w:t>th</w:t>
      </w:r>
      <w:r w:rsidR="00F91D11">
        <w:rPr>
          <w:lang w:val="en-GB"/>
        </w:rPr>
        <w:t>.</w:t>
      </w:r>
      <w:r w:rsidR="000F41CB">
        <w:rPr>
          <w:lang w:val="en-GB"/>
        </w:rPr>
        <w:t xml:space="preserve"> Pergunakan aplikasi Mendeley untuk pengelolaan sitasi dan daftar pustaka</w:t>
      </w:r>
      <w:r w:rsidR="00F91D11">
        <w:rPr>
          <w:lang w:val="en-GB"/>
        </w:rPr>
        <w:t xml:space="preserve"> </w:t>
      </w:r>
      <w:r w:rsidR="00B71CC4" w:rsidRPr="00B71CC4">
        <w:rPr>
          <w:lang w:val="en-GB"/>
        </w:rPr>
        <w:t xml:space="preserve">Penulis harus </w:t>
      </w:r>
      <w:r w:rsidR="00B71CC4" w:rsidRPr="00B71CC4">
        <w:rPr>
          <w:lang w:val="en-GB"/>
        </w:rPr>
        <w:lastRenderedPageBreak/>
        <w:t xml:space="preserve">menjamin bahwa artikelnya bebas dari plagiarisme. Artikel yang telah </w:t>
      </w:r>
      <w:r w:rsidR="00B71CC4">
        <w:rPr>
          <w:lang w:val="en-GB"/>
        </w:rPr>
        <w:t>dimasukkan</w:t>
      </w:r>
      <w:r w:rsidR="00B71CC4" w:rsidRPr="00B71CC4">
        <w:rPr>
          <w:lang w:val="en-GB"/>
        </w:rPr>
        <w:t xml:space="preserve"> atau diterbitkan di tempat lain tidak dapat di</w:t>
      </w:r>
      <w:r w:rsidR="00B71CC4">
        <w:rPr>
          <w:lang w:val="en-GB"/>
        </w:rPr>
        <w:t>masukan</w:t>
      </w:r>
      <w:r w:rsidR="00B71CC4" w:rsidRPr="00B71CC4">
        <w:rPr>
          <w:lang w:val="en-GB"/>
        </w:rPr>
        <w:t xml:space="preserve"> ke </w:t>
      </w:r>
      <w:r w:rsidR="005625F0">
        <w:rPr>
          <w:lang w:val="en-GB"/>
        </w:rPr>
        <w:t>Jurnal BKD</w:t>
      </w:r>
      <w:r w:rsidR="00B71CC4" w:rsidRPr="00B71CC4">
        <w:rPr>
          <w:lang w:val="en-GB"/>
        </w:rPr>
        <w:t xml:space="preserve">. </w:t>
      </w:r>
    </w:p>
    <w:p w14:paraId="784D6C21" w14:textId="2431CE72" w:rsidR="001E388D" w:rsidRDefault="00C56B2A" w:rsidP="003E47AD">
      <w:pPr>
        <w:rPr>
          <w:lang w:val="en-GB"/>
        </w:rPr>
      </w:pPr>
      <w:r w:rsidRPr="00C56B2A">
        <w:rPr>
          <w:lang w:val="en-GB"/>
        </w:rPr>
        <w:t>Tulisan harus dibuat dengan rata kiri-kanan dan berspasi tunggal pada area tulisan 155 mm x 237 mm. Ukuran naskah mengacu kepada ukuran A4 (210 mm x 297 mm) dengan batas atas, kiri dan bawah sebesar 30 mm dan batas kanan 25 mm.</w:t>
      </w:r>
    </w:p>
    <w:p w14:paraId="494D7F1A" w14:textId="1FAAE60C" w:rsidR="001E388D" w:rsidRDefault="00D76536" w:rsidP="00D76536">
      <w:pPr>
        <w:pStyle w:val="Heading2"/>
        <w:rPr>
          <w:lang w:val="en-GB"/>
        </w:rPr>
      </w:pPr>
      <w:r w:rsidRPr="00570DC5">
        <w:rPr>
          <w:i/>
          <w:iCs/>
          <w:lang w:val="en-GB"/>
        </w:rPr>
        <w:t xml:space="preserve">Heading </w:t>
      </w:r>
      <w:r w:rsidR="00582F76">
        <w:rPr>
          <w:i/>
          <w:iCs/>
          <w:lang w:val="en-GB"/>
        </w:rPr>
        <w:t>L</w:t>
      </w:r>
      <w:r w:rsidRPr="00570DC5">
        <w:rPr>
          <w:i/>
          <w:iCs/>
          <w:lang w:val="en-GB"/>
        </w:rPr>
        <w:t>evel 2</w:t>
      </w:r>
      <w:r>
        <w:rPr>
          <w:lang w:val="en-GB"/>
        </w:rPr>
        <w:t xml:space="preserve"> </w:t>
      </w:r>
      <w:r w:rsidR="00582F76">
        <w:rPr>
          <w:lang w:val="en-GB"/>
        </w:rPr>
        <w:t>U</w:t>
      </w:r>
      <w:r>
        <w:rPr>
          <w:lang w:val="en-GB"/>
        </w:rPr>
        <w:t>ntuk Subbagian</w:t>
      </w:r>
    </w:p>
    <w:p w14:paraId="3A64930F" w14:textId="074094AB" w:rsidR="00570DC5" w:rsidRDefault="00D76536" w:rsidP="00570DC5">
      <w:pPr>
        <w:rPr>
          <w:lang w:val="en-GB"/>
        </w:rPr>
      </w:pPr>
      <w:r>
        <w:rPr>
          <w:lang w:val="en-GB"/>
        </w:rPr>
        <w:t>Makalah bisa ditulis dengan menggunakan subbagian untuk mengelompokkan isi naskah sehingga mudah dibaca. Judul untuk subbagian</w:t>
      </w:r>
      <w:r w:rsidRPr="00D76536">
        <w:rPr>
          <w:lang w:val="en-GB"/>
        </w:rPr>
        <w:t xml:space="preserve"> ditulis dengan huruf kapital menggunakan Times New Roman 11 pt, tebal, berspasi tunggal dan rapat kiri serta bernomor secara berurut. Gunakan style ‘heading 2’</w:t>
      </w:r>
      <w:r w:rsidR="00570DC5">
        <w:rPr>
          <w:lang w:val="en-GB"/>
        </w:rPr>
        <w:t xml:space="preserve"> untuk formatnya. </w:t>
      </w:r>
      <w:r w:rsidR="00570DC5" w:rsidRPr="00570DC5">
        <w:rPr>
          <w:lang w:val="en-GB"/>
        </w:rPr>
        <w:t>Sub</w:t>
      </w:r>
      <w:r w:rsidR="00570DC5">
        <w:rPr>
          <w:lang w:val="en-GB"/>
        </w:rPr>
        <w:t>bagian tingkat</w:t>
      </w:r>
      <w:r w:rsidR="00570DC5" w:rsidRPr="00570DC5">
        <w:rPr>
          <w:lang w:val="en-GB"/>
        </w:rPr>
        <w:t xml:space="preserve"> 3 menggunakan Times New Roman 11 pt dan tebal. Hanya awal kata yang menggunakan huruf kapital. Gunakan style ‘Heading 3’ untuk </w:t>
      </w:r>
      <w:r w:rsidR="00570DC5">
        <w:rPr>
          <w:lang w:val="en-GB"/>
        </w:rPr>
        <w:t>Subbagian</w:t>
      </w:r>
      <w:r w:rsidR="00570DC5" w:rsidRPr="00570DC5">
        <w:rPr>
          <w:lang w:val="en-GB"/>
        </w:rPr>
        <w:t xml:space="preserve">. </w:t>
      </w:r>
      <w:r w:rsidR="00570DC5">
        <w:rPr>
          <w:lang w:val="en-GB"/>
        </w:rPr>
        <w:t>Disarankan untuk menggunakan hanya sampai subbagian level 2.</w:t>
      </w:r>
    </w:p>
    <w:p w14:paraId="124A74EF" w14:textId="77777777" w:rsidR="00570DC5" w:rsidRPr="00570DC5" w:rsidRDefault="00570DC5" w:rsidP="00570DC5">
      <w:pPr>
        <w:rPr>
          <w:lang w:val="en-GB"/>
        </w:rPr>
      </w:pPr>
      <w:r w:rsidRPr="00570DC5">
        <w:rPr>
          <w:lang w:val="en-GB"/>
        </w:rPr>
        <w:t>Untuk judul makalah, gunakan Arial 18 pt, huruf kapital, tebal, spasi tunggal dan rata tengah serta panjang judul tidak melebihi 3 baris. Gunakan style ‘title’ untuk judul makalah.</w:t>
      </w:r>
    </w:p>
    <w:p w14:paraId="5CAD77D5" w14:textId="4D74BBB5" w:rsidR="00570DC5" w:rsidRDefault="00570DC5" w:rsidP="00570DC5">
      <w:pPr>
        <w:rPr>
          <w:lang w:val="en-GB"/>
        </w:rPr>
      </w:pPr>
      <w:r w:rsidRPr="00570DC5">
        <w:rPr>
          <w:lang w:val="en-GB"/>
        </w:rPr>
        <w:t>Nama penulis menggunakan Times New Roman 11 pt, spasi tunggal, rata tengah dan tidak mencantumkan gelar akademik. Nama penulis dideret dalam baris yang sama dimulai dari penulis pertama dan dipisahkan oleh koma. Gunakan style ‘Author’ untuk nama penulis.</w:t>
      </w:r>
    </w:p>
    <w:p w14:paraId="719BC690" w14:textId="3B63E784" w:rsidR="001E388D" w:rsidRDefault="00570DC5" w:rsidP="003E47AD">
      <w:pPr>
        <w:rPr>
          <w:lang w:val="en-GB"/>
        </w:rPr>
      </w:pPr>
      <w:r w:rsidRPr="00570DC5">
        <w:rPr>
          <w:lang w:val="en-GB"/>
        </w:rPr>
        <w:t>Afiliasi penulis disusun berdasarkan nama jurusan, fakultas, dan nama institusi</w:t>
      </w:r>
      <w:r>
        <w:rPr>
          <w:lang w:val="en-GB"/>
        </w:rPr>
        <w:t>, kota, provinsi.</w:t>
      </w:r>
      <w:r w:rsidRPr="00570DC5">
        <w:rPr>
          <w:lang w:val="en-GB"/>
        </w:rPr>
        <w:t xml:space="preserve"> Tentukan salah satu penulis sebagai ‘</w:t>
      </w:r>
      <w:r w:rsidRPr="007541F5">
        <w:rPr>
          <w:i/>
          <w:iCs/>
          <w:lang w:val="en-GB"/>
        </w:rPr>
        <w:t>corresponding author</w:t>
      </w:r>
      <w:r w:rsidRPr="00570DC5">
        <w:rPr>
          <w:lang w:val="en-GB"/>
        </w:rPr>
        <w:t xml:space="preserve">’. </w:t>
      </w:r>
      <w:r w:rsidR="007541F5">
        <w:rPr>
          <w:lang w:val="en-GB"/>
        </w:rPr>
        <w:t>Dalam</w:t>
      </w:r>
      <w:r w:rsidRPr="00570DC5">
        <w:rPr>
          <w:lang w:val="en-GB"/>
        </w:rPr>
        <w:t xml:space="preserve"> pemasukan naskah di website jurnal </w:t>
      </w:r>
      <w:r w:rsidR="005625F0">
        <w:rPr>
          <w:lang w:val="en-GB"/>
        </w:rPr>
        <w:t>BKD</w:t>
      </w:r>
      <w:r w:rsidR="007541F5">
        <w:rPr>
          <w:lang w:val="en-GB"/>
        </w:rPr>
        <w:t xml:space="preserve"> harap</w:t>
      </w:r>
      <w:r w:rsidRPr="00570DC5">
        <w:rPr>
          <w:lang w:val="en-GB"/>
        </w:rPr>
        <w:t xml:space="preserve"> </w:t>
      </w:r>
      <w:r w:rsidRPr="00D3051C">
        <w:rPr>
          <w:highlight w:val="yellow"/>
          <w:lang w:val="en-GB"/>
        </w:rPr>
        <w:t xml:space="preserve">semua nama </w:t>
      </w:r>
      <w:r w:rsidRPr="00AD2470">
        <w:rPr>
          <w:highlight w:val="yellow"/>
          <w:lang w:val="en-GB"/>
        </w:rPr>
        <w:t>penulis beserta email dan afiliasi masing-masing penulis</w:t>
      </w:r>
      <w:r w:rsidR="007541F5" w:rsidRPr="00AD2470">
        <w:rPr>
          <w:highlight w:val="yellow"/>
          <w:lang w:val="en-GB"/>
        </w:rPr>
        <w:t xml:space="preserve"> juga disertakan</w:t>
      </w:r>
      <w:r w:rsidR="007541F5">
        <w:rPr>
          <w:lang w:val="en-GB"/>
        </w:rPr>
        <w:t xml:space="preserve">. </w:t>
      </w:r>
      <w:r w:rsidRPr="00570DC5">
        <w:rPr>
          <w:lang w:val="en-GB"/>
        </w:rPr>
        <w:t>Afiliasi menggunakan Times New Roman 8 pt, miring dan berspasi tunggal. Gunakan style ‘Affiliation’ untuk nama afiliasi.</w:t>
      </w:r>
    </w:p>
    <w:p w14:paraId="160B7D86" w14:textId="67BA6264" w:rsidR="00090FA0" w:rsidRPr="007B6B11" w:rsidRDefault="00090FA0" w:rsidP="00570DC5">
      <w:pPr>
        <w:pStyle w:val="Heading2"/>
        <w:rPr>
          <w:lang w:val="en-GB"/>
        </w:rPr>
      </w:pPr>
      <w:r>
        <w:rPr>
          <w:lang w:val="en-GB"/>
        </w:rPr>
        <w:t xml:space="preserve">Format </w:t>
      </w:r>
      <w:r w:rsidR="00375842">
        <w:rPr>
          <w:lang w:val="en-GB"/>
        </w:rPr>
        <w:t xml:space="preserve">Teks </w:t>
      </w:r>
      <w:r>
        <w:rPr>
          <w:lang w:val="en-GB"/>
        </w:rPr>
        <w:t>Penulisan</w:t>
      </w:r>
    </w:p>
    <w:p w14:paraId="748003A8" w14:textId="0E59C9DB" w:rsidR="00570DC5" w:rsidRPr="00570DC5" w:rsidRDefault="00570DC5" w:rsidP="00570DC5">
      <w:pPr>
        <w:rPr>
          <w:lang w:val="en-US"/>
        </w:rPr>
      </w:pPr>
      <w:r>
        <w:t xml:space="preserve">Untuk memudahkan dalam menyunting naskah, penulis juga dapat </w:t>
      </w:r>
      <w:r w:rsidRPr="002F23EE">
        <w:rPr>
          <w:highlight w:val="yellow"/>
        </w:rPr>
        <w:t>menggunakan style yang disediakan dalam templete ini</w:t>
      </w:r>
      <w:r>
        <w:t xml:space="preserve">. Adapun style yang disediakan ditabulasi dalam </w:t>
      </w:r>
      <w:r>
        <w:fldChar w:fldCharType="begin"/>
      </w:r>
      <w:r>
        <w:instrText xml:space="preserve"> REF _Ref501968103 \h </w:instrText>
      </w:r>
      <w:r>
        <w:fldChar w:fldCharType="separate"/>
      </w:r>
      <w:r w:rsidR="00727C83" w:rsidRPr="00F3360E">
        <w:rPr>
          <w:b/>
        </w:rPr>
        <w:t xml:space="preserve">Tabel </w:t>
      </w:r>
      <w:r w:rsidR="00727C83">
        <w:rPr>
          <w:b/>
          <w:noProof/>
        </w:rPr>
        <w:t>1</w:t>
      </w:r>
      <w:r>
        <w:fldChar w:fldCharType="end"/>
      </w:r>
      <w:r>
        <w:t>.</w:t>
      </w:r>
      <w:r>
        <w:rPr>
          <w:lang w:val="en-US"/>
        </w:rPr>
        <w:t xml:space="preserve"> </w:t>
      </w:r>
      <w:r w:rsidRPr="00570DC5">
        <w:rPr>
          <w:lang w:val="en-US"/>
        </w:rPr>
        <w:t xml:space="preserve">Penulis dapat menggunakan templete ini dan memanfaatkan perintah copy dan </w:t>
      </w:r>
      <w:r w:rsidRPr="0003780C">
        <w:rPr>
          <w:i/>
          <w:iCs/>
          <w:lang w:val="en-US"/>
        </w:rPr>
        <w:t>paste special – unformated text</w:t>
      </w:r>
      <w:r w:rsidRPr="00570DC5">
        <w:rPr>
          <w:lang w:val="en-US"/>
        </w:rPr>
        <w:t xml:space="preserve"> dalam perangkat lunak Microsoft Word untuk memindahkan naskah dari format milik penulis ke format Jurnal </w:t>
      </w:r>
      <w:r w:rsidR="002676D3">
        <w:rPr>
          <w:lang w:val="en-US"/>
        </w:rPr>
        <w:t xml:space="preserve">BKD </w:t>
      </w:r>
      <w:r w:rsidRPr="00570DC5">
        <w:rPr>
          <w:lang w:val="en-US"/>
        </w:rPr>
        <w:t>ini.</w:t>
      </w:r>
    </w:p>
    <w:p w14:paraId="5858FA9E" w14:textId="77777777" w:rsidR="00570DC5" w:rsidRDefault="00570DC5" w:rsidP="00570DC5">
      <w:r w:rsidRPr="00A76893">
        <w:rPr>
          <w:highlight w:val="yellow"/>
        </w:rPr>
        <w:t xml:space="preserve">Gunakan </w:t>
      </w:r>
      <w:r w:rsidRPr="00A76893">
        <w:rPr>
          <w:highlight w:val="yellow"/>
          <w:lang w:val="en-GB"/>
        </w:rPr>
        <w:t>style ‘Normal’ untuk teks utama naskah</w:t>
      </w:r>
      <w:r>
        <w:rPr>
          <w:lang w:val="en-GB"/>
        </w:rPr>
        <w:t xml:space="preserve">, dimana style tersebut menggunakan font ukuran </w:t>
      </w:r>
      <w:r>
        <w:t xml:space="preserve"> 11 pt dengan spasi tunggal untuk tulisan dalam naskah. Paragraf</w:t>
      </w:r>
      <w:r>
        <w:rPr>
          <w:lang w:val="en-GB"/>
        </w:rPr>
        <w:t xml:space="preserve"> dalam makalah ini</w:t>
      </w:r>
      <w:r>
        <w:t xml:space="preserve"> tidak menggunakan indent.</w:t>
      </w:r>
    </w:p>
    <w:p w14:paraId="42AE2057" w14:textId="083C315F" w:rsidR="003E47AD" w:rsidRPr="00F3360E" w:rsidRDefault="00F3360E" w:rsidP="00F3360E">
      <w:pPr>
        <w:pStyle w:val="Caption"/>
        <w:rPr>
          <w:lang w:val="en-GB"/>
        </w:rPr>
      </w:pPr>
      <w:bookmarkStart w:id="0" w:name="_Ref501968103"/>
      <w:r w:rsidRPr="00F3360E">
        <w:rPr>
          <w:b/>
        </w:rPr>
        <w:t xml:space="preserve">Tabel </w:t>
      </w:r>
      <w:r w:rsidRPr="00F3360E">
        <w:rPr>
          <w:b/>
        </w:rPr>
        <w:fldChar w:fldCharType="begin"/>
      </w:r>
      <w:r w:rsidRPr="00F3360E">
        <w:rPr>
          <w:b/>
        </w:rPr>
        <w:instrText xml:space="preserve"> SEQ Tabel \* ARABIC </w:instrText>
      </w:r>
      <w:r w:rsidRPr="00F3360E">
        <w:rPr>
          <w:b/>
        </w:rPr>
        <w:fldChar w:fldCharType="separate"/>
      </w:r>
      <w:r w:rsidR="00727C83">
        <w:rPr>
          <w:b/>
          <w:noProof/>
        </w:rPr>
        <w:t>1</w:t>
      </w:r>
      <w:r w:rsidRPr="00F3360E">
        <w:rPr>
          <w:b/>
        </w:rPr>
        <w:fldChar w:fldCharType="end"/>
      </w:r>
      <w:bookmarkEnd w:id="0"/>
      <w:r>
        <w:rPr>
          <w:lang w:val="en-GB"/>
        </w:rPr>
        <w:t xml:space="preserve">. </w:t>
      </w:r>
      <w:r w:rsidRPr="00F3360E">
        <w:rPr>
          <w:lang w:val="en-GB"/>
        </w:rPr>
        <w:t>Style Dalam Templ</w:t>
      </w:r>
      <w:r w:rsidR="00570DC5">
        <w:rPr>
          <w:lang w:val="en-GB"/>
        </w:rPr>
        <w:t>at</w:t>
      </w:r>
      <w:r w:rsidRPr="00F3360E">
        <w:rPr>
          <w:lang w:val="en-GB"/>
        </w:rPr>
        <w:t xml:space="preserve">e Penulisan Jurnal </w:t>
      </w:r>
      <w:r w:rsidR="005625F0">
        <w:rPr>
          <w:lang w:val="en-GB"/>
        </w:rPr>
        <w:t>BKD</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48"/>
        <w:gridCol w:w="1899"/>
        <w:gridCol w:w="4677"/>
      </w:tblGrid>
      <w:tr w:rsidR="003E47AD" w:rsidRPr="003E47AD" w14:paraId="32A4B9F8" w14:textId="77777777" w:rsidTr="0069004E">
        <w:trPr>
          <w:tblHeader/>
          <w:jc w:val="center"/>
        </w:trPr>
        <w:tc>
          <w:tcPr>
            <w:tcW w:w="548" w:type="dxa"/>
          </w:tcPr>
          <w:p w14:paraId="2D1B7C7A" w14:textId="77777777" w:rsidR="003E47AD" w:rsidRPr="003E47AD" w:rsidRDefault="003E47AD" w:rsidP="003E47AD">
            <w:pPr>
              <w:pStyle w:val="Table"/>
              <w:rPr>
                <w:b/>
              </w:rPr>
            </w:pPr>
            <w:r w:rsidRPr="003E47AD">
              <w:rPr>
                <w:b/>
              </w:rPr>
              <w:t>No.</w:t>
            </w:r>
          </w:p>
        </w:tc>
        <w:tc>
          <w:tcPr>
            <w:tcW w:w="1899" w:type="dxa"/>
          </w:tcPr>
          <w:p w14:paraId="12832A1E" w14:textId="77777777" w:rsidR="003E47AD" w:rsidRPr="003E47AD" w:rsidRDefault="003E47AD" w:rsidP="003E47AD">
            <w:pPr>
              <w:pStyle w:val="Table"/>
              <w:rPr>
                <w:b/>
              </w:rPr>
            </w:pPr>
            <w:r w:rsidRPr="003E47AD">
              <w:rPr>
                <w:b/>
              </w:rPr>
              <w:t>Style</w:t>
            </w:r>
          </w:p>
        </w:tc>
        <w:tc>
          <w:tcPr>
            <w:tcW w:w="4677" w:type="dxa"/>
          </w:tcPr>
          <w:p w14:paraId="4CF3738D" w14:textId="77777777" w:rsidR="003E47AD" w:rsidRPr="003E47AD" w:rsidRDefault="003E47AD" w:rsidP="003E47AD">
            <w:pPr>
              <w:pStyle w:val="Table"/>
              <w:rPr>
                <w:b/>
              </w:rPr>
            </w:pPr>
            <w:r w:rsidRPr="003E47AD">
              <w:rPr>
                <w:b/>
              </w:rPr>
              <w:t>Pengaturan Format</w:t>
            </w:r>
          </w:p>
        </w:tc>
      </w:tr>
      <w:tr w:rsidR="003E47AD" w:rsidRPr="003E47AD" w14:paraId="411331C8" w14:textId="77777777" w:rsidTr="0069004E">
        <w:trPr>
          <w:jc w:val="center"/>
        </w:trPr>
        <w:tc>
          <w:tcPr>
            <w:tcW w:w="548" w:type="dxa"/>
          </w:tcPr>
          <w:p w14:paraId="747F3F73" w14:textId="77777777" w:rsidR="003E47AD" w:rsidRPr="003E47AD" w:rsidRDefault="003E47AD" w:rsidP="003E47AD">
            <w:pPr>
              <w:pStyle w:val="Table"/>
            </w:pPr>
            <w:r w:rsidRPr="003E47AD">
              <w:t>1</w:t>
            </w:r>
          </w:p>
        </w:tc>
        <w:tc>
          <w:tcPr>
            <w:tcW w:w="1899" w:type="dxa"/>
          </w:tcPr>
          <w:p w14:paraId="50B20F3E" w14:textId="77777777" w:rsidR="003E47AD" w:rsidRPr="00AB5FFB" w:rsidRDefault="00AB5FFB" w:rsidP="003E47AD">
            <w:pPr>
              <w:pStyle w:val="Table"/>
              <w:rPr>
                <w:lang w:val="en-GB"/>
              </w:rPr>
            </w:pPr>
            <w:r>
              <w:rPr>
                <w:lang w:val="en-GB"/>
              </w:rPr>
              <w:t>Title</w:t>
            </w:r>
          </w:p>
        </w:tc>
        <w:tc>
          <w:tcPr>
            <w:tcW w:w="4677" w:type="dxa"/>
          </w:tcPr>
          <w:p w14:paraId="59FFB016" w14:textId="77777777" w:rsidR="003E47AD" w:rsidRPr="003E47AD" w:rsidRDefault="003E47AD" w:rsidP="003E47AD">
            <w:pPr>
              <w:pStyle w:val="Table"/>
            </w:pPr>
            <w:r w:rsidRPr="003E47AD">
              <w:t>Judul utama naskah</w:t>
            </w:r>
          </w:p>
        </w:tc>
      </w:tr>
      <w:tr w:rsidR="003E47AD" w:rsidRPr="003E47AD" w14:paraId="342BA13B" w14:textId="77777777" w:rsidTr="0069004E">
        <w:trPr>
          <w:jc w:val="center"/>
        </w:trPr>
        <w:tc>
          <w:tcPr>
            <w:tcW w:w="548" w:type="dxa"/>
          </w:tcPr>
          <w:p w14:paraId="18698DD1" w14:textId="77777777" w:rsidR="003E47AD" w:rsidRPr="003E47AD" w:rsidRDefault="003E47AD" w:rsidP="003E47AD">
            <w:pPr>
              <w:pStyle w:val="Table"/>
            </w:pPr>
            <w:r w:rsidRPr="003E47AD">
              <w:t>2</w:t>
            </w:r>
          </w:p>
        </w:tc>
        <w:tc>
          <w:tcPr>
            <w:tcW w:w="1899" w:type="dxa"/>
          </w:tcPr>
          <w:p w14:paraId="24723B55" w14:textId="77777777" w:rsidR="003E47AD" w:rsidRPr="003E47AD" w:rsidRDefault="00AB5FFB" w:rsidP="003E47AD">
            <w:pPr>
              <w:pStyle w:val="Table"/>
            </w:pPr>
            <w:r>
              <w:t>Author</w:t>
            </w:r>
          </w:p>
        </w:tc>
        <w:tc>
          <w:tcPr>
            <w:tcW w:w="4677" w:type="dxa"/>
          </w:tcPr>
          <w:p w14:paraId="4D5AEC64" w14:textId="77777777" w:rsidR="003E47AD" w:rsidRPr="003E47AD" w:rsidRDefault="003E47AD" w:rsidP="003E47AD">
            <w:pPr>
              <w:pStyle w:val="Table"/>
            </w:pPr>
            <w:r w:rsidRPr="003E47AD">
              <w:t xml:space="preserve">Nama-nama penulis </w:t>
            </w:r>
          </w:p>
        </w:tc>
      </w:tr>
      <w:tr w:rsidR="003E47AD" w:rsidRPr="003E47AD" w14:paraId="56DF0A0C" w14:textId="77777777" w:rsidTr="0069004E">
        <w:trPr>
          <w:jc w:val="center"/>
        </w:trPr>
        <w:tc>
          <w:tcPr>
            <w:tcW w:w="548" w:type="dxa"/>
          </w:tcPr>
          <w:p w14:paraId="08D5134D" w14:textId="77777777" w:rsidR="003E47AD" w:rsidRPr="003E47AD" w:rsidRDefault="003E47AD" w:rsidP="003E47AD">
            <w:pPr>
              <w:pStyle w:val="Table"/>
            </w:pPr>
            <w:r w:rsidRPr="003E47AD">
              <w:t>3</w:t>
            </w:r>
          </w:p>
        </w:tc>
        <w:tc>
          <w:tcPr>
            <w:tcW w:w="1899" w:type="dxa"/>
          </w:tcPr>
          <w:p w14:paraId="715233A8" w14:textId="77777777" w:rsidR="003E47AD" w:rsidRPr="003E47AD" w:rsidRDefault="00AB5FFB" w:rsidP="003E47AD">
            <w:pPr>
              <w:pStyle w:val="Table"/>
            </w:pPr>
            <w:r>
              <w:t>Abstract</w:t>
            </w:r>
          </w:p>
        </w:tc>
        <w:tc>
          <w:tcPr>
            <w:tcW w:w="4677" w:type="dxa"/>
          </w:tcPr>
          <w:p w14:paraId="7994A731" w14:textId="77777777" w:rsidR="003E47AD" w:rsidRPr="003E47AD" w:rsidRDefault="003E47AD" w:rsidP="003E47AD">
            <w:pPr>
              <w:pStyle w:val="Table"/>
            </w:pPr>
            <w:r w:rsidRPr="003E47AD">
              <w:t>Naskah abtrak</w:t>
            </w:r>
          </w:p>
        </w:tc>
      </w:tr>
      <w:tr w:rsidR="003E47AD" w:rsidRPr="003E47AD" w14:paraId="31968E7B" w14:textId="77777777" w:rsidTr="0069004E">
        <w:trPr>
          <w:jc w:val="center"/>
        </w:trPr>
        <w:tc>
          <w:tcPr>
            <w:tcW w:w="548" w:type="dxa"/>
          </w:tcPr>
          <w:p w14:paraId="459142F4" w14:textId="77777777" w:rsidR="003E47AD" w:rsidRPr="003E47AD" w:rsidRDefault="003E47AD" w:rsidP="003E47AD">
            <w:pPr>
              <w:pStyle w:val="Table"/>
            </w:pPr>
            <w:r w:rsidRPr="003E47AD">
              <w:t>4</w:t>
            </w:r>
          </w:p>
        </w:tc>
        <w:tc>
          <w:tcPr>
            <w:tcW w:w="1899" w:type="dxa"/>
          </w:tcPr>
          <w:p w14:paraId="70C26740" w14:textId="77777777" w:rsidR="003E47AD" w:rsidRPr="00AB5FFB" w:rsidRDefault="00AB5FFB" w:rsidP="003E47AD">
            <w:pPr>
              <w:pStyle w:val="Table"/>
              <w:rPr>
                <w:lang w:val="en-GB"/>
              </w:rPr>
            </w:pPr>
            <w:r>
              <w:rPr>
                <w:lang w:val="en-GB"/>
              </w:rPr>
              <w:t>Keyword</w:t>
            </w:r>
          </w:p>
        </w:tc>
        <w:tc>
          <w:tcPr>
            <w:tcW w:w="4677" w:type="dxa"/>
          </w:tcPr>
          <w:p w14:paraId="6CFFEF91" w14:textId="77777777" w:rsidR="003E47AD" w:rsidRPr="003E47AD" w:rsidRDefault="003E47AD" w:rsidP="003E47AD">
            <w:pPr>
              <w:pStyle w:val="Table"/>
            </w:pPr>
            <w:r w:rsidRPr="003E47AD">
              <w:t>Kata-kata kunci yang digunakan</w:t>
            </w:r>
          </w:p>
        </w:tc>
      </w:tr>
      <w:tr w:rsidR="003E47AD" w:rsidRPr="003E47AD" w14:paraId="2C4C7549" w14:textId="77777777" w:rsidTr="0069004E">
        <w:trPr>
          <w:jc w:val="center"/>
        </w:trPr>
        <w:tc>
          <w:tcPr>
            <w:tcW w:w="548" w:type="dxa"/>
          </w:tcPr>
          <w:p w14:paraId="77E4C173" w14:textId="77777777" w:rsidR="003E47AD" w:rsidRPr="003E47AD" w:rsidRDefault="003E47AD" w:rsidP="003E47AD">
            <w:pPr>
              <w:pStyle w:val="Table"/>
            </w:pPr>
            <w:r w:rsidRPr="003E47AD">
              <w:t>5</w:t>
            </w:r>
          </w:p>
        </w:tc>
        <w:tc>
          <w:tcPr>
            <w:tcW w:w="1899" w:type="dxa"/>
          </w:tcPr>
          <w:p w14:paraId="1DDE3E88" w14:textId="77777777" w:rsidR="003E47AD" w:rsidRPr="003E47AD" w:rsidRDefault="00AB5FFB" w:rsidP="003E47AD">
            <w:pPr>
              <w:pStyle w:val="Table"/>
            </w:pPr>
            <w:r>
              <w:t>Heading 1</w:t>
            </w:r>
          </w:p>
        </w:tc>
        <w:tc>
          <w:tcPr>
            <w:tcW w:w="4677" w:type="dxa"/>
          </w:tcPr>
          <w:p w14:paraId="7211B4A8" w14:textId="109C8328" w:rsidR="003E47AD" w:rsidRPr="0080472E" w:rsidRDefault="003E47AD" w:rsidP="003E47AD">
            <w:pPr>
              <w:pStyle w:val="Table"/>
              <w:rPr>
                <w:lang w:val="en-US"/>
              </w:rPr>
            </w:pPr>
            <w:r w:rsidRPr="003E47AD">
              <w:t>Sub</w:t>
            </w:r>
            <w:r w:rsidR="0080472E">
              <w:rPr>
                <w:lang w:val="en-US"/>
              </w:rPr>
              <w:t>bagian</w:t>
            </w:r>
          </w:p>
        </w:tc>
      </w:tr>
      <w:tr w:rsidR="003E47AD" w:rsidRPr="003E47AD" w14:paraId="5D04D874" w14:textId="77777777" w:rsidTr="0069004E">
        <w:trPr>
          <w:jc w:val="center"/>
        </w:trPr>
        <w:tc>
          <w:tcPr>
            <w:tcW w:w="548" w:type="dxa"/>
          </w:tcPr>
          <w:p w14:paraId="0C3C4CDC" w14:textId="77777777" w:rsidR="003E47AD" w:rsidRPr="003E47AD" w:rsidRDefault="003E47AD" w:rsidP="003E47AD">
            <w:pPr>
              <w:pStyle w:val="Table"/>
            </w:pPr>
            <w:r w:rsidRPr="003E47AD">
              <w:t>6</w:t>
            </w:r>
          </w:p>
        </w:tc>
        <w:tc>
          <w:tcPr>
            <w:tcW w:w="1899" w:type="dxa"/>
          </w:tcPr>
          <w:p w14:paraId="005D5783" w14:textId="667B4F47" w:rsidR="003E47AD" w:rsidRPr="003E47AD" w:rsidRDefault="00AB5FFB" w:rsidP="003E47AD">
            <w:pPr>
              <w:pStyle w:val="Table"/>
            </w:pPr>
            <w:r>
              <w:t>Heading 2</w:t>
            </w:r>
          </w:p>
        </w:tc>
        <w:tc>
          <w:tcPr>
            <w:tcW w:w="4677" w:type="dxa"/>
          </w:tcPr>
          <w:p w14:paraId="17F2E9ED" w14:textId="39A22DBD" w:rsidR="003E47AD" w:rsidRPr="003E47AD" w:rsidRDefault="003E47AD" w:rsidP="003E47AD">
            <w:pPr>
              <w:pStyle w:val="Table"/>
            </w:pPr>
            <w:r w:rsidRPr="003E47AD">
              <w:t>Sub</w:t>
            </w:r>
            <w:r w:rsidR="0080472E">
              <w:rPr>
                <w:lang w:val="en-US"/>
              </w:rPr>
              <w:t>bagian</w:t>
            </w:r>
            <w:r w:rsidRPr="003E47AD">
              <w:t xml:space="preserve"> tingkat 2 dan seterusnya</w:t>
            </w:r>
          </w:p>
        </w:tc>
      </w:tr>
      <w:tr w:rsidR="003E47AD" w:rsidRPr="003E47AD" w14:paraId="3157EFC5" w14:textId="77777777" w:rsidTr="0069004E">
        <w:trPr>
          <w:jc w:val="center"/>
        </w:trPr>
        <w:tc>
          <w:tcPr>
            <w:tcW w:w="548" w:type="dxa"/>
          </w:tcPr>
          <w:p w14:paraId="1DF0BA8F" w14:textId="77777777" w:rsidR="003E47AD" w:rsidRPr="003E47AD" w:rsidRDefault="003E47AD" w:rsidP="003E47AD">
            <w:pPr>
              <w:pStyle w:val="Table"/>
            </w:pPr>
            <w:r w:rsidRPr="003E47AD">
              <w:t>7</w:t>
            </w:r>
          </w:p>
        </w:tc>
        <w:tc>
          <w:tcPr>
            <w:tcW w:w="1899" w:type="dxa"/>
          </w:tcPr>
          <w:p w14:paraId="3731B287" w14:textId="77777777" w:rsidR="003E47AD" w:rsidRPr="003E47AD" w:rsidRDefault="00AB5FFB" w:rsidP="003E47AD">
            <w:pPr>
              <w:pStyle w:val="Table"/>
            </w:pPr>
            <w:r>
              <w:t>Normal</w:t>
            </w:r>
          </w:p>
        </w:tc>
        <w:tc>
          <w:tcPr>
            <w:tcW w:w="4677" w:type="dxa"/>
          </w:tcPr>
          <w:p w14:paraId="089AAFD3" w14:textId="77777777" w:rsidR="003E47AD" w:rsidRPr="003E47AD" w:rsidRDefault="00AB5FFB" w:rsidP="003E47AD">
            <w:pPr>
              <w:pStyle w:val="Table"/>
            </w:pPr>
            <w:r>
              <w:t xml:space="preserve">Teks naskah </w:t>
            </w:r>
            <w:r w:rsidR="003E47AD" w:rsidRPr="003E47AD">
              <w:t>utama</w:t>
            </w:r>
          </w:p>
        </w:tc>
      </w:tr>
      <w:tr w:rsidR="003E47AD" w:rsidRPr="003E47AD" w14:paraId="401E1C09" w14:textId="77777777" w:rsidTr="0069004E">
        <w:trPr>
          <w:jc w:val="center"/>
        </w:trPr>
        <w:tc>
          <w:tcPr>
            <w:tcW w:w="548" w:type="dxa"/>
          </w:tcPr>
          <w:p w14:paraId="1596224C" w14:textId="77777777" w:rsidR="003E47AD" w:rsidRPr="003E47AD" w:rsidRDefault="003E47AD" w:rsidP="003E47AD">
            <w:pPr>
              <w:pStyle w:val="Table"/>
            </w:pPr>
            <w:r w:rsidRPr="003E47AD">
              <w:t>8</w:t>
            </w:r>
          </w:p>
        </w:tc>
        <w:tc>
          <w:tcPr>
            <w:tcW w:w="1899" w:type="dxa"/>
          </w:tcPr>
          <w:p w14:paraId="3BAE8D42" w14:textId="77777777" w:rsidR="003E47AD" w:rsidRPr="00AB5FFB" w:rsidRDefault="00AB5FFB" w:rsidP="003E47AD">
            <w:pPr>
              <w:pStyle w:val="Table"/>
              <w:rPr>
                <w:lang w:val="en-GB"/>
              </w:rPr>
            </w:pPr>
            <w:r>
              <w:rPr>
                <w:lang w:val="en-GB"/>
              </w:rPr>
              <w:t>Caption</w:t>
            </w:r>
          </w:p>
        </w:tc>
        <w:tc>
          <w:tcPr>
            <w:tcW w:w="4677" w:type="dxa"/>
          </w:tcPr>
          <w:p w14:paraId="326DFA0A" w14:textId="29976419" w:rsidR="003E47AD" w:rsidRPr="00AB5FFB" w:rsidRDefault="00B84D78" w:rsidP="003E47AD">
            <w:pPr>
              <w:pStyle w:val="Table"/>
              <w:rPr>
                <w:lang w:val="en-GB"/>
              </w:rPr>
            </w:pPr>
            <w:r>
              <w:rPr>
                <w:lang w:val="en-GB"/>
              </w:rPr>
              <w:t>J</w:t>
            </w:r>
            <w:r w:rsidR="00AB5FFB">
              <w:rPr>
                <w:lang w:val="en-GB"/>
              </w:rPr>
              <w:t>udul tabel, gambar</w:t>
            </w:r>
          </w:p>
        </w:tc>
      </w:tr>
      <w:tr w:rsidR="003E47AD" w:rsidRPr="003E47AD" w14:paraId="4AA62D79" w14:textId="77777777" w:rsidTr="0069004E">
        <w:trPr>
          <w:jc w:val="center"/>
        </w:trPr>
        <w:tc>
          <w:tcPr>
            <w:tcW w:w="548" w:type="dxa"/>
          </w:tcPr>
          <w:p w14:paraId="5E266D45" w14:textId="77777777" w:rsidR="003E47AD" w:rsidRPr="003E47AD" w:rsidRDefault="003E47AD" w:rsidP="003E47AD">
            <w:pPr>
              <w:pStyle w:val="Table"/>
            </w:pPr>
            <w:r w:rsidRPr="003E47AD">
              <w:t>9</w:t>
            </w:r>
          </w:p>
        </w:tc>
        <w:tc>
          <w:tcPr>
            <w:tcW w:w="1899" w:type="dxa"/>
          </w:tcPr>
          <w:p w14:paraId="033ACE68" w14:textId="77777777" w:rsidR="003E47AD" w:rsidRPr="003E47AD" w:rsidRDefault="003E47AD" w:rsidP="003E47AD">
            <w:pPr>
              <w:pStyle w:val="Table"/>
            </w:pPr>
            <w:r w:rsidRPr="003E47AD">
              <w:t>Tabel</w:t>
            </w:r>
          </w:p>
        </w:tc>
        <w:tc>
          <w:tcPr>
            <w:tcW w:w="4677" w:type="dxa"/>
          </w:tcPr>
          <w:p w14:paraId="020D1333" w14:textId="07FEBCDE" w:rsidR="003E47AD" w:rsidRPr="003E47AD" w:rsidRDefault="0015775F" w:rsidP="003E47AD">
            <w:pPr>
              <w:pStyle w:val="Table"/>
            </w:pPr>
            <w:r>
              <w:rPr>
                <w:lang w:val="en-US"/>
              </w:rPr>
              <w:t>Isi t</w:t>
            </w:r>
            <w:r w:rsidR="003E47AD" w:rsidRPr="003E47AD">
              <w:t>abel</w:t>
            </w:r>
          </w:p>
        </w:tc>
      </w:tr>
      <w:tr w:rsidR="003E47AD" w:rsidRPr="003E47AD" w14:paraId="56A47EA0" w14:textId="77777777" w:rsidTr="0069004E">
        <w:trPr>
          <w:jc w:val="center"/>
        </w:trPr>
        <w:tc>
          <w:tcPr>
            <w:tcW w:w="548" w:type="dxa"/>
          </w:tcPr>
          <w:p w14:paraId="642B504B" w14:textId="77777777" w:rsidR="003E47AD" w:rsidRPr="003E47AD" w:rsidRDefault="003E47AD" w:rsidP="003E47AD">
            <w:pPr>
              <w:pStyle w:val="Table"/>
            </w:pPr>
            <w:r w:rsidRPr="003E47AD">
              <w:t>10</w:t>
            </w:r>
          </w:p>
        </w:tc>
        <w:tc>
          <w:tcPr>
            <w:tcW w:w="1899" w:type="dxa"/>
          </w:tcPr>
          <w:p w14:paraId="6CB44188" w14:textId="77777777" w:rsidR="003E47AD" w:rsidRPr="003E47AD" w:rsidRDefault="003E47AD" w:rsidP="003E47AD">
            <w:pPr>
              <w:pStyle w:val="Table"/>
            </w:pPr>
            <w:r w:rsidRPr="003E47AD">
              <w:t>Persamaan</w:t>
            </w:r>
          </w:p>
        </w:tc>
        <w:tc>
          <w:tcPr>
            <w:tcW w:w="4677" w:type="dxa"/>
          </w:tcPr>
          <w:p w14:paraId="5A42FB03" w14:textId="77777777" w:rsidR="003E47AD" w:rsidRPr="003E47AD" w:rsidRDefault="003E47AD" w:rsidP="003E47AD">
            <w:pPr>
              <w:pStyle w:val="Table"/>
            </w:pPr>
            <w:r w:rsidRPr="003E47AD">
              <w:t>Persamaan matematika</w:t>
            </w:r>
          </w:p>
        </w:tc>
      </w:tr>
      <w:tr w:rsidR="003E47AD" w:rsidRPr="003E47AD" w14:paraId="3DDB673B" w14:textId="77777777" w:rsidTr="0069004E">
        <w:trPr>
          <w:jc w:val="center"/>
        </w:trPr>
        <w:tc>
          <w:tcPr>
            <w:tcW w:w="548" w:type="dxa"/>
          </w:tcPr>
          <w:p w14:paraId="7F9AA679" w14:textId="77777777" w:rsidR="003E47AD" w:rsidRPr="003E47AD" w:rsidRDefault="003E47AD" w:rsidP="003E47AD">
            <w:pPr>
              <w:pStyle w:val="Table"/>
            </w:pPr>
            <w:r w:rsidRPr="003E47AD">
              <w:lastRenderedPageBreak/>
              <w:t>11</w:t>
            </w:r>
          </w:p>
        </w:tc>
        <w:tc>
          <w:tcPr>
            <w:tcW w:w="1899" w:type="dxa"/>
          </w:tcPr>
          <w:p w14:paraId="6AF174CD" w14:textId="77777777" w:rsidR="003E47AD" w:rsidRPr="007B6B11" w:rsidRDefault="007B6B11" w:rsidP="003E47AD">
            <w:pPr>
              <w:pStyle w:val="Table"/>
              <w:rPr>
                <w:lang w:val="en-GB"/>
              </w:rPr>
            </w:pPr>
            <w:r>
              <w:rPr>
                <w:lang w:val="en-GB"/>
              </w:rPr>
              <w:t>Acknowledment</w:t>
            </w:r>
          </w:p>
        </w:tc>
        <w:tc>
          <w:tcPr>
            <w:tcW w:w="4677" w:type="dxa"/>
          </w:tcPr>
          <w:p w14:paraId="4C1ADE9F" w14:textId="77777777" w:rsidR="003E47AD" w:rsidRPr="003E47AD" w:rsidRDefault="003E47AD" w:rsidP="003E47AD">
            <w:pPr>
              <w:pStyle w:val="Table"/>
            </w:pPr>
            <w:r w:rsidRPr="003E47AD">
              <w:t>Ucapan terimakasih</w:t>
            </w:r>
          </w:p>
        </w:tc>
      </w:tr>
      <w:tr w:rsidR="003E47AD" w:rsidRPr="003E47AD" w14:paraId="57E2F01A" w14:textId="77777777" w:rsidTr="0069004E">
        <w:trPr>
          <w:jc w:val="center"/>
        </w:trPr>
        <w:tc>
          <w:tcPr>
            <w:tcW w:w="548" w:type="dxa"/>
          </w:tcPr>
          <w:p w14:paraId="25142ABC" w14:textId="77777777" w:rsidR="003E47AD" w:rsidRPr="003E47AD" w:rsidRDefault="003E47AD" w:rsidP="003E47AD">
            <w:pPr>
              <w:pStyle w:val="Table"/>
            </w:pPr>
            <w:r w:rsidRPr="003E47AD">
              <w:t>12</w:t>
            </w:r>
          </w:p>
        </w:tc>
        <w:tc>
          <w:tcPr>
            <w:tcW w:w="1899" w:type="dxa"/>
          </w:tcPr>
          <w:p w14:paraId="11B84225" w14:textId="77777777" w:rsidR="003E47AD" w:rsidRPr="00AB5FFB" w:rsidRDefault="00AB5FFB" w:rsidP="003E47AD">
            <w:pPr>
              <w:pStyle w:val="Table"/>
              <w:rPr>
                <w:lang w:val="en-GB"/>
              </w:rPr>
            </w:pPr>
            <w:r>
              <w:rPr>
                <w:lang w:val="en-GB"/>
              </w:rPr>
              <w:t>Reference</w:t>
            </w:r>
          </w:p>
        </w:tc>
        <w:tc>
          <w:tcPr>
            <w:tcW w:w="4677" w:type="dxa"/>
          </w:tcPr>
          <w:p w14:paraId="64CE42BB" w14:textId="5A38E9C9" w:rsidR="003E47AD" w:rsidRPr="003E47AD" w:rsidRDefault="003E47AD" w:rsidP="003E47AD">
            <w:pPr>
              <w:pStyle w:val="Table"/>
            </w:pPr>
            <w:r w:rsidRPr="003E47AD">
              <w:t xml:space="preserve">Daftar </w:t>
            </w:r>
            <w:r w:rsidR="00C55BE9">
              <w:rPr>
                <w:lang w:val="en-US"/>
              </w:rPr>
              <w:t>P</w:t>
            </w:r>
            <w:r w:rsidRPr="003E47AD">
              <w:t>ustaka</w:t>
            </w:r>
          </w:p>
        </w:tc>
      </w:tr>
      <w:tr w:rsidR="003E47AD" w:rsidRPr="003E47AD" w14:paraId="09217750" w14:textId="77777777" w:rsidTr="0069004E">
        <w:trPr>
          <w:jc w:val="center"/>
        </w:trPr>
        <w:tc>
          <w:tcPr>
            <w:tcW w:w="548" w:type="dxa"/>
          </w:tcPr>
          <w:p w14:paraId="3821EC10" w14:textId="77777777" w:rsidR="003E47AD" w:rsidRPr="003E47AD" w:rsidRDefault="003E47AD" w:rsidP="003E47AD">
            <w:pPr>
              <w:pStyle w:val="Table"/>
            </w:pPr>
            <w:r w:rsidRPr="003E47AD">
              <w:t>13</w:t>
            </w:r>
          </w:p>
        </w:tc>
        <w:tc>
          <w:tcPr>
            <w:tcW w:w="1899" w:type="dxa"/>
          </w:tcPr>
          <w:p w14:paraId="0869FAC2" w14:textId="77777777" w:rsidR="003E47AD" w:rsidRPr="003E47AD" w:rsidRDefault="003E47AD" w:rsidP="003E47AD">
            <w:pPr>
              <w:pStyle w:val="Table"/>
            </w:pPr>
            <w:r w:rsidRPr="003E47AD">
              <w:t>Catatan Kaki</w:t>
            </w:r>
          </w:p>
        </w:tc>
        <w:tc>
          <w:tcPr>
            <w:tcW w:w="4677" w:type="dxa"/>
          </w:tcPr>
          <w:p w14:paraId="64C588E4" w14:textId="77777777" w:rsidR="003E47AD" w:rsidRPr="003E47AD" w:rsidRDefault="001C347C" w:rsidP="001C347C">
            <w:pPr>
              <w:pStyle w:val="Table"/>
            </w:pPr>
            <w:r>
              <w:t>Catatan kaki</w:t>
            </w:r>
          </w:p>
        </w:tc>
      </w:tr>
    </w:tbl>
    <w:p w14:paraId="10914123" w14:textId="6BA5E8A8" w:rsidR="00EF5FD6" w:rsidRDefault="00EF5FD6" w:rsidP="0003780C">
      <w:pPr>
        <w:pStyle w:val="Heading1"/>
        <w:rPr>
          <w:lang w:val="en-GB"/>
        </w:rPr>
      </w:pPr>
      <w:r>
        <w:rPr>
          <w:lang w:val="en-GB"/>
        </w:rPr>
        <w:t>Metoda Penelitian</w:t>
      </w:r>
    </w:p>
    <w:p w14:paraId="56DB74C8" w14:textId="6A93AEFE" w:rsidR="00EF5FD6" w:rsidRDefault="0003780C" w:rsidP="00EF5FD6">
      <w:pPr>
        <w:rPr>
          <w:lang w:val="en-GB"/>
        </w:rPr>
      </w:pPr>
      <w:r w:rsidRPr="00A76893">
        <w:rPr>
          <w:highlight w:val="yellow"/>
          <w:lang w:val="en-GB"/>
        </w:rPr>
        <w:t>Bagian Metod</w:t>
      </w:r>
      <w:r w:rsidR="00C00DCD" w:rsidRPr="00A76893">
        <w:rPr>
          <w:highlight w:val="yellow"/>
          <w:lang w:val="en-GB"/>
        </w:rPr>
        <w:t xml:space="preserve">a Penelitian ini </w:t>
      </w:r>
      <w:r w:rsidRPr="00A76893">
        <w:rPr>
          <w:highlight w:val="yellow"/>
          <w:lang w:val="en-GB"/>
        </w:rPr>
        <w:t xml:space="preserve">memberikan rincian yang cukup untuk memungkinkan </w:t>
      </w:r>
      <w:r w:rsidR="00C00DCD" w:rsidRPr="00A76893">
        <w:rPr>
          <w:highlight w:val="yellow"/>
          <w:lang w:val="en-GB"/>
        </w:rPr>
        <w:t>penelitian tersebut dilakukan ulang oleh peneliti selanjutnya</w:t>
      </w:r>
      <w:r w:rsidRPr="0003780C">
        <w:rPr>
          <w:lang w:val="en-GB"/>
        </w:rPr>
        <w:t xml:space="preserve">. Metode yang sudah diterbitkan harus diringkas dan ditunjukkan dengan </w:t>
      </w:r>
      <w:r w:rsidR="00C00DCD">
        <w:rPr>
          <w:lang w:val="en-GB"/>
        </w:rPr>
        <w:t xml:space="preserve">sitasi dan </w:t>
      </w:r>
      <w:r w:rsidRPr="0003780C">
        <w:rPr>
          <w:lang w:val="en-GB"/>
        </w:rPr>
        <w:t xml:space="preserve">referensi. Jika mengutip langsung dari metode yang diterbitkan sebelumnya, gunakan tanda kutip dan sebutkan juga sumbernya. Modifikasi apa pun pada metode yang ada juga harus dijelaskan. Tunjukkan partisipan yang diamati, meliputi data demografi, jumlah responden, dasar pemikiran pemilihan responden, dll. Jelaskan desain eksperimen, seperti prosedur eksperimen, survei, wawancara, karakteristik observasi, dll. Tulis prosedur penelitian lengkap. Pastikan penjelasan yang dibuat dalam artikel akan memungkinkan peneliti lain </w:t>
      </w:r>
      <w:r w:rsidR="00C00DCD">
        <w:rPr>
          <w:lang w:val="en-GB"/>
        </w:rPr>
        <w:t>melakukan ulang penelitian di masa datang.</w:t>
      </w:r>
    </w:p>
    <w:p w14:paraId="0EE4C4B3" w14:textId="77777777" w:rsidR="00C00DCD" w:rsidRDefault="00C00DCD" w:rsidP="00C00DCD">
      <w:pPr>
        <w:pStyle w:val="Naskah"/>
      </w:pPr>
      <w:r>
        <w:t xml:space="preserve">Untuk membuat persamaan, penulis dapat menggunakan editor persamaan </w:t>
      </w:r>
      <w:r>
        <w:rPr>
          <w:lang w:val="en-GB"/>
        </w:rPr>
        <w:t>(</w:t>
      </w:r>
      <w:r w:rsidRPr="003075F6">
        <w:rPr>
          <w:i/>
          <w:lang w:val="en-GB"/>
        </w:rPr>
        <w:t>equation</w:t>
      </w:r>
      <w:r>
        <w:rPr>
          <w:lang w:val="en-GB"/>
        </w:rPr>
        <w:t xml:space="preserve">) </w:t>
      </w:r>
      <w:r>
        <w:t>yang terdapat dalam perangkat lunak Microsoft Word. Persamaan dimasukkan (</w:t>
      </w:r>
      <w:r w:rsidRPr="00642EBB">
        <w:rPr>
          <w:i/>
        </w:rPr>
        <w:t>indent</w:t>
      </w:r>
      <w:r>
        <w:t xml:space="preserve">) 15 mm dari sisi kiri </w:t>
      </w:r>
      <w:r>
        <w:rPr>
          <w:lang w:val="en-GB"/>
        </w:rPr>
        <w:t xml:space="preserve">(pergunakan style ‘persamaan’) </w:t>
      </w:r>
      <w:r>
        <w:t xml:space="preserve">dan diberi nomor persamaan berurutan pada sisi kanannya; atau pergunakan tabel </w:t>
      </w:r>
      <w:r>
        <w:rPr>
          <w:lang w:val="en-GB"/>
        </w:rPr>
        <w:t xml:space="preserve">tanpa </w:t>
      </w:r>
      <w:r w:rsidRPr="003075F6">
        <w:rPr>
          <w:i/>
          <w:lang w:val="en-GB"/>
        </w:rPr>
        <w:t>border</w:t>
      </w:r>
      <w:r>
        <w:rPr>
          <w:lang w:val="en-GB"/>
        </w:rPr>
        <w:t xml:space="preserve"> </w:t>
      </w:r>
      <w:r>
        <w:t>seperti pada contoh dibawah:</w:t>
      </w:r>
    </w:p>
    <w:p w14:paraId="795ACE81" w14:textId="77777777" w:rsidR="00C00DCD" w:rsidRPr="006B341A" w:rsidRDefault="00C00DCD" w:rsidP="00C00DCD">
      <w:pPr>
        <w:pStyle w:val="Naskah"/>
        <w:spacing w:before="0"/>
      </w:pPr>
    </w:p>
    <w:tbl>
      <w:tblPr>
        <w:tblStyle w:val="TableGrid31"/>
        <w:tblW w:w="8383" w:type="dxa"/>
        <w:tblInd w:w="117"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ayout w:type="fixed"/>
        <w:tblLook w:val="04A0" w:firstRow="1" w:lastRow="0" w:firstColumn="1" w:lastColumn="0" w:noHBand="0" w:noVBand="1"/>
      </w:tblPr>
      <w:tblGrid>
        <w:gridCol w:w="587"/>
        <w:gridCol w:w="2948"/>
        <w:gridCol w:w="3998"/>
        <w:gridCol w:w="850"/>
      </w:tblGrid>
      <w:tr w:rsidR="00C00DCD" w:rsidRPr="000A3FD7" w14:paraId="61F372A7" w14:textId="77777777" w:rsidTr="00CC783B">
        <w:tc>
          <w:tcPr>
            <w:tcW w:w="587" w:type="dxa"/>
            <w:vAlign w:val="center"/>
          </w:tcPr>
          <w:p w14:paraId="2BB13602" w14:textId="77777777" w:rsidR="00C00DCD" w:rsidRPr="000A3FD7" w:rsidRDefault="00C00DCD" w:rsidP="00CC783B">
            <w:pPr>
              <w:tabs>
                <w:tab w:val="left" w:pos="426"/>
              </w:tabs>
              <w:autoSpaceDE w:val="0"/>
              <w:autoSpaceDN w:val="0"/>
              <w:spacing w:before="0"/>
              <w:jc w:val="center"/>
            </w:pPr>
          </w:p>
        </w:tc>
        <w:tc>
          <w:tcPr>
            <w:tcW w:w="2948" w:type="dxa"/>
            <w:vAlign w:val="center"/>
          </w:tcPr>
          <w:p w14:paraId="4871AA0A" w14:textId="77777777" w:rsidR="00C00DCD" w:rsidRPr="000A3FD7" w:rsidRDefault="00000000" w:rsidP="00CC783B">
            <w:pPr>
              <w:autoSpaceDE w:val="0"/>
              <w:autoSpaceDN w:val="0"/>
              <w:spacing w:before="0"/>
              <w:jc w:val="center"/>
              <w:rPr>
                <w:rFonts w:eastAsia="SimSun"/>
              </w:rPr>
            </w:pPr>
            <m:oMathPara>
              <m:oMathParaPr>
                <m:jc m:val="left"/>
              </m:oMathParaPr>
              <m:oMath>
                <m:sSub>
                  <m:sSubPr>
                    <m:ctrlPr>
                      <w:rPr>
                        <w:rFonts w:ascii="Cambria Math" w:eastAsia="SimSun" w:hAnsi="Cambria Math"/>
                      </w:rPr>
                    </m:ctrlPr>
                  </m:sSubPr>
                  <m:e>
                    <m:r>
                      <m:rPr>
                        <m:nor/>
                      </m:rPr>
                      <w:rPr>
                        <w:rFonts w:eastAsia="SimSun"/>
                      </w:rPr>
                      <m:t>SS</m:t>
                    </m:r>
                  </m:e>
                  <m:sub>
                    <m:r>
                      <m:rPr>
                        <m:nor/>
                      </m:rPr>
                      <w:rPr>
                        <w:rFonts w:eastAsia="SimSun"/>
                      </w:rPr>
                      <m:t>murni</m:t>
                    </m:r>
                  </m:sub>
                </m:sSub>
                <m:r>
                  <m:rPr>
                    <m:nor/>
                  </m:rPr>
                  <w:rPr>
                    <w:rFonts w:eastAsia="SimSun"/>
                  </w:rPr>
                  <m:t xml:space="preserve">= </m:t>
                </m:r>
                <m:sSup>
                  <m:sSupPr>
                    <m:ctrlPr>
                      <w:rPr>
                        <w:rFonts w:ascii="Cambria Math" w:eastAsia="SimSun" w:hAnsi="Cambria Math"/>
                      </w:rPr>
                    </m:ctrlPr>
                  </m:sSupPr>
                  <m:e>
                    <m:nary>
                      <m:naryPr>
                        <m:chr m:val="∑"/>
                        <m:ctrlPr>
                          <w:rPr>
                            <w:rFonts w:ascii="Cambria Math" w:eastAsia="SimSun" w:hAnsi="Cambria Math"/>
                          </w:rPr>
                        </m:ctrlPr>
                      </m:naryPr>
                      <m:sub>
                        <m:r>
                          <m:rPr>
                            <m:sty m:val="p"/>
                          </m:rPr>
                          <w:rPr>
                            <w:rFonts w:ascii="Cambria Math" w:eastAsia="SimSun" w:hAnsi="Cambria Math"/>
                          </w:rPr>
                          <m:t>i=1</m:t>
                        </m:r>
                      </m:sub>
                      <m:sup>
                        <m:r>
                          <m:rPr>
                            <m:sty m:val="p"/>
                          </m:rPr>
                          <w:rPr>
                            <w:rFonts w:ascii="Cambria Math" w:eastAsia="SimSun" w:hAnsi="Cambria Math"/>
                          </w:rPr>
                          <m:t>m</m:t>
                        </m:r>
                      </m:sup>
                      <m:e>
                        <m:nary>
                          <m:naryPr>
                            <m:chr m:val="∑"/>
                            <m:ctrlPr>
                              <w:rPr>
                                <w:rFonts w:ascii="Cambria Math" w:eastAsia="SimSun" w:hAnsi="Cambria Math"/>
                              </w:rPr>
                            </m:ctrlPr>
                          </m:naryPr>
                          <m:sub>
                            <m:r>
                              <m:rPr>
                                <m:sty m:val="p"/>
                              </m:rPr>
                              <w:rPr>
                                <w:rFonts w:ascii="Cambria Math" w:eastAsia="SimSun" w:hAnsi="Cambria Math"/>
                              </w:rPr>
                              <m:t>j=1</m:t>
                            </m:r>
                          </m:sub>
                          <m:sup>
                            <m:r>
                              <m:rPr>
                                <m:sty m:val="p"/>
                              </m:rPr>
                              <w:rPr>
                                <w:rFonts w:ascii="Cambria Math" w:eastAsia="SimSun" w:hAnsi="Cambria Math"/>
                              </w:rPr>
                              <m:t>ni</m:t>
                            </m:r>
                          </m:sup>
                          <m:e>
                            <m:r>
                              <m:rPr>
                                <m:sty m:val="p"/>
                              </m:rPr>
                              <w:rPr>
                                <w:rFonts w:ascii="Cambria Math" w:eastAsia="SimSun" w:hAnsi="Cambria Math"/>
                              </w:rPr>
                              <m:t>(</m:t>
                            </m:r>
                            <m:sSub>
                              <m:sSubPr>
                                <m:ctrlPr>
                                  <w:rPr>
                                    <w:rFonts w:ascii="Cambria Math" w:eastAsia="SimSun" w:hAnsi="Cambria Math"/>
                                  </w:rPr>
                                </m:ctrlPr>
                              </m:sSubPr>
                              <m:e>
                                <m:r>
                                  <m:rPr>
                                    <m:sty m:val="p"/>
                                  </m:rPr>
                                  <w:rPr>
                                    <w:rFonts w:ascii="Cambria Math" w:eastAsia="SimSun" w:hAnsi="Cambria Math"/>
                                  </w:rPr>
                                  <m:t>y</m:t>
                                </m:r>
                              </m:e>
                              <m:sub>
                                <m:r>
                                  <m:rPr>
                                    <m:sty m:val="p"/>
                                  </m:rPr>
                                  <w:rPr>
                                    <w:rFonts w:ascii="Cambria Math" w:eastAsia="SimSun" w:hAnsi="Cambria Math"/>
                                  </w:rPr>
                                  <m:t>ij</m:t>
                                </m:r>
                              </m:sub>
                            </m:sSub>
                            <m:r>
                              <m:rPr>
                                <m:sty m:val="p"/>
                              </m:rPr>
                              <w:rPr>
                                <w:rFonts w:ascii="Cambria Math" w:eastAsia="SimSun" w:hAnsi="Cambria Math"/>
                              </w:rPr>
                              <m:t>-</m:t>
                            </m:r>
                          </m:e>
                        </m:nary>
                      </m:e>
                    </m:nary>
                    <m:sSub>
                      <m:sSubPr>
                        <m:ctrlPr>
                          <w:rPr>
                            <w:rFonts w:ascii="Cambria Math" w:eastAsia="SimSun" w:hAnsi="Cambria Math"/>
                          </w:rPr>
                        </m:ctrlPr>
                      </m:sSubPr>
                      <m:e>
                        <m:acc>
                          <m:accPr>
                            <m:chr m:val="̅"/>
                            <m:ctrlPr>
                              <w:rPr>
                                <w:rFonts w:ascii="Cambria Math" w:eastAsia="SimSun" w:hAnsi="Cambria Math"/>
                              </w:rPr>
                            </m:ctrlPr>
                          </m:accPr>
                          <m:e>
                            <m:r>
                              <m:rPr>
                                <m:sty m:val="p"/>
                              </m:rPr>
                              <w:rPr>
                                <w:rFonts w:ascii="Cambria Math" w:eastAsia="SimSun" w:hAnsi="Cambria Math"/>
                              </w:rPr>
                              <m:t>y</m:t>
                            </m:r>
                          </m:e>
                        </m:acc>
                      </m:e>
                      <m:sub>
                        <m:r>
                          <m:rPr>
                            <m:sty m:val="p"/>
                          </m:rPr>
                          <w:rPr>
                            <w:rFonts w:ascii="Cambria Math" w:eastAsia="SimSun" w:hAnsi="Cambria Math"/>
                          </w:rPr>
                          <m:t>…</m:t>
                        </m:r>
                      </m:sub>
                    </m:sSub>
                    <m:r>
                      <m:rPr>
                        <m:sty m:val="p"/>
                      </m:rPr>
                      <w:rPr>
                        <w:rFonts w:ascii="Cambria Math" w:eastAsia="SimSun" w:hAnsi="Cambria Math"/>
                      </w:rPr>
                      <m:t>)</m:t>
                    </m:r>
                  </m:e>
                  <m:sup>
                    <m:r>
                      <m:rPr>
                        <m:sty m:val="p"/>
                      </m:rPr>
                      <w:rPr>
                        <w:rFonts w:ascii="Cambria Math" w:eastAsia="SimSun" w:hAnsi="Cambria Math"/>
                      </w:rPr>
                      <m:t>2</m:t>
                    </m:r>
                  </m:sup>
                </m:sSup>
              </m:oMath>
            </m:oMathPara>
          </w:p>
        </w:tc>
        <w:tc>
          <w:tcPr>
            <w:tcW w:w="3998" w:type="dxa"/>
            <w:vAlign w:val="center"/>
          </w:tcPr>
          <w:p w14:paraId="4B952E21" w14:textId="77777777" w:rsidR="00C00DCD" w:rsidRPr="000A3FD7" w:rsidRDefault="00C00DCD" w:rsidP="00CC783B">
            <w:pPr>
              <w:tabs>
                <w:tab w:val="left" w:pos="426"/>
              </w:tabs>
              <w:autoSpaceDE w:val="0"/>
              <w:autoSpaceDN w:val="0"/>
              <w:spacing w:before="0"/>
              <w:jc w:val="center"/>
              <w:rPr>
                <w:rFonts w:eastAsia="SimSun"/>
              </w:rPr>
            </w:pPr>
          </w:p>
        </w:tc>
        <w:tc>
          <w:tcPr>
            <w:tcW w:w="850" w:type="dxa"/>
            <w:vAlign w:val="center"/>
          </w:tcPr>
          <w:p w14:paraId="3517826D" w14:textId="77777777" w:rsidR="00C00DCD" w:rsidRPr="000A3FD7" w:rsidRDefault="00C00DCD" w:rsidP="00CC783B">
            <w:pPr>
              <w:tabs>
                <w:tab w:val="left" w:pos="426"/>
              </w:tabs>
              <w:autoSpaceDE w:val="0"/>
              <w:autoSpaceDN w:val="0"/>
              <w:spacing w:before="0"/>
              <w:jc w:val="center"/>
              <w:rPr>
                <w:rFonts w:eastAsia="SimSun"/>
              </w:rPr>
            </w:pPr>
            <w:r w:rsidRPr="000A3FD7">
              <w:rPr>
                <w:rFonts w:eastAsia="SimSun"/>
              </w:rPr>
              <w:t>(</w:t>
            </w:r>
            <w:r>
              <w:rPr>
                <w:rFonts w:eastAsia="SimSun"/>
              </w:rPr>
              <w:t>1</w:t>
            </w:r>
            <w:r w:rsidRPr="000A3FD7">
              <w:rPr>
                <w:rFonts w:eastAsia="SimSun"/>
              </w:rPr>
              <w:t>)</w:t>
            </w:r>
          </w:p>
        </w:tc>
      </w:tr>
    </w:tbl>
    <w:p w14:paraId="53824F74" w14:textId="77777777" w:rsidR="00C00DCD" w:rsidRDefault="00C00DCD" w:rsidP="00C00DCD">
      <w:r>
        <w:t>Simbol-simbol atau notasi-notasi yang digunakan dalam persamaan tersebut harus dijelaskan dalam naskah.</w:t>
      </w:r>
    </w:p>
    <w:p w14:paraId="1BD14983" w14:textId="30B1EF3E" w:rsidR="00EF5FD6" w:rsidRDefault="00C00DCD" w:rsidP="00C00DCD">
      <w:pPr>
        <w:pStyle w:val="Heading1"/>
        <w:rPr>
          <w:lang w:val="en-GB"/>
        </w:rPr>
      </w:pPr>
      <w:r>
        <w:rPr>
          <w:lang w:val="en-GB"/>
        </w:rPr>
        <w:t>Hasil dan Pembahasan</w:t>
      </w:r>
    </w:p>
    <w:p w14:paraId="58AA8F23" w14:textId="3AD70752" w:rsidR="00C00DCD" w:rsidRDefault="00C00DCD" w:rsidP="00EF5FD6">
      <w:pPr>
        <w:rPr>
          <w:lang w:val="en-GB"/>
        </w:rPr>
      </w:pPr>
      <w:r w:rsidRPr="00C00DCD">
        <w:rPr>
          <w:lang w:val="en-GB"/>
        </w:rPr>
        <w:t xml:space="preserve">Tulis hasil dalam urutan logis. Hasil dengan temuan penting harus disajikan terlebih dahulu. Saat menyajikan hasil dalam tabel atau gambar, jangan ulangi semua konten tersebut dalam teks. Sajikan hanya ringkasan teks. Jelaskan hanya aspek baru dan penting dari studi tersebut. </w:t>
      </w:r>
      <w:r>
        <w:rPr>
          <w:lang w:val="en-GB"/>
        </w:rPr>
        <w:t>Jelaskan juga k</w:t>
      </w:r>
      <w:r w:rsidRPr="00C00DCD">
        <w:rPr>
          <w:lang w:val="en-GB"/>
        </w:rPr>
        <w:t xml:space="preserve">eterbatasan penelitian ini. Tuliskan masalah yang baru atau belum terpecahkan, untuk </w:t>
      </w:r>
      <w:r>
        <w:rPr>
          <w:lang w:val="en-GB"/>
        </w:rPr>
        <w:t xml:space="preserve">saran </w:t>
      </w:r>
      <w:r w:rsidRPr="00C00DCD">
        <w:rPr>
          <w:lang w:val="en-GB"/>
        </w:rPr>
        <w:t>penelitian di masa mendatang.</w:t>
      </w:r>
    </w:p>
    <w:p w14:paraId="16B16CAD" w14:textId="52ACA868" w:rsidR="00EF5FD6" w:rsidRDefault="00C00DCD" w:rsidP="00EF5FD6">
      <w:pPr>
        <w:rPr>
          <w:lang w:val="en-GB"/>
        </w:rPr>
      </w:pPr>
      <w:r w:rsidRPr="00C00DCD">
        <w:rPr>
          <w:lang w:val="en-GB"/>
        </w:rPr>
        <w:t xml:space="preserve">Bagian ini terdiri dari informasi tentang </w:t>
      </w:r>
      <w:r>
        <w:rPr>
          <w:lang w:val="en-GB"/>
        </w:rPr>
        <w:t>apa atau bagaimana</w:t>
      </w:r>
      <w:r w:rsidRPr="00C00DCD">
        <w:rPr>
          <w:lang w:val="en-GB"/>
        </w:rPr>
        <w:t xml:space="preserve"> data yang disajikan diproduksi, tidak ada data mentah yang disajikan dalam </w:t>
      </w:r>
      <w:r>
        <w:rPr>
          <w:lang w:val="en-GB"/>
        </w:rPr>
        <w:t>makalah</w:t>
      </w:r>
      <w:r w:rsidRPr="00C00DCD">
        <w:rPr>
          <w:lang w:val="en-GB"/>
        </w:rPr>
        <w:t xml:space="preserve">. </w:t>
      </w:r>
      <w:r w:rsidRPr="00EC5402">
        <w:rPr>
          <w:highlight w:val="yellow"/>
          <w:lang w:val="en-GB"/>
        </w:rPr>
        <w:t>Data yang dihasilkan disajikan dalam bentuk tabel, atau gambar</w:t>
      </w:r>
      <w:r w:rsidRPr="00C00DCD">
        <w:rPr>
          <w:lang w:val="en-GB"/>
        </w:rPr>
        <w:t xml:space="preserve"> dengan penjelasan apa yang merupakan </w:t>
      </w:r>
      <w:r w:rsidR="00A732F5">
        <w:rPr>
          <w:lang w:val="en-GB"/>
        </w:rPr>
        <w:t>hasil</w:t>
      </w:r>
      <w:r w:rsidRPr="00C00DCD">
        <w:rPr>
          <w:lang w:val="en-GB"/>
        </w:rPr>
        <w:t xml:space="preserve"> dari </w:t>
      </w:r>
      <w:r w:rsidR="00A732F5">
        <w:rPr>
          <w:lang w:val="en-GB"/>
        </w:rPr>
        <w:t>penelitian</w:t>
      </w:r>
      <w:r w:rsidRPr="00C00DCD">
        <w:rPr>
          <w:lang w:val="en-GB"/>
        </w:rPr>
        <w:t xml:space="preserve"> tersebut. Bagian ini juga perlu membahas hubungan antara temuan dan konsep dasar atau hipotesis yang dibuat sebelumnya. Penulis juga harus mengungkapkan apakah diperlukan </w:t>
      </w:r>
      <w:r w:rsidR="00A732F5">
        <w:rPr>
          <w:lang w:val="en-GB"/>
        </w:rPr>
        <w:t>pembahasan</w:t>
      </w:r>
      <w:r w:rsidRPr="00C00DCD">
        <w:rPr>
          <w:lang w:val="en-GB"/>
        </w:rPr>
        <w:t xml:space="preserve"> terkait dengan karya lain dari peneliti lain. Tuliskan implikasi yang dibuat oleh p</w:t>
      </w:r>
      <w:r w:rsidR="00A732F5">
        <w:rPr>
          <w:lang w:val="en-GB"/>
        </w:rPr>
        <w:t>enelitian</w:t>
      </w:r>
      <w:r w:rsidRPr="00C00DCD">
        <w:rPr>
          <w:lang w:val="en-GB"/>
        </w:rPr>
        <w:t xml:space="preserve"> yang berkaitan dengan teori atau aplikasi.</w:t>
      </w:r>
    </w:p>
    <w:p w14:paraId="12CF18D6" w14:textId="246CD3E3" w:rsidR="0022690E" w:rsidRDefault="00582F76" w:rsidP="00582F76">
      <w:pPr>
        <w:pStyle w:val="Heading2"/>
      </w:pPr>
      <w:r>
        <w:rPr>
          <w:lang w:val="en-US"/>
        </w:rPr>
        <w:t>G</w:t>
      </w:r>
      <w:r>
        <w:t xml:space="preserve">ambar, </w:t>
      </w:r>
      <w:r>
        <w:rPr>
          <w:lang w:val="en-US"/>
        </w:rPr>
        <w:t>I</w:t>
      </w:r>
      <w:r>
        <w:t xml:space="preserve">lustrasi dan </w:t>
      </w:r>
      <w:r>
        <w:rPr>
          <w:lang w:val="en-US"/>
        </w:rPr>
        <w:t>F</w:t>
      </w:r>
      <w:r>
        <w:t>oto</w:t>
      </w:r>
    </w:p>
    <w:p w14:paraId="2F842F0E" w14:textId="3FF7FFBA" w:rsidR="003075F6" w:rsidRPr="00355732" w:rsidRDefault="0022690E" w:rsidP="0022690E">
      <w:pPr>
        <w:rPr>
          <w:lang w:val="en-US"/>
        </w:rPr>
      </w:pPr>
      <w:r>
        <w:t xml:space="preserve">Gambar dan/atau foto dan/atau ilustrasi, termasuk judul gambar, ditempatkan rata tengah, dimana terdapat satu baris kosong antara gambar, foto atau ilustrasi dengan judul gambar. Judul gambar ditulis seperti berikut : Gambar </w:t>
      </w:r>
      <w:r w:rsidR="00582F76">
        <w:rPr>
          <w:lang w:val="en-US"/>
        </w:rPr>
        <w:t>1</w:t>
      </w:r>
      <w:r>
        <w:t>. Judul Gambar</w:t>
      </w:r>
      <w:r w:rsidR="00582F76">
        <w:rPr>
          <w:lang w:val="en-US"/>
        </w:rPr>
        <w:t xml:space="preserve">; </w:t>
      </w:r>
      <w:r>
        <w:t>dengan Times New Roman 1</w:t>
      </w:r>
      <w:r w:rsidR="00355732">
        <w:rPr>
          <w:lang w:val="en-US"/>
        </w:rPr>
        <w:t>1</w:t>
      </w:r>
      <w:r>
        <w:t xml:space="preserve"> pt, spasi tunggal. Satu baris kosong juga ditempatkan sebelum dan sesudah gambar, foto atau ilustrasi. Buatlah gambar, foto atau ilustrasi sesederhana mungkin dengan </w:t>
      </w:r>
      <w:r>
        <w:lastRenderedPageBreak/>
        <w:t>resolusi minimal 600 dpi dan jangan mengunakan huruf yang terlalu kecil dalam gambar, foto atau ilustrasi.</w:t>
      </w:r>
      <w:r w:rsidR="00355732">
        <w:rPr>
          <w:lang w:val="en-US"/>
        </w:rPr>
        <w:t xml:space="preserve"> Pada gambar atau ilustrasi jangan ditambahkan warna untuk latar dan </w:t>
      </w:r>
      <w:r w:rsidR="00355732" w:rsidRPr="001E5BDF">
        <w:rPr>
          <w:highlight w:val="yellow"/>
          <w:lang w:val="en-US"/>
        </w:rPr>
        <w:t>jangan ditambahkan garis batas (</w:t>
      </w:r>
      <w:r w:rsidR="00355732" w:rsidRPr="001E5BDF">
        <w:rPr>
          <w:i/>
          <w:iCs/>
          <w:highlight w:val="yellow"/>
          <w:lang w:val="en-US"/>
        </w:rPr>
        <w:t>border</w:t>
      </w:r>
      <w:r w:rsidR="00355732" w:rsidRPr="001E5BDF">
        <w:rPr>
          <w:highlight w:val="yellow"/>
          <w:lang w:val="en-US"/>
        </w:rPr>
        <w:t>) untuk gambar</w:t>
      </w:r>
      <w:r w:rsidR="00355732">
        <w:rPr>
          <w:lang w:val="en-US"/>
        </w:rPr>
        <w:t xml:space="preserve"> tersebut.</w:t>
      </w:r>
    </w:p>
    <w:p w14:paraId="7D0DEB66" w14:textId="77777777" w:rsidR="00994548" w:rsidRDefault="003E4857" w:rsidP="003E4857">
      <w:pPr>
        <w:jc w:val="center"/>
      </w:pPr>
      <w:r w:rsidRPr="00537366">
        <w:rPr>
          <w:noProof/>
          <w:lang w:eastAsia="id-ID"/>
        </w:rPr>
        <w:drawing>
          <wp:inline distT="0" distB="0" distL="0" distR="0" wp14:anchorId="3A38CC3B" wp14:editId="2FFFC362">
            <wp:extent cx="3686361" cy="2128049"/>
            <wp:effectExtent l="19050" t="0" r="9339"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687780" cy="2128868"/>
                    </a:xfrm>
                    <a:prstGeom prst="rect">
                      <a:avLst/>
                    </a:prstGeom>
                    <a:noFill/>
                    <a:ln w="9525">
                      <a:noFill/>
                      <a:miter lim="800000"/>
                      <a:headEnd/>
                      <a:tailEnd/>
                    </a:ln>
                  </pic:spPr>
                </pic:pic>
              </a:graphicData>
            </a:graphic>
          </wp:inline>
        </w:drawing>
      </w:r>
    </w:p>
    <w:p w14:paraId="1A0C948E" w14:textId="356605F1" w:rsidR="003E4857" w:rsidRPr="003E4857" w:rsidRDefault="00F3360E" w:rsidP="00F3360E">
      <w:pPr>
        <w:pStyle w:val="Caption"/>
        <w:rPr>
          <w:lang w:val="en-GB"/>
        </w:rPr>
      </w:pPr>
      <w:r w:rsidRPr="00F3360E">
        <w:rPr>
          <w:b/>
        </w:rPr>
        <w:t xml:space="preserve">Gambar </w:t>
      </w:r>
      <w:r w:rsidRPr="00F3360E">
        <w:rPr>
          <w:b/>
        </w:rPr>
        <w:fldChar w:fldCharType="begin"/>
      </w:r>
      <w:r w:rsidRPr="00F3360E">
        <w:rPr>
          <w:b/>
        </w:rPr>
        <w:instrText xml:space="preserve"> SEQ Gambar \* ARABIC </w:instrText>
      </w:r>
      <w:r w:rsidRPr="00F3360E">
        <w:rPr>
          <w:b/>
        </w:rPr>
        <w:fldChar w:fldCharType="separate"/>
      </w:r>
      <w:r w:rsidR="00727C83">
        <w:rPr>
          <w:b/>
          <w:noProof/>
        </w:rPr>
        <w:t>1</w:t>
      </w:r>
      <w:r w:rsidRPr="00F3360E">
        <w:rPr>
          <w:b/>
        </w:rPr>
        <w:fldChar w:fldCharType="end"/>
      </w:r>
      <w:r>
        <w:rPr>
          <w:lang w:val="en-GB"/>
        </w:rPr>
        <w:t xml:space="preserve">. </w:t>
      </w:r>
      <w:r w:rsidRPr="00F3360E">
        <w:rPr>
          <w:lang w:val="en-GB"/>
        </w:rPr>
        <w:t>Distribusi Frekuensi Beban dan Tahanan</w:t>
      </w:r>
    </w:p>
    <w:p w14:paraId="2AE49974" w14:textId="7E97BA8F" w:rsidR="00E426A4" w:rsidRPr="00CB30E5" w:rsidRDefault="00E426A4" w:rsidP="00582F76">
      <w:pPr>
        <w:pStyle w:val="Heading2"/>
      </w:pPr>
      <w:r w:rsidRPr="00CB30E5">
        <w:t>T</w:t>
      </w:r>
      <w:r w:rsidR="00582F76">
        <w:rPr>
          <w:lang w:val="en-US"/>
        </w:rPr>
        <w:t>abel</w:t>
      </w:r>
    </w:p>
    <w:p w14:paraId="1EDFAFB7" w14:textId="77777777" w:rsidR="00E426A4" w:rsidRDefault="00E426A4" w:rsidP="00E426A4">
      <w:pPr>
        <w:rPr>
          <w:lang w:val="en-GB"/>
        </w:rPr>
      </w:pPr>
      <w:r>
        <w:t>Bentuk tabel disesuaikan dengan data yang ingin ditampilkan oleh penulis. Judul tabel ditempatkan pada bagian kiri atas dimana judul tabel ditulis sebagai : Tabel 2. Judul Tabel, dengan Times New Roman 1</w:t>
      </w:r>
      <w:r w:rsidR="00F452E4">
        <w:rPr>
          <w:lang w:val="en-GB"/>
        </w:rPr>
        <w:t>1</w:t>
      </w:r>
      <w:r>
        <w:t xml:space="preserve"> pt, spasi tunggal.</w:t>
      </w:r>
      <w:r>
        <w:rPr>
          <w:lang w:val="en-GB"/>
        </w:rPr>
        <w:t xml:space="preserve"> Nomor tabel diurut tabel 1, tabel 2 dan seterusnya sampai akhir makalah. Pergunakan fitur ‘insert caption’ di Microsoft Word.</w:t>
      </w:r>
    </w:p>
    <w:p w14:paraId="0664B848" w14:textId="5AC65B6F" w:rsidR="00A6246E" w:rsidRPr="00A6246E" w:rsidRDefault="00A6246E" w:rsidP="00A6246E">
      <w:pPr>
        <w:pStyle w:val="Caption"/>
        <w:rPr>
          <w:lang w:val="en-GB"/>
        </w:rPr>
      </w:pPr>
      <w:bookmarkStart w:id="1" w:name="_Ref500736375"/>
      <w:r w:rsidRPr="00A6246E">
        <w:rPr>
          <w:b/>
        </w:rPr>
        <w:t xml:space="preserve">Tabel </w:t>
      </w:r>
      <w:r w:rsidRPr="00A6246E">
        <w:rPr>
          <w:b/>
        </w:rPr>
        <w:fldChar w:fldCharType="begin"/>
      </w:r>
      <w:r w:rsidRPr="00A6246E">
        <w:rPr>
          <w:b/>
        </w:rPr>
        <w:instrText xml:space="preserve"> SEQ Tabel \* ARABIC </w:instrText>
      </w:r>
      <w:r w:rsidRPr="00A6246E">
        <w:rPr>
          <w:b/>
        </w:rPr>
        <w:fldChar w:fldCharType="separate"/>
      </w:r>
      <w:r w:rsidR="00727C83">
        <w:rPr>
          <w:b/>
          <w:noProof/>
        </w:rPr>
        <w:t>2</w:t>
      </w:r>
      <w:r w:rsidRPr="00A6246E">
        <w:rPr>
          <w:b/>
        </w:rPr>
        <w:fldChar w:fldCharType="end"/>
      </w:r>
      <w:bookmarkEnd w:id="1"/>
      <w:r>
        <w:rPr>
          <w:lang w:val="en-GB"/>
        </w:rPr>
        <w:t>. Contoh tabel</w:t>
      </w:r>
    </w:p>
    <w:tbl>
      <w:tblPr>
        <w:tblStyle w:val="TableGrid2"/>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559"/>
        <w:gridCol w:w="2692"/>
        <w:gridCol w:w="2251"/>
        <w:gridCol w:w="1720"/>
      </w:tblGrid>
      <w:tr w:rsidR="00A6246E" w:rsidRPr="00A6246E" w14:paraId="27E41C2E" w14:textId="77777777" w:rsidTr="00A6246E">
        <w:trPr>
          <w:jc w:val="center"/>
        </w:trPr>
        <w:tc>
          <w:tcPr>
            <w:tcW w:w="1559" w:type="dxa"/>
          </w:tcPr>
          <w:p w14:paraId="60FE497E" w14:textId="77777777" w:rsidR="00A6246E" w:rsidRPr="00A6246E" w:rsidRDefault="00A6246E" w:rsidP="00A6246E">
            <w:pPr>
              <w:pStyle w:val="Table"/>
              <w:rPr>
                <w:b/>
              </w:rPr>
            </w:pPr>
            <w:r w:rsidRPr="00A6246E">
              <w:rPr>
                <w:b/>
              </w:rPr>
              <w:t>Judul1</w:t>
            </w:r>
          </w:p>
        </w:tc>
        <w:tc>
          <w:tcPr>
            <w:tcW w:w="2692" w:type="dxa"/>
          </w:tcPr>
          <w:p w14:paraId="16564E7A" w14:textId="77777777" w:rsidR="00A6246E" w:rsidRPr="00A6246E" w:rsidRDefault="00A6246E" w:rsidP="00A6246E">
            <w:pPr>
              <w:pStyle w:val="Table"/>
              <w:rPr>
                <w:b/>
              </w:rPr>
            </w:pPr>
            <w:r w:rsidRPr="00A6246E">
              <w:rPr>
                <w:b/>
              </w:rPr>
              <w:t>Judul2</w:t>
            </w:r>
          </w:p>
        </w:tc>
        <w:tc>
          <w:tcPr>
            <w:tcW w:w="2251" w:type="dxa"/>
          </w:tcPr>
          <w:p w14:paraId="080D60C9" w14:textId="77777777" w:rsidR="00A6246E" w:rsidRPr="00A6246E" w:rsidRDefault="00A6246E" w:rsidP="00A6246E">
            <w:pPr>
              <w:pStyle w:val="Table"/>
              <w:rPr>
                <w:b/>
              </w:rPr>
            </w:pPr>
            <w:r w:rsidRPr="00A6246E">
              <w:rPr>
                <w:b/>
              </w:rPr>
              <w:t>Judul3</w:t>
            </w:r>
          </w:p>
        </w:tc>
        <w:tc>
          <w:tcPr>
            <w:tcW w:w="1720" w:type="dxa"/>
          </w:tcPr>
          <w:p w14:paraId="0446B6EC" w14:textId="77777777" w:rsidR="00A6246E" w:rsidRPr="00A6246E" w:rsidRDefault="00A6246E" w:rsidP="00A6246E">
            <w:pPr>
              <w:pStyle w:val="Table"/>
              <w:rPr>
                <w:b/>
              </w:rPr>
            </w:pPr>
            <w:r w:rsidRPr="00A6246E">
              <w:rPr>
                <w:b/>
              </w:rPr>
              <w:t>Judul4</w:t>
            </w:r>
          </w:p>
        </w:tc>
      </w:tr>
      <w:tr w:rsidR="00A6246E" w:rsidRPr="00A6246E" w14:paraId="43CE3986" w14:textId="77777777" w:rsidTr="00A6246E">
        <w:trPr>
          <w:jc w:val="center"/>
        </w:trPr>
        <w:tc>
          <w:tcPr>
            <w:tcW w:w="1559" w:type="dxa"/>
          </w:tcPr>
          <w:p w14:paraId="7519DD23" w14:textId="77777777" w:rsidR="00A6246E" w:rsidRPr="00A6246E" w:rsidRDefault="00A6246E" w:rsidP="00A6246E">
            <w:pPr>
              <w:pStyle w:val="Table"/>
            </w:pPr>
            <w:r w:rsidRPr="00A6246E">
              <w:t>1</w:t>
            </w:r>
          </w:p>
        </w:tc>
        <w:tc>
          <w:tcPr>
            <w:tcW w:w="2692" w:type="dxa"/>
          </w:tcPr>
          <w:p w14:paraId="7C456C0A" w14:textId="77777777" w:rsidR="00A6246E" w:rsidRPr="00A6246E" w:rsidRDefault="00A6246E" w:rsidP="00A6246E">
            <w:pPr>
              <w:pStyle w:val="Table"/>
            </w:pPr>
            <w:r w:rsidRPr="00A6246E">
              <w:t>2</w:t>
            </w:r>
          </w:p>
        </w:tc>
        <w:tc>
          <w:tcPr>
            <w:tcW w:w="2251" w:type="dxa"/>
          </w:tcPr>
          <w:p w14:paraId="0E4EC43B" w14:textId="77777777" w:rsidR="00A6246E" w:rsidRPr="00A6246E" w:rsidRDefault="00A6246E" w:rsidP="00A6246E">
            <w:pPr>
              <w:pStyle w:val="Table"/>
            </w:pPr>
            <w:r w:rsidRPr="00A6246E">
              <w:t>3</w:t>
            </w:r>
          </w:p>
        </w:tc>
        <w:tc>
          <w:tcPr>
            <w:tcW w:w="1720" w:type="dxa"/>
          </w:tcPr>
          <w:p w14:paraId="7ECAC400" w14:textId="77777777" w:rsidR="00A6246E" w:rsidRPr="00A6246E" w:rsidRDefault="00A6246E" w:rsidP="00A6246E">
            <w:pPr>
              <w:pStyle w:val="Table"/>
            </w:pPr>
            <w:r w:rsidRPr="00A6246E">
              <w:t>4</w:t>
            </w:r>
          </w:p>
        </w:tc>
      </w:tr>
      <w:tr w:rsidR="00A6246E" w:rsidRPr="00A6246E" w14:paraId="628EB63D" w14:textId="77777777" w:rsidTr="00A6246E">
        <w:trPr>
          <w:jc w:val="center"/>
        </w:trPr>
        <w:tc>
          <w:tcPr>
            <w:tcW w:w="1559" w:type="dxa"/>
          </w:tcPr>
          <w:p w14:paraId="59819787" w14:textId="77777777" w:rsidR="00A6246E" w:rsidRPr="00A6246E" w:rsidRDefault="00A6246E" w:rsidP="00A6246E">
            <w:pPr>
              <w:pStyle w:val="Table"/>
            </w:pPr>
            <w:r w:rsidRPr="00A6246E">
              <w:t>A</w:t>
            </w:r>
          </w:p>
        </w:tc>
        <w:tc>
          <w:tcPr>
            <w:tcW w:w="2692" w:type="dxa"/>
          </w:tcPr>
          <w:p w14:paraId="5B9F0BAE" w14:textId="77777777" w:rsidR="00A6246E" w:rsidRPr="00A6246E" w:rsidRDefault="00A6246E" w:rsidP="00A6246E">
            <w:pPr>
              <w:pStyle w:val="Table"/>
            </w:pPr>
            <w:r w:rsidRPr="00A6246E">
              <w:t>B</w:t>
            </w:r>
          </w:p>
        </w:tc>
        <w:tc>
          <w:tcPr>
            <w:tcW w:w="2251" w:type="dxa"/>
          </w:tcPr>
          <w:p w14:paraId="7F8FF2CA" w14:textId="77777777" w:rsidR="00A6246E" w:rsidRPr="00A6246E" w:rsidRDefault="00A6246E" w:rsidP="00A6246E">
            <w:pPr>
              <w:pStyle w:val="Table"/>
            </w:pPr>
            <w:r w:rsidRPr="00A6246E">
              <w:t>C</w:t>
            </w:r>
          </w:p>
        </w:tc>
        <w:tc>
          <w:tcPr>
            <w:tcW w:w="1720" w:type="dxa"/>
          </w:tcPr>
          <w:p w14:paraId="506234C1" w14:textId="77777777" w:rsidR="00A6246E" w:rsidRPr="00A6246E" w:rsidRDefault="00A6246E" w:rsidP="00A6246E">
            <w:pPr>
              <w:pStyle w:val="Table"/>
            </w:pPr>
            <w:r w:rsidRPr="00A6246E">
              <w:t>D</w:t>
            </w:r>
          </w:p>
        </w:tc>
      </w:tr>
    </w:tbl>
    <w:p w14:paraId="17F2321B" w14:textId="0230C8B0" w:rsidR="00AA0270" w:rsidRDefault="009D5648" w:rsidP="00E426A4">
      <w:pPr>
        <w:rPr>
          <w:lang w:val="en-GB"/>
        </w:rPr>
      </w:pPr>
      <w:r w:rsidRPr="009D5648">
        <w:rPr>
          <w:lang w:val="en-GB"/>
        </w:rPr>
        <w:t xml:space="preserve">Huruf dalam tabel juga menggunakan Times New Roman 10 pt, dimana judul dalam tabel menggunakan huruf tebal, seperti diperlihatkan dalam contoh </w:t>
      </w:r>
      <w:r>
        <w:rPr>
          <w:lang w:val="en-GB"/>
        </w:rPr>
        <w:fldChar w:fldCharType="begin"/>
      </w:r>
      <w:r>
        <w:rPr>
          <w:lang w:val="en-GB"/>
        </w:rPr>
        <w:instrText xml:space="preserve"> REF _Ref500736375 \h </w:instrText>
      </w:r>
      <w:r>
        <w:rPr>
          <w:lang w:val="en-GB"/>
        </w:rPr>
      </w:r>
      <w:r>
        <w:rPr>
          <w:lang w:val="en-GB"/>
        </w:rPr>
        <w:fldChar w:fldCharType="separate"/>
      </w:r>
      <w:r w:rsidR="00727C83" w:rsidRPr="00A6246E">
        <w:rPr>
          <w:b/>
        </w:rPr>
        <w:t xml:space="preserve">Tabel </w:t>
      </w:r>
      <w:r w:rsidR="00727C83">
        <w:rPr>
          <w:b/>
          <w:noProof/>
        </w:rPr>
        <w:t>2</w:t>
      </w:r>
      <w:r>
        <w:rPr>
          <w:lang w:val="en-GB"/>
        </w:rPr>
        <w:fldChar w:fldCharType="end"/>
      </w:r>
      <w:r>
        <w:rPr>
          <w:lang w:val="en-GB"/>
        </w:rPr>
        <w:t xml:space="preserve">. </w:t>
      </w:r>
      <w:r w:rsidR="0095344A">
        <w:rPr>
          <w:lang w:val="en-GB"/>
        </w:rPr>
        <w:t>Gunakan style ‘Table’ untuk pengaturan format isi tabel</w:t>
      </w:r>
      <w:r w:rsidRPr="009D5648">
        <w:rPr>
          <w:lang w:val="en-GB"/>
        </w:rPr>
        <w:t>.</w:t>
      </w:r>
      <w:r w:rsidR="001E5BDF">
        <w:rPr>
          <w:lang w:val="en-GB"/>
        </w:rPr>
        <w:t xml:space="preserve"> Tabel jangan berbentuk gambar (</w:t>
      </w:r>
      <w:r w:rsidR="001E5BDF" w:rsidRPr="001E5BDF">
        <w:rPr>
          <w:i/>
          <w:iCs/>
          <w:lang w:val="en-GB"/>
        </w:rPr>
        <w:t>image</w:t>
      </w:r>
      <w:r w:rsidR="001E5BDF">
        <w:rPr>
          <w:lang w:val="en-GB"/>
        </w:rPr>
        <w:t>), tabel harus dalam kondisi bisa disunting.</w:t>
      </w:r>
    </w:p>
    <w:p w14:paraId="41EE6ED4" w14:textId="6FEB7691" w:rsidR="00582F76" w:rsidRDefault="00582F76" w:rsidP="00582F76">
      <w:pPr>
        <w:pStyle w:val="Heading1"/>
        <w:rPr>
          <w:lang w:val="en-GB"/>
        </w:rPr>
      </w:pPr>
      <w:r>
        <w:rPr>
          <w:lang w:val="en-GB"/>
        </w:rPr>
        <w:t>Kesimpulan</w:t>
      </w:r>
    </w:p>
    <w:p w14:paraId="37308B2B" w14:textId="1D0BB89D" w:rsidR="00582F76" w:rsidRDefault="000B1B8B" w:rsidP="001964B5">
      <w:pPr>
        <w:pStyle w:val="Acknowledgement"/>
        <w:rPr>
          <w:lang w:val="en-GB"/>
        </w:rPr>
      </w:pPr>
      <w:r w:rsidRPr="000B1B8B">
        <w:rPr>
          <w:lang w:val="en-GB"/>
        </w:rPr>
        <w:t xml:space="preserve">Kesimpulan harus dikaitkan dengan judul dan </w:t>
      </w:r>
      <w:r w:rsidR="00EE6319" w:rsidRPr="00EE6319">
        <w:rPr>
          <w:highlight w:val="yellow"/>
          <w:lang w:val="en-GB"/>
        </w:rPr>
        <w:t xml:space="preserve">menjawab </w:t>
      </w:r>
      <w:r w:rsidRPr="00EE6319">
        <w:rPr>
          <w:highlight w:val="yellow"/>
          <w:lang w:val="en-GB"/>
        </w:rPr>
        <w:t>tujuan penelitian</w:t>
      </w:r>
      <w:r w:rsidRPr="000B1B8B">
        <w:rPr>
          <w:lang w:val="en-GB"/>
        </w:rPr>
        <w:t xml:space="preserve">. Jangan membuat pernyataan yang tidak cukup didukung oleh temuan </w:t>
      </w:r>
      <w:r>
        <w:rPr>
          <w:lang w:val="en-GB"/>
        </w:rPr>
        <w:t>a</w:t>
      </w:r>
      <w:r w:rsidRPr="000B1B8B">
        <w:rPr>
          <w:lang w:val="en-GB"/>
        </w:rPr>
        <w:t xml:space="preserve">nda. Tuliskan </w:t>
      </w:r>
      <w:r>
        <w:rPr>
          <w:lang w:val="en-GB"/>
        </w:rPr>
        <w:t xml:space="preserve">temuan penelitian anda sebagai </w:t>
      </w:r>
      <w:r w:rsidRPr="000B1B8B">
        <w:rPr>
          <w:lang w:val="en-GB"/>
        </w:rPr>
        <w:t xml:space="preserve">perbaikan yang dilakukan pada bidang </w:t>
      </w:r>
      <w:r w:rsidR="005625F0">
        <w:rPr>
          <w:lang w:val="en-GB"/>
        </w:rPr>
        <w:t xml:space="preserve">perencanaan, desain, dan konstruksi bangunan </w:t>
      </w:r>
      <w:r w:rsidRPr="000B1B8B">
        <w:rPr>
          <w:lang w:val="en-GB"/>
        </w:rPr>
        <w:t xml:space="preserve">atau ilmu pengetahuan secara umum. Jangan berdiskusi lebih lanjut, mengulang abstrak, juga tidak hanya mencantumkan hasil penelitian. Jangan </w:t>
      </w:r>
      <w:r>
        <w:rPr>
          <w:lang w:val="en-GB"/>
        </w:rPr>
        <w:t>tuliskan kesimpulan dalam bentuk</w:t>
      </w:r>
      <w:r w:rsidRPr="000B1B8B">
        <w:rPr>
          <w:lang w:val="en-GB"/>
        </w:rPr>
        <w:t xml:space="preserve"> poin berpoin, gunakan kalimat berparagraf sebagai gantinya.</w:t>
      </w:r>
    </w:p>
    <w:p w14:paraId="0E4859BD" w14:textId="5664344F" w:rsidR="00F56F4A" w:rsidRDefault="00F56F4A" w:rsidP="001964B5">
      <w:pPr>
        <w:pStyle w:val="Acknowledgement"/>
        <w:rPr>
          <w:lang w:val="en-GB"/>
        </w:rPr>
      </w:pPr>
      <w:r w:rsidRPr="00F56F4A">
        <w:rPr>
          <w:lang w:val="en-GB"/>
        </w:rPr>
        <w:t xml:space="preserve">Template ini disiapkan agar semua artikel yang dimuat di </w:t>
      </w:r>
      <w:r w:rsidR="005625F0">
        <w:rPr>
          <w:lang w:val="en-GB"/>
        </w:rPr>
        <w:t>Jurnal BKD</w:t>
      </w:r>
      <w:r w:rsidRPr="00F56F4A">
        <w:rPr>
          <w:lang w:val="en-GB"/>
        </w:rPr>
        <w:t xml:space="preserve"> memiliki format yang konsisten. Penulis harus mengikuti template ini.</w:t>
      </w:r>
    </w:p>
    <w:p w14:paraId="4BB057A6" w14:textId="1956C237" w:rsidR="00F472C1" w:rsidRPr="00F472C1" w:rsidRDefault="00F472C1" w:rsidP="003119BE">
      <w:pPr>
        <w:pStyle w:val="Heading4"/>
        <w:rPr>
          <w:lang w:val="en-GB"/>
        </w:rPr>
      </w:pPr>
      <w:r w:rsidRPr="00F472C1">
        <w:lastRenderedPageBreak/>
        <w:t>ucapan terimakasih</w:t>
      </w:r>
      <w:r w:rsidR="00657727">
        <w:rPr>
          <w:lang w:val="en-GB"/>
        </w:rPr>
        <w:t xml:space="preserve"> (Heading 4)</w:t>
      </w:r>
    </w:p>
    <w:p w14:paraId="471F53F2" w14:textId="2064F8BF" w:rsidR="00F9648C" w:rsidRDefault="00F472C1" w:rsidP="00F472C1">
      <w:r>
        <w:rPr>
          <w:lang w:val="en-GB"/>
        </w:rPr>
        <w:t xml:space="preserve">Jika dibutuhkan dalam </w:t>
      </w:r>
      <w:r w:rsidR="00355732">
        <w:rPr>
          <w:lang w:val="en-GB"/>
        </w:rPr>
        <w:t>ma</w:t>
      </w:r>
      <w:r>
        <w:rPr>
          <w:lang w:val="en-GB"/>
        </w:rPr>
        <w:t>kalah juga bisa dicantumkan ucapan terimakasih (</w:t>
      </w:r>
      <w:r w:rsidRPr="00355732">
        <w:rPr>
          <w:i/>
          <w:iCs/>
          <w:lang w:val="en-GB"/>
        </w:rPr>
        <w:t>acknowledment</w:t>
      </w:r>
      <w:r>
        <w:rPr>
          <w:lang w:val="en-GB"/>
        </w:rPr>
        <w:t xml:space="preserve">). </w:t>
      </w:r>
      <w:r w:rsidRPr="00F472C1">
        <w:t xml:space="preserve">Judul UCAPAN TERIMAKASIH sama dengan format </w:t>
      </w:r>
      <w:r w:rsidR="00355732">
        <w:rPr>
          <w:lang w:val="en-US"/>
        </w:rPr>
        <w:t>subbagian</w:t>
      </w:r>
      <w:r w:rsidR="000714B3">
        <w:rPr>
          <w:lang w:val="en-US"/>
        </w:rPr>
        <w:t xml:space="preserve"> (pakai Heading 4)</w:t>
      </w:r>
      <w:r w:rsidRPr="00F472C1">
        <w:t xml:space="preserve">, hanya saja tidak mempunyai nomor urut </w:t>
      </w:r>
      <w:r w:rsidR="00355732">
        <w:rPr>
          <w:lang w:val="en-US"/>
        </w:rPr>
        <w:t>Subbagian</w:t>
      </w:r>
      <w:r w:rsidRPr="00F472C1">
        <w:t xml:space="preserve">. </w:t>
      </w:r>
      <w:r>
        <w:rPr>
          <w:lang w:val="en-GB"/>
        </w:rPr>
        <w:t>Pergunakan style ‘acknowledgement’</w:t>
      </w:r>
      <w:r w:rsidR="005D0F7A">
        <w:rPr>
          <w:lang w:val="en-GB"/>
        </w:rPr>
        <w:t xml:space="preserve"> untuk formatnya</w:t>
      </w:r>
      <w:r>
        <w:rPr>
          <w:lang w:val="en-GB"/>
        </w:rPr>
        <w:t xml:space="preserve">. </w:t>
      </w:r>
      <w:r w:rsidRPr="00F472C1">
        <w:t>Tulisan dalam ucapan terimakasih menggunakan Times New Roman 1</w:t>
      </w:r>
      <w:r w:rsidR="00355732">
        <w:rPr>
          <w:lang w:val="en-US"/>
        </w:rPr>
        <w:t>1</w:t>
      </w:r>
      <w:r w:rsidRPr="00F472C1">
        <w:t xml:space="preserve"> pt, spasi tunggal dan rata kiri-kanan</w:t>
      </w:r>
    </w:p>
    <w:p w14:paraId="51153BF6" w14:textId="3AD64F71" w:rsidR="009418B1" w:rsidRDefault="005D0F7A" w:rsidP="005D0F7A">
      <w:pPr>
        <w:rPr>
          <w:lang w:val="en-GB"/>
        </w:rPr>
      </w:pPr>
      <w:r>
        <w:rPr>
          <w:lang w:val="en-GB"/>
        </w:rPr>
        <w:t xml:space="preserve">Naskah dikirim dalam bentuk file Microsof Word (doc, docx), </w:t>
      </w:r>
      <w:r w:rsidR="00C37344" w:rsidRPr="00DA4C40">
        <w:rPr>
          <w:highlight w:val="yellow"/>
          <w:lang w:val="en-GB"/>
        </w:rPr>
        <w:t>Jurnal BKD</w:t>
      </w:r>
      <w:r w:rsidRPr="00DA4C40">
        <w:rPr>
          <w:highlight w:val="yellow"/>
          <w:lang w:val="en-GB"/>
        </w:rPr>
        <w:t xml:space="preserve"> tidak menerima naskah dalam format file lain</w:t>
      </w:r>
      <w:r>
        <w:rPr>
          <w:lang w:val="en-GB"/>
        </w:rPr>
        <w:t>. Naskah mohon ditulis sesuai dengan format penulisan naskah ini. Naskah dikirimkan melalui sistem OJS</w:t>
      </w:r>
      <w:r w:rsidR="009418B1">
        <w:rPr>
          <w:lang w:val="en-GB"/>
        </w:rPr>
        <w:t xml:space="preserve"> (</w:t>
      </w:r>
      <w:r w:rsidR="009418B1" w:rsidRPr="001B3598">
        <w:rPr>
          <w:i/>
          <w:iCs/>
          <w:lang w:val="en-GB"/>
        </w:rPr>
        <w:t>Open Journal Systems</w:t>
      </w:r>
      <w:r w:rsidR="009418B1">
        <w:rPr>
          <w:lang w:val="en-GB"/>
        </w:rPr>
        <w:t>)</w:t>
      </w:r>
      <w:r>
        <w:rPr>
          <w:lang w:val="en-GB"/>
        </w:rPr>
        <w:t xml:space="preserve"> </w:t>
      </w:r>
      <w:r w:rsidR="00720AB2">
        <w:rPr>
          <w:lang w:val="en-GB"/>
        </w:rPr>
        <w:t>Jurnal BKD</w:t>
      </w:r>
      <w:r>
        <w:rPr>
          <w:lang w:val="en-GB"/>
        </w:rPr>
        <w:t>. Penulis diminta membuat akun terlebih dahulu di sistem OJS tersebut untuk memasukan makalah. Proses review makalah akan dilakukan melalui sistem OJS Jurnal</w:t>
      </w:r>
      <w:r w:rsidR="006F433D">
        <w:rPr>
          <w:lang w:val="en-GB"/>
        </w:rPr>
        <w:t xml:space="preserve"> BKD</w:t>
      </w:r>
      <w:r>
        <w:rPr>
          <w:lang w:val="en-GB"/>
        </w:rPr>
        <w:t>, sehingga diharapkan penulis secara bekala melakukan pengecekan status naskah di sistem OJS setelah pemasukan makalah.</w:t>
      </w:r>
      <w:r w:rsidR="009418B1">
        <w:rPr>
          <w:lang w:val="en-GB"/>
        </w:rPr>
        <w:t xml:space="preserve"> </w:t>
      </w:r>
    </w:p>
    <w:p w14:paraId="17E4402F" w14:textId="5F813BFB" w:rsidR="00657727" w:rsidRPr="00E1410A" w:rsidRDefault="00657727" w:rsidP="00E1410A">
      <w:pPr>
        <w:pStyle w:val="Heading4"/>
        <w:rPr>
          <w:lang w:val="en-GB"/>
        </w:rPr>
      </w:pPr>
      <w:r w:rsidRPr="00657727">
        <w:t xml:space="preserve">daftar </w:t>
      </w:r>
      <w:r w:rsidR="00DD0488">
        <w:rPr>
          <w:lang w:val="en-US"/>
        </w:rPr>
        <w:t>PUSTAKA</w:t>
      </w:r>
      <w:r w:rsidR="00E1410A">
        <w:rPr>
          <w:lang w:val="en-GB"/>
        </w:rPr>
        <w:t xml:space="preserve"> (Heading 4)</w:t>
      </w:r>
    </w:p>
    <w:p w14:paraId="29A219F5" w14:textId="7A2F5DC3" w:rsidR="005F328D" w:rsidRDefault="005F328D" w:rsidP="005F328D">
      <w:r w:rsidRPr="00657727">
        <w:t xml:space="preserve">Judul DAFTAR </w:t>
      </w:r>
      <w:r>
        <w:rPr>
          <w:lang w:val="en-US"/>
        </w:rPr>
        <w:t>PUSTAKA</w:t>
      </w:r>
      <w:r w:rsidRPr="00657727">
        <w:t xml:space="preserve"> sama dengan format su</w:t>
      </w:r>
      <w:r>
        <w:rPr>
          <w:lang w:val="en-US"/>
        </w:rPr>
        <w:t>bbagian</w:t>
      </w:r>
      <w:r w:rsidRPr="00657727">
        <w:t>, hanya saja tidak mempunyai nomor urut sub judul</w:t>
      </w:r>
      <w:r>
        <w:rPr>
          <w:lang w:val="en-US"/>
        </w:rPr>
        <w:t xml:space="preserve">; pergunakan style ‘heading 4’ untuk format judul ini. </w:t>
      </w:r>
      <w:r w:rsidRPr="00657727">
        <w:t xml:space="preserve"> Tulisan dalam daftar </w:t>
      </w:r>
      <w:r>
        <w:rPr>
          <w:lang w:val="en-US"/>
        </w:rPr>
        <w:t xml:space="preserve">pustaka </w:t>
      </w:r>
      <w:r w:rsidRPr="00657727">
        <w:t xml:space="preserve">menggunakan Times New Roman 10 pt, spasi tunggal, rata kiri-kanan dan </w:t>
      </w:r>
      <w:r w:rsidRPr="00657727">
        <w:rPr>
          <w:i/>
        </w:rPr>
        <w:t>hanging</w:t>
      </w:r>
      <w:r>
        <w:t xml:space="preserve"> 8 mm, pergunakan style ‘</w:t>
      </w:r>
      <w:r>
        <w:rPr>
          <w:lang w:val="en-GB"/>
        </w:rPr>
        <w:t>Reference’ untuk</w:t>
      </w:r>
      <w:r w:rsidR="00D37226">
        <w:rPr>
          <w:lang w:val="en-GB"/>
        </w:rPr>
        <w:t xml:space="preserve"> isi</w:t>
      </w:r>
      <w:r>
        <w:rPr>
          <w:lang w:val="en-GB"/>
        </w:rPr>
        <w:t xml:space="preserve"> daftar pustaka.</w:t>
      </w:r>
      <w:r w:rsidRPr="00657727">
        <w:t xml:space="preserve"> </w:t>
      </w:r>
    </w:p>
    <w:p w14:paraId="58916C85" w14:textId="75B0B0B0" w:rsidR="001B3598" w:rsidRDefault="00B179A8" w:rsidP="00657727">
      <w:pPr>
        <w:rPr>
          <w:lang w:val="en-US"/>
        </w:rPr>
      </w:pPr>
      <w:r>
        <w:rPr>
          <w:lang w:val="en-US"/>
        </w:rPr>
        <w:t xml:space="preserve">Jurnal </w:t>
      </w:r>
      <w:r w:rsidR="002935EB">
        <w:rPr>
          <w:lang w:val="en-US"/>
        </w:rPr>
        <w:t>BKD</w:t>
      </w:r>
      <w:r w:rsidRPr="00B179A8">
        <w:t xml:space="preserve"> </w:t>
      </w:r>
      <w:r w:rsidR="001B3598">
        <w:rPr>
          <w:lang w:val="en-US"/>
        </w:rPr>
        <w:t>menyarankan</w:t>
      </w:r>
      <w:r w:rsidRPr="00B179A8">
        <w:t xml:space="preserve"> </w:t>
      </w:r>
      <w:r w:rsidR="001B3598">
        <w:rPr>
          <w:lang w:val="en-US"/>
        </w:rPr>
        <w:t>untuk merujuk pada referensi berupa</w:t>
      </w:r>
      <w:r w:rsidRPr="00B179A8">
        <w:t xml:space="preserve"> artikel jurnal, laporan penelitian, dan prosiding konferensi, daripada</w:t>
      </w:r>
      <w:r w:rsidR="001B3598">
        <w:rPr>
          <w:lang w:val="en-US"/>
        </w:rPr>
        <w:t xml:space="preserve"> ke</w:t>
      </w:r>
      <w:r w:rsidRPr="00B179A8">
        <w:t xml:space="preserve"> buku teks atau buku pegangan untuk menunjukkan kebaruan artikel dalam subjek yang dibahas. </w:t>
      </w:r>
      <w:r w:rsidR="007541F5" w:rsidRPr="00DA4C40">
        <w:rPr>
          <w:highlight w:val="yellow"/>
          <w:lang w:val="en-US"/>
        </w:rPr>
        <w:t>Dalam makalah yang dikirim paling tidak ada</w:t>
      </w:r>
      <w:r w:rsidR="008D67C1" w:rsidRPr="00DA4C40">
        <w:rPr>
          <w:highlight w:val="yellow"/>
          <w:lang w:val="en-US"/>
        </w:rPr>
        <w:t xml:space="preserve"> minimal</w:t>
      </w:r>
      <w:r w:rsidR="007541F5" w:rsidRPr="00DA4C40">
        <w:rPr>
          <w:highlight w:val="yellow"/>
          <w:lang w:val="en-US"/>
        </w:rPr>
        <w:t xml:space="preserve"> sepuluh (10) buah refensi yang disitasi dan dituliskan di daftar pustaka</w:t>
      </w:r>
      <w:r w:rsidR="007541F5">
        <w:rPr>
          <w:lang w:val="en-US"/>
        </w:rPr>
        <w:t>. Utamakan referensi terbaru, yaitu referensi yang terbit dalam lima tahun terakhir.</w:t>
      </w:r>
    </w:p>
    <w:p w14:paraId="601B5F48" w14:textId="349A55C4" w:rsidR="005F328D" w:rsidRPr="005F328D" w:rsidRDefault="007541F5" w:rsidP="005F328D">
      <w:pPr>
        <w:rPr>
          <w:lang w:val="en-US"/>
        </w:rPr>
      </w:pPr>
      <w:r w:rsidRPr="00657727">
        <w:t xml:space="preserve">Daftar </w:t>
      </w:r>
      <w:r w:rsidR="005F328D">
        <w:rPr>
          <w:lang w:val="en-US"/>
        </w:rPr>
        <w:t>Pustaka</w:t>
      </w:r>
      <w:r w:rsidRPr="00657727">
        <w:t xml:space="preserve"> diurutkan secara alfabetis dari nama akhir penulis utama. </w:t>
      </w:r>
      <w:r w:rsidRPr="00DA4C40">
        <w:rPr>
          <w:highlight w:val="yellow"/>
          <w:lang w:val="en-GB"/>
        </w:rPr>
        <w:t xml:space="preserve">Pergunakan </w:t>
      </w:r>
      <w:r w:rsidR="005F328D" w:rsidRPr="00DA4C40">
        <w:rPr>
          <w:highlight w:val="yellow"/>
          <w:lang w:val="en-GB"/>
        </w:rPr>
        <w:t>cara</w:t>
      </w:r>
      <w:r w:rsidRPr="00DA4C40">
        <w:rPr>
          <w:highlight w:val="yellow"/>
          <w:lang w:val="en-GB"/>
        </w:rPr>
        <w:t xml:space="preserve"> ‘APA </w:t>
      </w:r>
      <w:r w:rsidR="001939E0" w:rsidRPr="00DA4C40">
        <w:rPr>
          <w:highlight w:val="yellow"/>
          <w:lang w:val="en-GB"/>
        </w:rPr>
        <w:t>7</w:t>
      </w:r>
      <w:r w:rsidRPr="00DA4C40">
        <w:rPr>
          <w:highlight w:val="yellow"/>
          <w:vertAlign w:val="superscript"/>
          <w:lang w:val="en-GB"/>
        </w:rPr>
        <w:t>th</w:t>
      </w:r>
      <w:r w:rsidRPr="00DA4C40">
        <w:rPr>
          <w:highlight w:val="yellow"/>
          <w:lang w:val="en-GB"/>
        </w:rPr>
        <w:t>’ untuk penulisan sitasi dan daftar pustaka</w:t>
      </w:r>
      <w:r w:rsidR="002A1C15">
        <w:rPr>
          <w:lang w:val="en-GB"/>
        </w:rPr>
        <w:t xml:space="preserve"> (contoh pedoman</w:t>
      </w:r>
      <w:r w:rsidR="009B5C8D">
        <w:rPr>
          <w:lang w:val="en-GB"/>
        </w:rPr>
        <w:t xml:space="preserve"> APA edisi 7</w:t>
      </w:r>
      <w:r w:rsidR="002A1C15">
        <w:rPr>
          <w:lang w:val="en-GB"/>
        </w:rPr>
        <w:t xml:space="preserve"> bisa dilihat </w:t>
      </w:r>
      <w:hyperlink r:id="rId9" w:history="1">
        <w:r w:rsidR="002A1C15" w:rsidRPr="001939E0">
          <w:rPr>
            <w:rStyle w:val="Hyperlink"/>
            <w:lang w:val="en-GB"/>
          </w:rPr>
          <w:t>disini</w:t>
        </w:r>
      </w:hyperlink>
      <w:r w:rsidR="002A1C15">
        <w:rPr>
          <w:lang w:val="en-GB"/>
        </w:rPr>
        <w:t>)</w:t>
      </w:r>
      <w:r>
        <w:rPr>
          <w:lang w:val="en-GB"/>
        </w:rPr>
        <w:t>.</w:t>
      </w:r>
      <w:r w:rsidR="005F328D">
        <w:rPr>
          <w:lang w:val="en-GB"/>
        </w:rPr>
        <w:t xml:space="preserve"> </w:t>
      </w:r>
      <w:r w:rsidR="005F328D">
        <w:rPr>
          <w:lang w:val="en-US"/>
        </w:rPr>
        <w:t>Daftar Pustaka</w:t>
      </w:r>
      <w:r w:rsidR="005F328D" w:rsidRPr="00B179A8">
        <w:t xml:space="preserve"> harus diperiksa dengan cermat untuk kelengkapan, keakuratan, dan konsistensi.</w:t>
      </w:r>
      <w:r w:rsidR="005F328D">
        <w:rPr>
          <w:lang w:val="en-US"/>
        </w:rPr>
        <w:t xml:space="preserve"> </w:t>
      </w:r>
      <w:r w:rsidR="005F328D" w:rsidRPr="005729F6">
        <w:rPr>
          <w:highlight w:val="yellow"/>
          <w:lang w:val="en-US"/>
        </w:rPr>
        <w:t xml:space="preserve">Pergunakan </w:t>
      </w:r>
      <w:hyperlink r:id="rId10" w:history="1">
        <w:r w:rsidR="005F328D" w:rsidRPr="005729F6">
          <w:rPr>
            <w:rStyle w:val="Hyperlink"/>
            <w:highlight w:val="yellow"/>
            <w:lang w:val="en-US"/>
          </w:rPr>
          <w:t>aplikasi Mendeley</w:t>
        </w:r>
      </w:hyperlink>
      <w:r w:rsidR="005F328D" w:rsidRPr="005729F6">
        <w:rPr>
          <w:highlight w:val="yellow"/>
          <w:lang w:val="en-US"/>
        </w:rPr>
        <w:t xml:space="preserve"> untuk pengaturan sitasi dan referensi di makalah</w:t>
      </w:r>
      <w:r w:rsidR="005F328D">
        <w:rPr>
          <w:lang w:val="en-US"/>
        </w:rPr>
        <w:t xml:space="preserve">. Pedoman penggunakan Mendeley bisa diunduh dari </w:t>
      </w:r>
      <w:hyperlink r:id="rId11" w:history="1">
        <w:r w:rsidR="005F328D" w:rsidRPr="005F328D">
          <w:rPr>
            <w:rStyle w:val="Hyperlink"/>
            <w:lang w:val="en-US"/>
          </w:rPr>
          <w:t>situs repository Unand</w:t>
        </w:r>
      </w:hyperlink>
      <w:r w:rsidR="005F328D">
        <w:rPr>
          <w:lang w:val="en-US"/>
        </w:rPr>
        <w:t xml:space="preserve">. </w:t>
      </w:r>
    </w:p>
    <w:p w14:paraId="126EA83C" w14:textId="5583660A" w:rsidR="00657727" w:rsidRDefault="001B021A" w:rsidP="0080472E">
      <w:pPr>
        <w:rPr>
          <w:lang w:val="en-US"/>
        </w:rPr>
      </w:pPr>
      <w:r>
        <w:rPr>
          <w:lang w:val="en-US"/>
        </w:rPr>
        <w:t xml:space="preserve">Contoh penulisan referensi di daftar pustaka menggunakan Mendeley dengan cara APA </w:t>
      </w:r>
      <w:r w:rsidR="001939E0">
        <w:rPr>
          <w:lang w:val="en-US"/>
        </w:rPr>
        <w:t>7</w:t>
      </w:r>
      <w:r w:rsidRPr="001B021A">
        <w:rPr>
          <w:vertAlign w:val="superscript"/>
          <w:lang w:val="en-US"/>
        </w:rPr>
        <w:t>th</w:t>
      </w:r>
      <w:r>
        <w:rPr>
          <w:lang w:val="en-US"/>
        </w:rPr>
        <w:t xml:space="preserve"> :</w:t>
      </w:r>
    </w:p>
    <w:p w14:paraId="1F715684" w14:textId="77777777" w:rsidR="00EF46B6" w:rsidRPr="00EF46B6" w:rsidRDefault="00EF46B6" w:rsidP="00EF46B6">
      <w:pPr>
        <w:pStyle w:val="References"/>
        <w:rPr>
          <w:lang w:val="en-US"/>
        </w:rPr>
      </w:pPr>
      <w:r w:rsidRPr="00EF46B6">
        <w:rPr>
          <w:lang w:val="en-US"/>
        </w:rPr>
        <w:t>Agustin, S., Djauhari, Z., &amp; Suryanita, R. (2020). Aplikasi Metoda Rapid Visual Screening (RVS) Dalam Monitoring Kerentanan Bangunan Pemerintahan Di Indragiri Hulu. Jurnal Rekayasa Sipil (JRS-Unand), 16(1), 38–48. https://doi.org/https://doi.org/10.25077/jrs.16.1.38-48.2020</w:t>
      </w:r>
    </w:p>
    <w:p w14:paraId="5A10B635" w14:textId="77777777" w:rsidR="00EF46B6" w:rsidRPr="00EF46B6" w:rsidRDefault="00EF46B6" w:rsidP="00EF46B6">
      <w:pPr>
        <w:pStyle w:val="References"/>
        <w:rPr>
          <w:lang w:val="en-US"/>
        </w:rPr>
      </w:pPr>
      <w:r w:rsidRPr="00EF46B6">
        <w:rPr>
          <w:lang w:val="en-US"/>
        </w:rPr>
        <w:t>Astuti, P., Yosritzal, Y., &amp; Adji, B. M. (2017). Rekomendasi Kebijakan Peningkatan Infrastruktur dan Pelayanan Bandara Sulthan Thaha Berdasarkan Analisa Fungsi Kepuasan Penumpang. Prosiding 4th Andalas Civil Engineering (ACE) Conference 2017, (Padang, 9 November 2017), 515–526. https://conference.ft.unand.ac.id/index.php/ace/ace2017/paper/view/22</w:t>
      </w:r>
    </w:p>
    <w:p w14:paraId="4E2AE831" w14:textId="77777777" w:rsidR="00EF46B6" w:rsidRPr="00EF46B6" w:rsidRDefault="00EF46B6" w:rsidP="00EF46B6">
      <w:pPr>
        <w:pStyle w:val="References"/>
        <w:rPr>
          <w:lang w:val="en-US"/>
        </w:rPr>
      </w:pPr>
      <w:r w:rsidRPr="00EF46B6">
        <w:rPr>
          <w:lang w:val="en-US"/>
        </w:rPr>
        <w:t>Hesna, Y., Hidayat, B., &amp; Suwanda, S. (2009). Evaluasi Penerapan Sistem Keselamatan Kebakaran Pada bangunan Gedung Rumah Sakit Dr. M. Djamil Padang. Jurnal Rekayasa Sipil (JRS-Unand), 5(3), 65–76. https://doi.org/https://doi.org/10.25077/jrs.5.2.65-76.2009</w:t>
      </w:r>
    </w:p>
    <w:p w14:paraId="5F1A90F1" w14:textId="77777777" w:rsidR="00EF46B6" w:rsidRPr="00EF46B6" w:rsidRDefault="00EF46B6" w:rsidP="00EF46B6">
      <w:pPr>
        <w:pStyle w:val="References"/>
        <w:rPr>
          <w:lang w:val="en-US"/>
        </w:rPr>
      </w:pPr>
      <w:r w:rsidRPr="00EF46B6">
        <w:rPr>
          <w:lang w:val="en-US"/>
        </w:rPr>
        <w:t>Mangitung, D. M. (2013). Ekonomi Rekayasa. Disertai Penyelesaiaan Perhitungan Dengan Spreadsheet. Penerbit Andi Yogyakarta.</w:t>
      </w:r>
    </w:p>
    <w:p w14:paraId="7A52C6A2" w14:textId="77777777" w:rsidR="00EF46B6" w:rsidRPr="00EF46B6" w:rsidRDefault="00EF46B6" w:rsidP="00EF46B6">
      <w:pPr>
        <w:pStyle w:val="References"/>
        <w:rPr>
          <w:lang w:val="en-US"/>
        </w:rPr>
      </w:pPr>
      <w:r w:rsidRPr="00EF46B6">
        <w:rPr>
          <w:lang w:val="en-US"/>
        </w:rPr>
        <w:t>Pradoto, R., Puri, E., Hadinata, T., Rahman, Q. D., &amp; Azzuchruf, R. M. (2019). Improving Strength of Porous Asphalt: A Nano Material Experimental Approach. Jurnal Rekayasa Sipil (JRS-Unand), 15(2), 75–89. https://doi.org/https://doi.org/10.25077/jrs.15.2.75-89.2019</w:t>
      </w:r>
    </w:p>
    <w:p w14:paraId="549B2ADD" w14:textId="77777777" w:rsidR="00EF46B6" w:rsidRPr="00EF46B6" w:rsidRDefault="00EF46B6" w:rsidP="00EF46B6">
      <w:pPr>
        <w:pStyle w:val="References"/>
        <w:rPr>
          <w:lang w:val="en-US"/>
        </w:rPr>
      </w:pPr>
      <w:r w:rsidRPr="00EF46B6">
        <w:rPr>
          <w:lang w:val="en-US"/>
        </w:rPr>
        <w:lastRenderedPageBreak/>
        <w:t>Söderber, E. (2020). Project initiation as the beginning of the end: Mediating temporal tensions in school’s health projects. International Journal of Project Management, 38(6), 343–352. https://doi.org/https://doi.org/10.1016/j.ijproman.2020.08.002</w:t>
      </w:r>
    </w:p>
    <w:p w14:paraId="3DB9032A" w14:textId="65D0AAA6" w:rsidR="0080472E" w:rsidRDefault="0080472E" w:rsidP="0080472E">
      <w:pPr>
        <w:rPr>
          <w:lang w:val="en-US"/>
        </w:rPr>
      </w:pPr>
    </w:p>
    <w:p w14:paraId="112F8E81" w14:textId="7BA4BDE1" w:rsidR="00C46B9E" w:rsidRDefault="00C46B9E" w:rsidP="00C46B9E">
      <w:pPr>
        <w:pStyle w:val="Heading4"/>
        <w:rPr>
          <w:lang w:val="en-US"/>
        </w:rPr>
      </w:pPr>
      <w:r>
        <w:rPr>
          <w:lang w:val="en-US"/>
        </w:rPr>
        <w:t>Bio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076"/>
      </w:tblGrid>
      <w:tr w:rsidR="0020235D" w14:paraId="3EF622D9" w14:textId="77777777" w:rsidTr="00557DC9">
        <w:tc>
          <w:tcPr>
            <w:tcW w:w="1701" w:type="dxa"/>
          </w:tcPr>
          <w:p w14:paraId="655A225A" w14:textId="77777777" w:rsidR="0020235D" w:rsidRDefault="0020235D" w:rsidP="0020235D">
            <w:pPr>
              <w:spacing w:before="0"/>
              <w:rPr>
                <w:lang w:val="en-US"/>
              </w:rPr>
            </w:pPr>
          </w:p>
        </w:tc>
        <w:tc>
          <w:tcPr>
            <w:tcW w:w="7076" w:type="dxa"/>
          </w:tcPr>
          <w:p w14:paraId="04EB778C" w14:textId="71BCC877" w:rsidR="0020235D" w:rsidRPr="007A2E56" w:rsidRDefault="0020235D" w:rsidP="0020235D">
            <w:pPr>
              <w:spacing w:before="0"/>
              <w:rPr>
                <w:b/>
                <w:bCs/>
                <w:lang w:val="en-US"/>
              </w:rPr>
            </w:pPr>
            <w:r w:rsidRPr="007A2E56">
              <w:rPr>
                <w:b/>
                <w:bCs/>
                <w:lang w:val="en-US"/>
              </w:rPr>
              <w:t xml:space="preserve">Nama </w:t>
            </w:r>
            <w:r w:rsidR="007A2E56" w:rsidRPr="007A2E56">
              <w:rPr>
                <w:b/>
                <w:bCs/>
                <w:lang w:val="en-US"/>
              </w:rPr>
              <w:t xml:space="preserve">Lengkap </w:t>
            </w:r>
            <w:r w:rsidRPr="007A2E56">
              <w:rPr>
                <w:b/>
                <w:bCs/>
                <w:lang w:val="en-US"/>
              </w:rPr>
              <w:t>Penulis 1</w:t>
            </w:r>
          </w:p>
          <w:p w14:paraId="6CFCF2A9" w14:textId="2AA45247" w:rsidR="0020235D" w:rsidRPr="0020235D" w:rsidRDefault="0020235D" w:rsidP="0020235D">
            <w:pPr>
              <w:spacing w:before="0"/>
              <w:rPr>
                <w:sz w:val="20"/>
                <w:szCs w:val="20"/>
                <w:lang w:val="en-US"/>
              </w:rPr>
            </w:pPr>
            <w:r>
              <w:rPr>
                <w:sz w:val="20"/>
                <w:szCs w:val="20"/>
                <w:lang w:val="en-US"/>
              </w:rPr>
              <w:t xml:space="preserve">Biodata singkat penulis. </w:t>
            </w:r>
          </w:p>
        </w:tc>
      </w:tr>
      <w:tr w:rsidR="0020235D" w14:paraId="4A33B8CA" w14:textId="77777777" w:rsidTr="009A5144">
        <w:tc>
          <w:tcPr>
            <w:tcW w:w="1701" w:type="dxa"/>
          </w:tcPr>
          <w:p w14:paraId="03A3B694" w14:textId="77777777" w:rsidR="0020235D" w:rsidRDefault="0020235D" w:rsidP="0020235D">
            <w:pPr>
              <w:spacing w:before="0"/>
              <w:rPr>
                <w:lang w:val="en-US"/>
              </w:rPr>
            </w:pPr>
          </w:p>
        </w:tc>
        <w:tc>
          <w:tcPr>
            <w:tcW w:w="7076" w:type="dxa"/>
          </w:tcPr>
          <w:p w14:paraId="58299741" w14:textId="482C11B6" w:rsidR="0020235D" w:rsidRPr="007A2E56" w:rsidRDefault="0020235D" w:rsidP="0020235D">
            <w:pPr>
              <w:spacing w:before="0"/>
              <w:rPr>
                <w:b/>
                <w:bCs/>
                <w:lang w:val="en-US"/>
              </w:rPr>
            </w:pPr>
            <w:r w:rsidRPr="007A2E56">
              <w:rPr>
                <w:b/>
                <w:bCs/>
                <w:lang w:val="en-US"/>
              </w:rPr>
              <w:t xml:space="preserve">Nama </w:t>
            </w:r>
            <w:r w:rsidR="007A2E56" w:rsidRPr="007A2E56">
              <w:rPr>
                <w:b/>
                <w:bCs/>
                <w:lang w:val="en-US"/>
              </w:rPr>
              <w:t xml:space="preserve">Lengkap </w:t>
            </w:r>
            <w:r w:rsidRPr="007A2E56">
              <w:rPr>
                <w:b/>
                <w:bCs/>
                <w:lang w:val="en-US"/>
              </w:rPr>
              <w:t>Penulis 2</w:t>
            </w:r>
          </w:p>
          <w:p w14:paraId="3A117148" w14:textId="4E9C8DBA" w:rsidR="0020235D" w:rsidRDefault="0020235D" w:rsidP="0020235D">
            <w:pPr>
              <w:spacing w:before="0"/>
              <w:rPr>
                <w:lang w:val="en-US"/>
              </w:rPr>
            </w:pPr>
            <w:r>
              <w:rPr>
                <w:sz w:val="20"/>
                <w:szCs w:val="20"/>
                <w:lang w:val="en-US"/>
              </w:rPr>
              <w:t>Biodata singkat penulis</w:t>
            </w:r>
          </w:p>
        </w:tc>
      </w:tr>
      <w:tr w:rsidR="007A2E56" w14:paraId="4D18850F" w14:textId="77777777" w:rsidTr="009A5144">
        <w:tc>
          <w:tcPr>
            <w:tcW w:w="1701" w:type="dxa"/>
          </w:tcPr>
          <w:p w14:paraId="02EA6BEC" w14:textId="77777777" w:rsidR="007A2E56" w:rsidRDefault="007A2E56" w:rsidP="007A2E56">
            <w:pPr>
              <w:spacing w:before="0"/>
              <w:rPr>
                <w:lang w:val="en-US"/>
              </w:rPr>
            </w:pPr>
          </w:p>
        </w:tc>
        <w:tc>
          <w:tcPr>
            <w:tcW w:w="7076" w:type="dxa"/>
          </w:tcPr>
          <w:p w14:paraId="215055E6" w14:textId="5EFC410C" w:rsidR="007A2E56" w:rsidRPr="007A2E56" w:rsidRDefault="007A2E56" w:rsidP="007A2E56">
            <w:pPr>
              <w:spacing w:before="0"/>
              <w:rPr>
                <w:b/>
                <w:bCs/>
                <w:lang w:val="en-US"/>
              </w:rPr>
            </w:pPr>
            <w:r w:rsidRPr="007A2E56">
              <w:rPr>
                <w:b/>
                <w:bCs/>
                <w:lang w:val="en-US"/>
              </w:rPr>
              <w:t xml:space="preserve">Nama Lengkap Penulis </w:t>
            </w:r>
            <w:r w:rsidRPr="007A2E56">
              <w:rPr>
                <w:b/>
                <w:bCs/>
                <w:lang w:val="en-US"/>
              </w:rPr>
              <w:t>Dst</w:t>
            </w:r>
          </w:p>
          <w:p w14:paraId="763AE963" w14:textId="21FC0FDB" w:rsidR="007A2E56" w:rsidRDefault="007A2E56" w:rsidP="007A2E56">
            <w:pPr>
              <w:spacing w:before="0"/>
              <w:rPr>
                <w:lang w:val="en-US"/>
              </w:rPr>
            </w:pPr>
            <w:r>
              <w:rPr>
                <w:sz w:val="20"/>
                <w:szCs w:val="20"/>
                <w:lang w:val="en-US"/>
              </w:rPr>
              <w:t>Biodata singkat penulis</w:t>
            </w:r>
          </w:p>
        </w:tc>
      </w:tr>
    </w:tbl>
    <w:p w14:paraId="7A154B5C" w14:textId="77777777" w:rsidR="00C46B9E" w:rsidRDefault="00C46B9E" w:rsidP="0020235D">
      <w:pPr>
        <w:rPr>
          <w:lang w:val="en-US"/>
        </w:rPr>
      </w:pPr>
    </w:p>
    <w:p w14:paraId="7901B9AE" w14:textId="77777777" w:rsidR="008E3306" w:rsidRPr="0080472E" w:rsidRDefault="008E3306" w:rsidP="008E3306">
      <w:pPr>
        <w:rPr>
          <w:lang w:val="en-US"/>
        </w:rPr>
      </w:pPr>
    </w:p>
    <w:sectPr w:rsidR="008E3306" w:rsidRPr="0080472E" w:rsidSect="007E5FA7">
      <w:headerReference w:type="even" r:id="rId12"/>
      <w:headerReference w:type="default" r:id="rId13"/>
      <w:footerReference w:type="even" r:id="rId14"/>
      <w:footerReference w:type="default" r:id="rId15"/>
      <w:headerReference w:type="first" r:id="rId16"/>
      <w:footerReference w:type="first" r:id="rId17"/>
      <w:pgSz w:w="11906" w:h="16838" w:code="9"/>
      <w:pgMar w:top="1701" w:right="1418" w:bottom="1701" w:left="1701" w:header="1134" w:footer="85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32E29" w14:textId="77777777" w:rsidR="00DB6ADC" w:rsidRDefault="00DB6ADC" w:rsidP="00F1751D">
      <w:pPr>
        <w:spacing w:before="0"/>
      </w:pPr>
      <w:r>
        <w:separator/>
      </w:r>
    </w:p>
    <w:p w14:paraId="11BEB3D6" w14:textId="77777777" w:rsidR="00DB6ADC" w:rsidRDefault="00DB6ADC"/>
  </w:endnote>
  <w:endnote w:type="continuationSeparator" w:id="0">
    <w:p w14:paraId="68F649CB" w14:textId="77777777" w:rsidR="00DB6ADC" w:rsidRDefault="00DB6ADC" w:rsidP="00F1751D">
      <w:pPr>
        <w:spacing w:before="0"/>
      </w:pPr>
      <w:r>
        <w:continuationSeparator/>
      </w:r>
    </w:p>
    <w:p w14:paraId="4B79E0D7" w14:textId="77777777" w:rsidR="00DB6ADC" w:rsidRDefault="00DB6A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iller Text">
    <w:panose1 w:val="00000000000000000000"/>
    <w:charset w:val="00"/>
    <w:family w:val="modern"/>
    <w:notTrueType/>
    <w:pitch w:val="variable"/>
    <w:sig w:usb0="A000002F" w:usb1="40000048" w:usb2="00000000" w:usb3="00000000" w:csb0="00000111" w:csb1="00000000"/>
  </w:font>
  <w:font w:name="Open Sans Extrabold">
    <w:panose1 w:val="020B09060308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b/>
      </w:rPr>
      <w:id w:val="801509569"/>
      <w:docPartObj>
        <w:docPartGallery w:val="Page Numbers (Bottom of Page)"/>
        <w:docPartUnique/>
      </w:docPartObj>
    </w:sdtPr>
    <w:sdtEndPr>
      <w:rPr>
        <w:rFonts w:ascii="Arial" w:hAnsi="Arial"/>
        <w:sz w:val="18"/>
        <w:szCs w:val="18"/>
      </w:rPr>
    </w:sdtEndPr>
    <w:sdtContent>
      <w:p w14:paraId="4D511D0E" w14:textId="069A649E" w:rsidR="00C45577" w:rsidRPr="006E20D4" w:rsidRDefault="00675DE5" w:rsidP="00D93A04">
        <w:pPr>
          <w:pStyle w:val="Footer"/>
          <w:spacing w:before="100" w:after="100"/>
          <w:rPr>
            <w:rFonts w:asciiTheme="minorHAnsi" w:hAnsiTheme="minorHAnsi" w:cstheme="minorHAnsi"/>
            <w:b/>
            <w:sz w:val="18"/>
            <w:szCs w:val="18"/>
          </w:rPr>
        </w:pPr>
        <w:r w:rsidRPr="006E20D4">
          <w:rPr>
            <w:rFonts w:ascii="Open Sans Extrabold" w:hAnsi="Open Sans Extrabold" w:cs="Open Sans Extrabold"/>
            <w:b/>
            <w:sz w:val="20"/>
            <w:szCs w:val="20"/>
          </w:rPr>
          <w:fldChar w:fldCharType="begin"/>
        </w:r>
        <w:r w:rsidR="00C45577" w:rsidRPr="006E20D4">
          <w:rPr>
            <w:rFonts w:ascii="Open Sans Extrabold" w:hAnsi="Open Sans Extrabold" w:cs="Open Sans Extrabold"/>
            <w:b/>
            <w:sz w:val="20"/>
            <w:szCs w:val="20"/>
          </w:rPr>
          <w:instrText xml:space="preserve"> PAGE   \* MERGEFORMAT </w:instrText>
        </w:r>
        <w:r w:rsidRPr="006E20D4">
          <w:rPr>
            <w:rFonts w:ascii="Open Sans Extrabold" w:hAnsi="Open Sans Extrabold" w:cs="Open Sans Extrabold"/>
            <w:b/>
            <w:sz w:val="20"/>
            <w:szCs w:val="20"/>
          </w:rPr>
          <w:fldChar w:fldCharType="separate"/>
        </w:r>
        <w:r w:rsidR="00552A9D" w:rsidRPr="006E20D4">
          <w:rPr>
            <w:rFonts w:ascii="Open Sans Extrabold" w:hAnsi="Open Sans Extrabold" w:cs="Open Sans Extrabold"/>
            <w:b/>
            <w:noProof/>
            <w:sz w:val="20"/>
            <w:szCs w:val="20"/>
          </w:rPr>
          <w:t>2</w:t>
        </w:r>
        <w:r w:rsidRPr="006E20D4">
          <w:rPr>
            <w:rFonts w:ascii="Open Sans Extrabold" w:hAnsi="Open Sans Extrabold" w:cs="Open Sans Extrabold"/>
            <w:b/>
            <w:sz w:val="20"/>
            <w:szCs w:val="20"/>
          </w:rPr>
          <w:fldChar w:fldCharType="end"/>
        </w:r>
        <w:r w:rsidR="00C45577" w:rsidRPr="006E20D4">
          <w:rPr>
            <w:rFonts w:asciiTheme="minorHAnsi" w:hAnsiTheme="minorHAnsi" w:cstheme="minorHAnsi"/>
            <w:b/>
            <w:sz w:val="18"/>
            <w:szCs w:val="18"/>
          </w:rPr>
          <w:t xml:space="preserve">  </w:t>
        </w:r>
        <w:r w:rsidR="00C45577" w:rsidRPr="006E20D4">
          <w:rPr>
            <w:rFonts w:asciiTheme="minorHAnsi" w:hAnsiTheme="minorHAnsi" w:cstheme="minorHAnsi"/>
            <w:sz w:val="18"/>
            <w:szCs w:val="18"/>
          </w:rPr>
          <w:t>|</w:t>
        </w:r>
        <w:r w:rsidR="00C45577" w:rsidRPr="006E20D4">
          <w:rPr>
            <w:rFonts w:asciiTheme="minorHAnsi" w:hAnsiTheme="minorHAnsi" w:cstheme="minorHAnsi"/>
            <w:b/>
            <w:sz w:val="18"/>
            <w:szCs w:val="18"/>
          </w:rPr>
          <w:t xml:space="preserve">  </w:t>
        </w:r>
        <w:r w:rsidR="00C45577" w:rsidRPr="006E20D4">
          <w:rPr>
            <w:rFonts w:cstheme="minorHAnsi"/>
            <w:sz w:val="18"/>
            <w:szCs w:val="18"/>
          </w:rPr>
          <w:t xml:space="preserve">JURNAL </w:t>
        </w:r>
        <w:r w:rsidR="002676D3" w:rsidRPr="006E20D4">
          <w:rPr>
            <w:rFonts w:cstheme="minorHAnsi"/>
            <w:sz w:val="18"/>
            <w:szCs w:val="18"/>
            <w:lang w:val="en-US"/>
          </w:rPr>
          <w:t>BANGUNAN: KONSTRUKSI &amp; DESAIN</w:t>
        </w:r>
      </w:p>
    </w:sdtContent>
  </w:sdt>
  <w:p w14:paraId="3BD486B7" w14:textId="77777777" w:rsidR="003A6C51" w:rsidRDefault="003A6C5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6336" w14:textId="36554778" w:rsidR="00C45577" w:rsidRPr="00D93A04" w:rsidRDefault="00994548" w:rsidP="00D93A04">
    <w:pPr>
      <w:pStyle w:val="Footer"/>
      <w:jc w:val="right"/>
      <w:rPr>
        <w:b/>
      </w:rPr>
    </w:pPr>
    <w:r>
      <w:rPr>
        <w:rFonts w:cstheme="minorHAnsi"/>
        <w:sz w:val="18"/>
        <w:szCs w:val="18"/>
      </w:rPr>
      <w:t>Vol.</w:t>
    </w:r>
    <w:r w:rsidR="00C45577" w:rsidRPr="00A23087">
      <w:rPr>
        <w:rFonts w:cstheme="minorHAnsi"/>
        <w:sz w:val="18"/>
        <w:szCs w:val="18"/>
      </w:rPr>
      <w:t xml:space="preserve"> </w:t>
    </w:r>
    <w:r w:rsidR="00720AB2">
      <w:rPr>
        <w:rFonts w:cstheme="minorHAnsi"/>
        <w:sz w:val="18"/>
        <w:szCs w:val="18"/>
        <w:lang w:val="en-US"/>
      </w:rPr>
      <w:t>1</w:t>
    </w:r>
    <w:r>
      <w:rPr>
        <w:rFonts w:cstheme="minorHAnsi"/>
        <w:sz w:val="18"/>
        <w:szCs w:val="18"/>
      </w:rPr>
      <w:t xml:space="preserve"> No</w:t>
    </w:r>
    <w:r w:rsidR="00C45577" w:rsidRPr="00A23087">
      <w:rPr>
        <w:rFonts w:cstheme="minorHAnsi"/>
        <w:sz w:val="18"/>
        <w:szCs w:val="18"/>
      </w:rPr>
      <w:t xml:space="preserve">. </w:t>
    </w:r>
    <w:r w:rsidR="00720AB2">
      <w:rPr>
        <w:rFonts w:cstheme="minorHAnsi"/>
        <w:sz w:val="18"/>
        <w:szCs w:val="18"/>
        <w:lang w:val="en-GB"/>
      </w:rPr>
      <w:t>1</w:t>
    </w:r>
    <w:r w:rsidR="00C45577" w:rsidRPr="00A23087">
      <w:rPr>
        <w:rFonts w:cstheme="minorHAnsi"/>
        <w:sz w:val="18"/>
        <w:szCs w:val="18"/>
      </w:rPr>
      <w:t xml:space="preserve">, </w:t>
    </w:r>
    <w:r w:rsidR="00720AB2">
      <w:rPr>
        <w:rFonts w:cstheme="minorHAnsi"/>
        <w:sz w:val="18"/>
        <w:szCs w:val="18"/>
        <w:lang w:val="en-US"/>
      </w:rPr>
      <w:t>Mei</w:t>
    </w:r>
    <w:r w:rsidR="00214CF8" w:rsidRPr="00A23087">
      <w:rPr>
        <w:rFonts w:cstheme="minorHAnsi"/>
        <w:sz w:val="18"/>
        <w:szCs w:val="18"/>
      </w:rPr>
      <w:t xml:space="preserve"> 20</w:t>
    </w:r>
    <w:r w:rsidR="0047409E">
      <w:rPr>
        <w:rFonts w:cstheme="minorHAnsi"/>
        <w:sz w:val="18"/>
        <w:szCs w:val="18"/>
        <w:lang w:val="en-US"/>
      </w:rPr>
      <w:t>2</w:t>
    </w:r>
    <w:r w:rsidR="00720AB2">
      <w:rPr>
        <w:rFonts w:cstheme="minorHAnsi"/>
        <w:sz w:val="18"/>
        <w:szCs w:val="18"/>
        <w:lang w:val="en-US"/>
      </w:rPr>
      <w:t>3</w:t>
    </w:r>
    <w:r w:rsidR="00C45577" w:rsidRPr="00D93A04">
      <w:rPr>
        <w:rFonts w:asciiTheme="minorHAnsi" w:hAnsiTheme="minorHAnsi" w:cstheme="minorHAnsi"/>
        <w:b/>
      </w:rPr>
      <w:t xml:space="preserve">  </w:t>
    </w:r>
    <w:r w:rsidR="00C45577" w:rsidRPr="003828C3">
      <w:rPr>
        <w:rFonts w:asciiTheme="minorHAnsi" w:hAnsiTheme="minorHAnsi" w:cstheme="minorHAnsi"/>
      </w:rPr>
      <w:t>|</w:t>
    </w:r>
    <w:r w:rsidR="00C45577" w:rsidRPr="00D93A04">
      <w:rPr>
        <w:rFonts w:asciiTheme="minorHAnsi" w:hAnsiTheme="minorHAnsi" w:cstheme="minorHAnsi"/>
        <w:b/>
      </w:rPr>
      <w:t xml:space="preserve">  </w:t>
    </w:r>
    <w:r w:rsidR="00675DE5" w:rsidRPr="00A63322">
      <w:rPr>
        <w:rFonts w:ascii="Open Sans Extrabold" w:hAnsi="Open Sans Extrabold" w:cs="Open Sans Extrabold"/>
        <w:b/>
      </w:rPr>
      <w:fldChar w:fldCharType="begin"/>
    </w:r>
    <w:r w:rsidR="00C45577" w:rsidRPr="00A63322">
      <w:rPr>
        <w:rFonts w:ascii="Open Sans Extrabold" w:hAnsi="Open Sans Extrabold" w:cs="Open Sans Extrabold"/>
        <w:b/>
      </w:rPr>
      <w:instrText xml:space="preserve"> PAGE   \* MERGEFORMAT </w:instrText>
    </w:r>
    <w:r w:rsidR="00675DE5" w:rsidRPr="00A63322">
      <w:rPr>
        <w:rFonts w:ascii="Open Sans Extrabold" w:hAnsi="Open Sans Extrabold" w:cs="Open Sans Extrabold"/>
        <w:b/>
      </w:rPr>
      <w:fldChar w:fldCharType="separate"/>
    </w:r>
    <w:r w:rsidR="00552A9D">
      <w:rPr>
        <w:rFonts w:ascii="Open Sans Extrabold" w:hAnsi="Open Sans Extrabold" w:cs="Open Sans Extrabold"/>
        <w:b/>
        <w:noProof/>
      </w:rPr>
      <w:t>3</w:t>
    </w:r>
    <w:r w:rsidR="00675DE5" w:rsidRPr="00A63322">
      <w:rPr>
        <w:rFonts w:ascii="Open Sans Extrabold" w:hAnsi="Open Sans Extrabold" w:cs="Open Sans Extrabold"/>
        <w:b/>
      </w:rPr>
      <w:fldChar w:fldCharType="end"/>
    </w:r>
  </w:p>
  <w:p w14:paraId="1D68EC6E" w14:textId="77777777" w:rsidR="003A6C51" w:rsidRDefault="003A6C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44544295"/>
      <w:docPartObj>
        <w:docPartGallery w:val="Page Numbers (Bottom of Page)"/>
        <w:docPartUnique/>
      </w:docPartObj>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274"/>
        </w:tblGrid>
        <w:tr w:rsidR="004B6E1B" w14:paraId="1625637F" w14:textId="77777777" w:rsidTr="00157C4F">
          <w:tc>
            <w:tcPr>
              <w:tcW w:w="7513" w:type="dxa"/>
            </w:tcPr>
            <w:p w14:paraId="0CC4C3DE" w14:textId="77789D54" w:rsidR="004B6E1B" w:rsidRPr="00850CC0" w:rsidRDefault="004B6E1B" w:rsidP="007B6B11">
              <w:pPr>
                <w:pStyle w:val="Footer"/>
                <w:spacing w:before="100" w:after="100"/>
                <w:jc w:val="left"/>
                <w:rPr>
                  <w:sz w:val="18"/>
                  <w:szCs w:val="18"/>
                  <w:lang w:val="en-US"/>
                </w:rPr>
              </w:pPr>
              <w:r w:rsidRPr="00F111AD">
                <w:rPr>
                  <w:b/>
                  <w:bCs/>
                  <w:sz w:val="16"/>
                  <w:szCs w:val="16"/>
                </w:rPr>
                <w:t>DOI : 10.25077/j</w:t>
              </w:r>
              <w:r w:rsidR="00850CC0" w:rsidRPr="00F111AD">
                <w:rPr>
                  <w:b/>
                  <w:bCs/>
                  <w:sz w:val="16"/>
                  <w:szCs w:val="16"/>
                  <w:lang w:val="en-US"/>
                </w:rPr>
                <w:t>bkd</w:t>
              </w:r>
              <w:r w:rsidRPr="00F111AD">
                <w:rPr>
                  <w:b/>
                  <w:bCs/>
                  <w:sz w:val="16"/>
                  <w:szCs w:val="16"/>
                </w:rPr>
                <w:t>.1.</w:t>
              </w:r>
              <w:r w:rsidR="0033653F" w:rsidRPr="00F111AD">
                <w:rPr>
                  <w:b/>
                  <w:bCs/>
                  <w:sz w:val="16"/>
                  <w:szCs w:val="16"/>
                  <w:lang w:val="en-US"/>
                </w:rPr>
                <w:t>1</w:t>
              </w:r>
              <w:r w:rsidRPr="00F111AD">
                <w:rPr>
                  <w:b/>
                  <w:bCs/>
                  <w:sz w:val="16"/>
                  <w:szCs w:val="16"/>
                </w:rPr>
                <w:t>.</w:t>
              </w:r>
              <w:r w:rsidR="007D057A" w:rsidRPr="00F111AD">
                <w:rPr>
                  <w:b/>
                  <w:bCs/>
                  <w:sz w:val="16"/>
                  <w:szCs w:val="16"/>
                </w:rPr>
                <w:t>xx-xx</w:t>
              </w:r>
              <w:r w:rsidR="007B6B11" w:rsidRPr="00F111AD">
                <w:rPr>
                  <w:b/>
                  <w:bCs/>
                  <w:sz w:val="16"/>
                  <w:szCs w:val="16"/>
                </w:rPr>
                <w:t>.20</w:t>
              </w:r>
              <w:r w:rsidR="00850CC0" w:rsidRPr="00F111AD">
                <w:rPr>
                  <w:b/>
                  <w:bCs/>
                  <w:sz w:val="16"/>
                  <w:szCs w:val="16"/>
                  <w:lang w:val="en-US"/>
                </w:rPr>
                <w:t>23</w:t>
              </w:r>
              <w:r w:rsidR="00F111AD" w:rsidRPr="00F111AD">
                <w:rPr>
                  <w:b/>
                  <w:bCs/>
                  <w:sz w:val="16"/>
                  <w:szCs w:val="16"/>
                  <w:lang w:val="en-US"/>
                </w:rPr>
                <w:br/>
              </w:r>
              <w:r w:rsidR="00F111AD" w:rsidRPr="00F111AD">
                <w:rPr>
                  <w:sz w:val="18"/>
                  <w:szCs w:val="18"/>
                  <w:lang w:val="en-US"/>
                </w:rPr>
                <w:t>Attribution-NonCommercial 4.0 International. Some rights reserved</w:t>
              </w:r>
            </w:p>
          </w:tc>
          <w:tc>
            <w:tcPr>
              <w:tcW w:w="1274" w:type="dxa"/>
            </w:tcPr>
            <w:p w14:paraId="739AD68A" w14:textId="77777777" w:rsidR="004B6E1B" w:rsidRPr="00012C01" w:rsidRDefault="004B6E1B" w:rsidP="004B6E1B">
              <w:pPr>
                <w:pStyle w:val="Footer"/>
                <w:spacing w:before="100" w:after="100"/>
                <w:jc w:val="right"/>
                <w:rPr>
                  <w:rFonts w:ascii="Arial Black" w:hAnsi="Arial Black" w:cs="Open Sans Extrabold"/>
                </w:rPr>
              </w:pPr>
              <w:r w:rsidRPr="00012C01">
                <w:rPr>
                  <w:rFonts w:ascii="Arial Black" w:hAnsi="Arial Black" w:cs="Open Sans Extrabold"/>
                </w:rPr>
                <w:fldChar w:fldCharType="begin"/>
              </w:r>
              <w:r w:rsidRPr="00012C01">
                <w:rPr>
                  <w:rFonts w:ascii="Arial Black" w:hAnsi="Arial Black" w:cs="Open Sans Extrabold"/>
                </w:rPr>
                <w:instrText xml:space="preserve"> PAGE   \* MERGEFORMAT </w:instrText>
              </w:r>
              <w:r w:rsidRPr="00012C01">
                <w:rPr>
                  <w:rFonts w:ascii="Arial Black" w:hAnsi="Arial Black" w:cs="Open Sans Extrabold"/>
                </w:rPr>
                <w:fldChar w:fldCharType="separate"/>
              </w:r>
              <w:r w:rsidR="00552A9D">
                <w:rPr>
                  <w:rFonts w:ascii="Arial Black" w:hAnsi="Arial Black" w:cs="Open Sans Extrabold"/>
                  <w:noProof/>
                </w:rPr>
                <w:t>1</w:t>
              </w:r>
              <w:r w:rsidRPr="00012C01">
                <w:rPr>
                  <w:rFonts w:ascii="Arial Black" w:hAnsi="Arial Black" w:cs="Open Sans Extrabold"/>
                  <w:noProof/>
                </w:rPr>
                <w:fldChar w:fldCharType="end"/>
              </w:r>
            </w:p>
          </w:tc>
        </w:tr>
      </w:tbl>
      <w:p w14:paraId="3366C040" w14:textId="25591727" w:rsidR="00C45577" w:rsidRPr="00196F75" w:rsidRDefault="00196F75" w:rsidP="00196F75">
        <w:pPr>
          <w:pStyle w:val="Footer"/>
          <w:spacing w:before="100" w:after="100"/>
          <w:jc w:val="center"/>
          <w:rPr>
            <w:sz w:val="18"/>
            <w:szCs w:val="18"/>
          </w:rPr>
        </w:pPr>
        <w:r w:rsidRPr="00196F75">
          <w:rPr>
            <w:sz w:val="18"/>
            <w:szCs w:val="18"/>
          </w:rPr>
          <w:t xml:space="preserve"> </w:t>
        </w:r>
      </w:p>
    </w:sdtContent>
  </w:sdt>
  <w:p w14:paraId="07EA2B2C" w14:textId="77777777" w:rsidR="003A6C51" w:rsidRDefault="003A6C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820A0" w14:textId="77777777" w:rsidR="00DB6ADC" w:rsidRDefault="00DB6ADC" w:rsidP="00F1751D">
      <w:pPr>
        <w:spacing w:before="0"/>
      </w:pPr>
      <w:r>
        <w:separator/>
      </w:r>
    </w:p>
    <w:p w14:paraId="28D88799" w14:textId="77777777" w:rsidR="00DB6ADC" w:rsidRDefault="00DB6ADC"/>
  </w:footnote>
  <w:footnote w:type="continuationSeparator" w:id="0">
    <w:p w14:paraId="69BE5429" w14:textId="77777777" w:rsidR="00DB6ADC" w:rsidRDefault="00DB6ADC" w:rsidP="00F1751D">
      <w:pPr>
        <w:spacing w:before="0"/>
      </w:pPr>
      <w:r>
        <w:continuationSeparator/>
      </w:r>
    </w:p>
    <w:p w14:paraId="45AF8C8D" w14:textId="77777777" w:rsidR="00DB6ADC" w:rsidRDefault="00DB6A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CC059" w14:textId="77777777" w:rsidR="00C45577" w:rsidRPr="006E20D4" w:rsidRDefault="00994548" w:rsidP="005C3376">
    <w:pPr>
      <w:pStyle w:val="Header"/>
      <w:jc w:val="right"/>
      <w:rPr>
        <w:sz w:val="16"/>
        <w:szCs w:val="16"/>
      </w:rPr>
    </w:pPr>
    <w:r w:rsidRPr="006E20D4">
      <w:rPr>
        <w:rFonts w:cstheme="minorHAnsi"/>
        <w:i/>
        <w:sz w:val="16"/>
        <w:szCs w:val="16"/>
        <w:lang w:val="en-GB"/>
      </w:rPr>
      <w:t>Judul Makalah</w:t>
    </w:r>
  </w:p>
  <w:p w14:paraId="43ABFFD5" w14:textId="77777777" w:rsidR="003A6C51" w:rsidRDefault="003A6C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50E91" w14:textId="77777777" w:rsidR="00C45577" w:rsidRPr="005C3376" w:rsidRDefault="00994548" w:rsidP="002D7548">
    <w:pPr>
      <w:pStyle w:val="Header"/>
    </w:pPr>
    <w:r>
      <w:rPr>
        <w:rFonts w:cstheme="minorHAnsi"/>
        <w:i/>
        <w:sz w:val="18"/>
        <w:szCs w:val="18"/>
        <w:lang w:val="en-GB"/>
      </w:rPr>
      <w:t>Nama Penulis, Nama Penulis</w:t>
    </w:r>
    <w:r w:rsidR="00C60505">
      <w:rPr>
        <w:rFonts w:cstheme="minorHAnsi"/>
        <w:i/>
        <w:sz w:val="18"/>
        <w:szCs w:val="18"/>
        <w:lang w:val="en-GB"/>
      </w:rPr>
      <w:t>, Nama Penulis</w:t>
    </w:r>
  </w:p>
  <w:p w14:paraId="31BCC6D7" w14:textId="77777777" w:rsidR="003A6C51" w:rsidRDefault="003A6C5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536"/>
    </w:tblGrid>
    <w:tr w:rsidR="0032485F" w14:paraId="3EA68E13" w14:textId="77777777" w:rsidTr="0032485F">
      <w:trPr>
        <w:trHeight w:val="1126"/>
      </w:trPr>
      <w:tc>
        <w:tcPr>
          <w:tcW w:w="4111" w:type="dxa"/>
          <w:vAlign w:val="center"/>
        </w:tcPr>
        <w:p w14:paraId="2210C8A2" w14:textId="02E9B4DF" w:rsidR="0032485F" w:rsidRDefault="0032485F" w:rsidP="00D55183">
          <w:pPr>
            <w:pStyle w:val="Kotak1"/>
            <w:spacing w:before="0"/>
            <w:jc w:val="center"/>
            <w:rPr>
              <w:noProof/>
              <w:lang w:eastAsia="id-ID"/>
            </w:rPr>
          </w:pPr>
          <w:r>
            <w:rPr>
              <w:noProof/>
            </w:rPr>
            <w:drawing>
              <wp:inline distT="0" distB="0" distL="0" distR="0" wp14:anchorId="5ACC8C14" wp14:editId="4B759566">
                <wp:extent cx="2582931" cy="7914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582931" cy="791439"/>
                        </a:xfrm>
                        <a:prstGeom prst="rect">
                          <a:avLst/>
                        </a:prstGeom>
                      </pic:spPr>
                    </pic:pic>
                  </a:graphicData>
                </a:graphic>
              </wp:inline>
            </w:drawing>
          </w:r>
        </w:p>
      </w:tc>
      <w:tc>
        <w:tcPr>
          <w:tcW w:w="4536" w:type="dxa"/>
        </w:tcPr>
        <w:p w14:paraId="24A93EF9" w14:textId="72EDF5FF" w:rsidR="0032485F" w:rsidRPr="002573C6" w:rsidRDefault="0032485F" w:rsidP="00D55183">
          <w:pPr>
            <w:pStyle w:val="Kotak1"/>
            <w:spacing w:before="0"/>
            <w:jc w:val="right"/>
            <w:rPr>
              <w:b/>
              <w:bCs/>
              <w:sz w:val="18"/>
              <w:szCs w:val="18"/>
              <w:lang w:val="en-US"/>
            </w:rPr>
          </w:pPr>
          <w:r w:rsidRPr="002573C6">
            <w:rPr>
              <w:b/>
              <w:bCs/>
              <w:sz w:val="18"/>
              <w:szCs w:val="18"/>
              <w:lang w:val="en-US"/>
            </w:rPr>
            <w:t>Vol.1 No.1 Mei 2023</w:t>
          </w:r>
        </w:p>
        <w:p w14:paraId="6A15DDB9" w14:textId="2E032974" w:rsidR="00B7775A" w:rsidRDefault="00B7775A" w:rsidP="00D55183">
          <w:pPr>
            <w:pStyle w:val="Kotak1"/>
            <w:spacing w:before="0"/>
            <w:jc w:val="right"/>
            <w:rPr>
              <w:sz w:val="18"/>
              <w:szCs w:val="18"/>
              <w:lang w:val="en-US"/>
            </w:rPr>
          </w:pPr>
        </w:p>
        <w:p w14:paraId="4A5A1DAF" w14:textId="7E31948B" w:rsidR="008235AA" w:rsidRDefault="008235AA" w:rsidP="00D55183">
          <w:pPr>
            <w:pStyle w:val="Kotak1"/>
            <w:spacing w:before="0"/>
            <w:jc w:val="right"/>
            <w:rPr>
              <w:sz w:val="18"/>
              <w:szCs w:val="18"/>
              <w:lang w:val="en-US"/>
            </w:rPr>
          </w:pPr>
        </w:p>
        <w:p w14:paraId="4F1C8DC2" w14:textId="77777777" w:rsidR="008235AA" w:rsidRDefault="008235AA" w:rsidP="00D55183">
          <w:pPr>
            <w:pStyle w:val="Kotak1"/>
            <w:spacing w:before="0"/>
            <w:jc w:val="right"/>
            <w:rPr>
              <w:sz w:val="18"/>
              <w:szCs w:val="18"/>
              <w:lang w:val="en-US"/>
            </w:rPr>
          </w:pPr>
        </w:p>
        <w:p w14:paraId="427FDF4E" w14:textId="5B97B391" w:rsidR="00B7775A" w:rsidRPr="00B7775A" w:rsidRDefault="00C46B9E" w:rsidP="00D55183">
          <w:pPr>
            <w:pStyle w:val="Kotak1"/>
            <w:spacing w:before="0"/>
            <w:jc w:val="right"/>
            <w:rPr>
              <w:sz w:val="16"/>
              <w:szCs w:val="16"/>
              <w:lang w:val="en-US"/>
            </w:rPr>
          </w:pPr>
          <w:r w:rsidRPr="00C46B9E">
            <w:rPr>
              <w:sz w:val="16"/>
              <w:szCs w:val="16"/>
              <w:lang w:val="en-US"/>
            </w:rPr>
            <w:t>Website: http://jbkd.ft.unand.ac.id</w:t>
          </w:r>
        </w:p>
      </w:tc>
    </w:tr>
  </w:tbl>
  <w:p w14:paraId="16A54778" w14:textId="77777777" w:rsidR="00F87462" w:rsidRDefault="00F87462">
    <w:pPr>
      <w:pStyle w:val="Header"/>
    </w:pPr>
  </w:p>
  <w:p w14:paraId="5DB394E4" w14:textId="77777777" w:rsidR="003A6C51" w:rsidRDefault="003A6C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82C"/>
    <w:multiLevelType w:val="hybridMultilevel"/>
    <w:tmpl w:val="8DCAF376"/>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D8E3059"/>
    <w:multiLevelType w:val="hybridMultilevel"/>
    <w:tmpl w:val="04EAF3CC"/>
    <w:lvl w:ilvl="0" w:tplc="9A2299E0">
      <w:start w:val="1"/>
      <w:numFmt w:val="lowerLetter"/>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14374628"/>
    <w:multiLevelType w:val="hybridMultilevel"/>
    <w:tmpl w:val="763E98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AE44CA5"/>
    <w:multiLevelType w:val="hybridMultilevel"/>
    <w:tmpl w:val="1250EA22"/>
    <w:lvl w:ilvl="0" w:tplc="88FEDC9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65D63"/>
    <w:multiLevelType w:val="hybridMultilevel"/>
    <w:tmpl w:val="EDCC31E2"/>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617047D"/>
    <w:multiLevelType w:val="hybridMultilevel"/>
    <w:tmpl w:val="CFD00E86"/>
    <w:lvl w:ilvl="0" w:tplc="A0C8C95A">
      <w:start w:val="1"/>
      <w:numFmt w:val="decimal"/>
      <w:lvlText w:val="%1."/>
      <w:lvlJc w:val="left"/>
      <w:pPr>
        <w:ind w:left="720" w:hanging="360"/>
      </w:pPr>
      <w:rPr>
        <w:rFonts w:ascii="Times New Roman" w:eastAsiaTheme="minorEastAsia"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A18E7"/>
    <w:multiLevelType w:val="hybridMultilevel"/>
    <w:tmpl w:val="FDF2EE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52E6BE5"/>
    <w:multiLevelType w:val="hybridMultilevel"/>
    <w:tmpl w:val="136C7B48"/>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E1B4203"/>
    <w:multiLevelType w:val="hybridMultilevel"/>
    <w:tmpl w:val="755E32D6"/>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424C1EF8"/>
    <w:multiLevelType w:val="hybridMultilevel"/>
    <w:tmpl w:val="79B23624"/>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460B4665"/>
    <w:multiLevelType w:val="hybridMultilevel"/>
    <w:tmpl w:val="98E27B96"/>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49EC24A7"/>
    <w:multiLevelType w:val="hybridMultilevel"/>
    <w:tmpl w:val="C93CA06A"/>
    <w:lvl w:ilvl="0" w:tplc="4F4EE7A0">
      <w:start w:val="1"/>
      <w:numFmt w:val="decimal"/>
      <w:pStyle w:val="ListParagraph"/>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557C4C7A"/>
    <w:multiLevelType w:val="hybridMultilevel"/>
    <w:tmpl w:val="45147CD2"/>
    <w:lvl w:ilvl="0" w:tplc="04210019">
      <w:start w:val="1"/>
      <w:numFmt w:val="low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2DA7E08"/>
    <w:multiLevelType w:val="hybridMultilevel"/>
    <w:tmpl w:val="99A035A8"/>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64E85534"/>
    <w:multiLevelType w:val="hybridMultilevel"/>
    <w:tmpl w:val="2416E9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5663E9E"/>
    <w:multiLevelType w:val="multilevel"/>
    <w:tmpl w:val="375C14F8"/>
    <w:lvl w:ilvl="0">
      <w:start w:val="1"/>
      <w:numFmt w:val="decimal"/>
      <w:pStyle w:val="Heading1"/>
      <w:lvlText w:val="%1."/>
      <w:lvlJc w:val="left"/>
      <w:pPr>
        <w:tabs>
          <w:tab w:val="num" w:pos="567"/>
        </w:tabs>
        <w:ind w:left="567" w:hanging="567"/>
      </w:pPr>
      <w:rPr>
        <w:rFonts w:hint="default"/>
      </w:rPr>
    </w:lvl>
    <w:lvl w:ilvl="1">
      <w:start w:val="1"/>
      <w:numFmt w:val="decimal"/>
      <w:pStyle w:val="Heading2"/>
      <w:isLgl/>
      <w:lvlText w:val="%1.%2."/>
      <w:lvlJc w:val="left"/>
      <w:pPr>
        <w:tabs>
          <w:tab w:val="num" w:pos="567"/>
        </w:tabs>
        <w:ind w:left="567" w:hanging="567"/>
      </w:pPr>
      <w:rPr>
        <w:rFonts w:hint="default"/>
      </w:rPr>
    </w:lvl>
    <w:lvl w:ilvl="2">
      <w:start w:val="1"/>
      <w:numFmt w:val="decimal"/>
      <w:pStyle w:val="Heading3"/>
      <w:isLgl/>
      <w:lvlText w:val="%1.%2.%3."/>
      <w:lvlJc w:val="left"/>
      <w:pPr>
        <w:tabs>
          <w:tab w:val="num" w:pos="624"/>
        </w:tabs>
        <w:ind w:left="624" w:hanging="624"/>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3A25D6A"/>
    <w:multiLevelType w:val="hybridMultilevel"/>
    <w:tmpl w:val="F3B8663A"/>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78DB3655"/>
    <w:multiLevelType w:val="hybridMultilevel"/>
    <w:tmpl w:val="0DEC5888"/>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7F524A5B"/>
    <w:multiLevelType w:val="hybridMultilevel"/>
    <w:tmpl w:val="967456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506625636">
    <w:abstractNumId w:val="18"/>
  </w:num>
  <w:num w:numId="2" w16cid:durableId="600339244">
    <w:abstractNumId w:val="6"/>
  </w:num>
  <w:num w:numId="3" w16cid:durableId="1784959499">
    <w:abstractNumId w:val="14"/>
  </w:num>
  <w:num w:numId="4" w16cid:durableId="728460269">
    <w:abstractNumId w:val="2"/>
  </w:num>
  <w:num w:numId="5" w16cid:durableId="178202194">
    <w:abstractNumId w:val="15"/>
  </w:num>
  <w:num w:numId="6" w16cid:durableId="1443692809">
    <w:abstractNumId w:val="11"/>
  </w:num>
  <w:num w:numId="7" w16cid:durableId="195779900">
    <w:abstractNumId w:val="11"/>
    <w:lvlOverride w:ilvl="0">
      <w:startOverride w:val="1"/>
    </w:lvlOverride>
  </w:num>
  <w:num w:numId="8" w16cid:durableId="1412317616">
    <w:abstractNumId w:val="11"/>
    <w:lvlOverride w:ilvl="0">
      <w:startOverride w:val="1"/>
    </w:lvlOverride>
  </w:num>
  <w:num w:numId="9" w16cid:durableId="491023346">
    <w:abstractNumId w:val="5"/>
  </w:num>
  <w:num w:numId="10" w16cid:durableId="1511872300">
    <w:abstractNumId w:val="3"/>
  </w:num>
  <w:num w:numId="11" w16cid:durableId="275675893">
    <w:abstractNumId w:val="11"/>
    <w:lvlOverride w:ilvl="0">
      <w:startOverride w:val="1"/>
    </w:lvlOverride>
  </w:num>
  <w:num w:numId="12" w16cid:durableId="1945456924">
    <w:abstractNumId w:val="11"/>
    <w:lvlOverride w:ilvl="0">
      <w:startOverride w:val="1"/>
    </w:lvlOverride>
  </w:num>
  <w:num w:numId="13" w16cid:durableId="648092633">
    <w:abstractNumId w:val="11"/>
    <w:lvlOverride w:ilvl="0">
      <w:startOverride w:val="1"/>
    </w:lvlOverride>
  </w:num>
  <w:num w:numId="14" w16cid:durableId="1813449553">
    <w:abstractNumId w:val="11"/>
    <w:lvlOverride w:ilvl="0">
      <w:startOverride w:val="1"/>
    </w:lvlOverride>
  </w:num>
  <w:num w:numId="15" w16cid:durableId="253755466">
    <w:abstractNumId w:val="11"/>
    <w:lvlOverride w:ilvl="0">
      <w:startOverride w:val="1"/>
    </w:lvlOverride>
  </w:num>
  <w:num w:numId="16" w16cid:durableId="64762663">
    <w:abstractNumId w:val="16"/>
  </w:num>
  <w:num w:numId="17" w16cid:durableId="1100225139">
    <w:abstractNumId w:val="13"/>
  </w:num>
  <w:num w:numId="18" w16cid:durableId="1658727834">
    <w:abstractNumId w:val="4"/>
  </w:num>
  <w:num w:numId="19" w16cid:durableId="373844877">
    <w:abstractNumId w:val="8"/>
  </w:num>
  <w:num w:numId="20" w16cid:durableId="1339961588">
    <w:abstractNumId w:val="17"/>
  </w:num>
  <w:num w:numId="21" w16cid:durableId="1534490481">
    <w:abstractNumId w:val="7"/>
  </w:num>
  <w:num w:numId="22" w16cid:durableId="862590862">
    <w:abstractNumId w:val="10"/>
  </w:num>
  <w:num w:numId="23" w16cid:durableId="2034723677">
    <w:abstractNumId w:val="1"/>
  </w:num>
  <w:num w:numId="24" w16cid:durableId="143667888">
    <w:abstractNumId w:val="9"/>
  </w:num>
  <w:num w:numId="25" w16cid:durableId="193082559">
    <w:abstractNumId w:val="12"/>
  </w:num>
  <w:num w:numId="26" w16cid:durableId="640428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MzY1N7ewNDE0NTdS0lEKTi0uzszPAykwqQUAvDIGuSwAAAA="/>
  </w:docVars>
  <w:rsids>
    <w:rsidRoot w:val="001E41E3"/>
    <w:rsid w:val="00000A4E"/>
    <w:rsid w:val="00004ACB"/>
    <w:rsid w:val="00012C01"/>
    <w:rsid w:val="000137AE"/>
    <w:rsid w:val="00015C98"/>
    <w:rsid w:val="000247FD"/>
    <w:rsid w:val="0002630C"/>
    <w:rsid w:val="00033B80"/>
    <w:rsid w:val="0003524F"/>
    <w:rsid w:val="0003780C"/>
    <w:rsid w:val="0004661F"/>
    <w:rsid w:val="000551A9"/>
    <w:rsid w:val="00061C26"/>
    <w:rsid w:val="00062FE7"/>
    <w:rsid w:val="0006428E"/>
    <w:rsid w:val="000655C0"/>
    <w:rsid w:val="00070A16"/>
    <w:rsid w:val="000714B3"/>
    <w:rsid w:val="00090FA0"/>
    <w:rsid w:val="00095BE3"/>
    <w:rsid w:val="000A3FD7"/>
    <w:rsid w:val="000A53E1"/>
    <w:rsid w:val="000B1B8B"/>
    <w:rsid w:val="000C6111"/>
    <w:rsid w:val="000D0B09"/>
    <w:rsid w:val="000E55A7"/>
    <w:rsid w:val="000E57BB"/>
    <w:rsid w:val="000F0C2D"/>
    <w:rsid w:val="000F40A9"/>
    <w:rsid w:val="000F41CB"/>
    <w:rsid w:val="00105D66"/>
    <w:rsid w:val="00136817"/>
    <w:rsid w:val="00141447"/>
    <w:rsid w:val="0014206F"/>
    <w:rsid w:val="001512B3"/>
    <w:rsid w:val="001556E4"/>
    <w:rsid w:val="00155ED6"/>
    <w:rsid w:val="0015775F"/>
    <w:rsid w:val="00157C4F"/>
    <w:rsid w:val="00161CE3"/>
    <w:rsid w:val="001675F2"/>
    <w:rsid w:val="001762EC"/>
    <w:rsid w:val="00177740"/>
    <w:rsid w:val="00181033"/>
    <w:rsid w:val="001939E0"/>
    <w:rsid w:val="001964B5"/>
    <w:rsid w:val="00196F75"/>
    <w:rsid w:val="001A3039"/>
    <w:rsid w:val="001A4FAD"/>
    <w:rsid w:val="001A7207"/>
    <w:rsid w:val="001B021A"/>
    <w:rsid w:val="001B1B37"/>
    <w:rsid w:val="001B3598"/>
    <w:rsid w:val="001B588F"/>
    <w:rsid w:val="001C2449"/>
    <w:rsid w:val="001C347C"/>
    <w:rsid w:val="001C586D"/>
    <w:rsid w:val="001D15D7"/>
    <w:rsid w:val="001E388D"/>
    <w:rsid w:val="001E41E3"/>
    <w:rsid w:val="001E5BDF"/>
    <w:rsid w:val="001E743B"/>
    <w:rsid w:val="001F41E8"/>
    <w:rsid w:val="001F6DFB"/>
    <w:rsid w:val="0020235D"/>
    <w:rsid w:val="00214CF8"/>
    <w:rsid w:val="00222307"/>
    <w:rsid w:val="0022690E"/>
    <w:rsid w:val="00232697"/>
    <w:rsid w:val="0025112C"/>
    <w:rsid w:val="002573C6"/>
    <w:rsid w:val="00261B99"/>
    <w:rsid w:val="002676D3"/>
    <w:rsid w:val="00270A75"/>
    <w:rsid w:val="00273DD8"/>
    <w:rsid w:val="00277B14"/>
    <w:rsid w:val="00277BE4"/>
    <w:rsid w:val="0028731E"/>
    <w:rsid w:val="00291737"/>
    <w:rsid w:val="002935EB"/>
    <w:rsid w:val="002A1C15"/>
    <w:rsid w:val="002B66ED"/>
    <w:rsid w:val="002C5D5F"/>
    <w:rsid w:val="002C77CF"/>
    <w:rsid w:val="002D739D"/>
    <w:rsid w:val="002D7548"/>
    <w:rsid w:val="002D7D10"/>
    <w:rsid w:val="002E5F1F"/>
    <w:rsid w:val="002E65B2"/>
    <w:rsid w:val="002F2158"/>
    <w:rsid w:val="002F23EE"/>
    <w:rsid w:val="00302F5F"/>
    <w:rsid w:val="00304DB4"/>
    <w:rsid w:val="00306126"/>
    <w:rsid w:val="003075F6"/>
    <w:rsid w:val="003119BE"/>
    <w:rsid w:val="00323341"/>
    <w:rsid w:val="00323929"/>
    <w:rsid w:val="0032485F"/>
    <w:rsid w:val="00326A51"/>
    <w:rsid w:val="0033653F"/>
    <w:rsid w:val="00343A97"/>
    <w:rsid w:val="0034500C"/>
    <w:rsid w:val="00355732"/>
    <w:rsid w:val="0035797E"/>
    <w:rsid w:val="003630FB"/>
    <w:rsid w:val="0036649B"/>
    <w:rsid w:val="0037477E"/>
    <w:rsid w:val="00375842"/>
    <w:rsid w:val="003828C3"/>
    <w:rsid w:val="00386234"/>
    <w:rsid w:val="00387961"/>
    <w:rsid w:val="00387E8A"/>
    <w:rsid w:val="0039566C"/>
    <w:rsid w:val="003A6C51"/>
    <w:rsid w:val="003B051F"/>
    <w:rsid w:val="003B2558"/>
    <w:rsid w:val="003B78B3"/>
    <w:rsid w:val="003C0245"/>
    <w:rsid w:val="003C48FB"/>
    <w:rsid w:val="003D0CE6"/>
    <w:rsid w:val="003D6F4E"/>
    <w:rsid w:val="003E3230"/>
    <w:rsid w:val="003E47AD"/>
    <w:rsid w:val="003E4857"/>
    <w:rsid w:val="003F1919"/>
    <w:rsid w:val="00402DAE"/>
    <w:rsid w:val="004072F3"/>
    <w:rsid w:val="00416309"/>
    <w:rsid w:val="004169AA"/>
    <w:rsid w:val="00423CC4"/>
    <w:rsid w:val="0043214D"/>
    <w:rsid w:val="004347C8"/>
    <w:rsid w:val="00435F0B"/>
    <w:rsid w:val="004379A4"/>
    <w:rsid w:val="00447E03"/>
    <w:rsid w:val="00454611"/>
    <w:rsid w:val="00460049"/>
    <w:rsid w:val="00471E00"/>
    <w:rsid w:val="00473A3F"/>
    <w:rsid w:val="0047409E"/>
    <w:rsid w:val="00482015"/>
    <w:rsid w:val="004829D7"/>
    <w:rsid w:val="004851B5"/>
    <w:rsid w:val="0049145E"/>
    <w:rsid w:val="00491FEB"/>
    <w:rsid w:val="004A7FEF"/>
    <w:rsid w:val="004B1A9D"/>
    <w:rsid w:val="004B415C"/>
    <w:rsid w:val="004B6E1B"/>
    <w:rsid w:val="004B6E2A"/>
    <w:rsid w:val="004C08D9"/>
    <w:rsid w:val="004C6B5D"/>
    <w:rsid w:val="004D01A4"/>
    <w:rsid w:val="004D01D3"/>
    <w:rsid w:val="004D2342"/>
    <w:rsid w:val="004D30B3"/>
    <w:rsid w:val="004E6079"/>
    <w:rsid w:val="00500804"/>
    <w:rsid w:val="00503D3A"/>
    <w:rsid w:val="00513788"/>
    <w:rsid w:val="005224D2"/>
    <w:rsid w:val="00523A47"/>
    <w:rsid w:val="00530161"/>
    <w:rsid w:val="005312F5"/>
    <w:rsid w:val="00537366"/>
    <w:rsid w:val="00542982"/>
    <w:rsid w:val="00543841"/>
    <w:rsid w:val="00543C48"/>
    <w:rsid w:val="0054493D"/>
    <w:rsid w:val="00544BD0"/>
    <w:rsid w:val="0054737F"/>
    <w:rsid w:val="00552A9D"/>
    <w:rsid w:val="005531B4"/>
    <w:rsid w:val="00561678"/>
    <w:rsid w:val="005625F0"/>
    <w:rsid w:val="00565518"/>
    <w:rsid w:val="00570DC5"/>
    <w:rsid w:val="005729F6"/>
    <w:rsid w:val="005734EC"/>
    <w:rsid w:val="00574650"/>
    <w:rsid w:val="00575BE2"/>
    <w:rsid w:val="00580784"/>
    <w:rsid w:val="00582F76"/>
    <w:rsid w:val="00587471"/>
    <w:rsid w:val="00596F32"/>
    <w:rsid w:val="005A019E"/>
    <w:rsid w:val="005A01C2"/>
    <w:rsid w:val="005C3376"/>
    <w:rsid w:val="005D0F7A"/>
    <w:rsid w:val="005E4BE5"/>
    <w:rsid w:val="005F1E10"/>
    <w:rsid w:val="005F328D"/>
    <w:rsid w:val="005F5E5A"/>
    <w:rsid w:val="006052AB"/>
    <w:rsid w:val="0061121F"/>
    <w:rsid w:val="00612408"/>
    <w:rsid w:val="00612521"/>
    <w:rsid w:val="0061266B"/>
    <w:rsid w:val="00612C02"/>
    <w:rsid w:val="00617BC6"/>
    <w:rsid w:val="00617EE4"/>
    <w:rsid w:val="00620DBD"/>
    <w:rsid w:val="006238C7"/>
    <w:rsid w:val="00633DDB"/>
    <w:rsid w:val="00637160"/>
    <w:rsid w:val="00642EBB"/>
    <w:rsid w:val="0065659B"/>
    <w:rsid w:val="00657727"/>
    <w:rsid w:val="006730CA"/>
    <w:rsid w:val="00675DE5"/>
    <w:rsid w:val="0069004E"/>
    <w:rsid w:val="00694C97"/>
    <w:rsid w:val="0069741F"/>
    <w:rsid w:val="006A6724"/>
    <w:rsid w:val="006A776F"/>
    <w:rsid w:val="006B341A"/>
    <w:rsid w:val="006D0072"/>
    <w:rsid w:val="006E20D4"/>
    <w:rsid w:val="006F433D"/>
    <w:rsid w:val="00717F67"/>
    <w:rsid w:val="00720AB2"/>
    <w:rsid w:val="0072406C"/>
    <w:rsid w:val="0072419C"/>
    <w:rsid w:val="007261AA"/>
    <w:rsid w:val="00726989"/>
    <w:rsid w:val="00727C83"/>
    <w:rsid w:val="00736536"/>
    <w:rsid w:val="00736ACA"/>
    <w:rsid w:val="00736F5D"/>
    <w:rsid w:val="007377BB"/>
    <w:rsid w:val="00737B94"/>
    <w:rsid w:val="007473C9"/>
    <w:rsid w:val="007541F5"/>
    <w:rsid w:val="00755EB3"/>
    <w:rsid w:val="00756369"/>
    <w:rsid w:val="00757B38"/>
    <w:rsid w:val="00763DD5"/>
    <w:rsid w:val="00765FAC"/>
    <w:rsid w:val="00777AB1"/>
    <w:rsid w:val="007809DF"/>
    <w:rsid w:val="00796287"/>
    <w:rsid w:val="007975C4"/>
    <w:rsid w:val="007A2E56"/>
    <w:rsid w:val="007A563E"/>
    <w:rsid w:val="007B011D"/>
    <w:rsid w:val="007B2FD8"/>
    <w:rsid w:val="007B4CC2"/>
    <w:rsid w:val="007B6B11"/>
    <w:rsid w:val="007C33D7"/>
    <w:rsid w:val="007C7110"/>
    <w:rsid w:val="007C74CD"/>
    <w:rsid w:val="007D057A"/>
    <w:rsid w:val="007D195F"/>
    <w:rsid w:val="007E3603"/>
    <w:rsid w:val="007E5FA7"/>
    <w:rsid w:val="007E65AD"/>
    <w:rsid w:val="007F351C"/>
    <w:rsid w:val="007F43F1"/>
    <w:rsid w:val="007F53AA"/>
    <w:rsid w:val="008009FA"/>
    <w:rsid w:val="00800DD8"/>
    <w:rsid w:val="00803B4D"/>
    <w:rsid w:val="0080472E"/>
    <w:rsid w:val="00815721"/>
    <w:rsid w:val="0082100D"/>
    <w:rsid w:val="00821F3B"/>
    <w:rsid w:val="008235AA"/>
    <w:rsid w:val="00834F92"/>
    <w:rsid w:val="00850CC0"/>
    <w:rsid w:val="00865FD6"/>
    <w:rsid w:val="00870B58"/>
    <w:rsid w:val="00873368"/>
    <w:rsid w:val="00880598"/>
    <w:rsid w:val="00893726"/>
    <w:rsid w:val="00894485"/>
    <w:rsid w:val="008B2FB7"/>
    <w:rsid w:val="008B5C27"/>
    <w:rsid w:val="008D2A1D"/>
    <w:rsid w:val="008D5F1B"/>
    <w:rsid w:val="008D67C1"/>
    <w:rsid w:val="008E1DB1"/>
    <w:rsid w:val="008E3306"/>
    <w:rsid w:val="008F0C3F"/>
    <w:rsid w:val="0090123B"/>
    <w:rsid w:val="00910C53"/>
    <w:rsid w:val="00911C42"/>
    <w:rsid w:val="00915871"/>
    <w:rsid w:val="00917278"/>
    <w:rsid w:val="00917456"/>
    <w:rsid w:val="00923976"/>
    <w:rsid w:val="00926BCB"/>
    <w:rsid w:val="00926F07"/>
    <w:rsid w:val="00935595"/>
    <w:rsid w:val="009418B1"/>
    <w:rsid w:val="00946D8E"/>
    <w:rsid w:val="0095344A"/>
    <w:rsid w:val="00954A9F"/>
    <w:rsid w:val="00957D6C"/>
    <w:rsid w:val="00960EC8"/>
    <w:rsid w:val="0097697A"/>
    <w:rsid w:val="00980A65"/>
    <w:rsid w:val="00984198"/>
    <w:rsid w:val="00990263"/>
    <w:rsid w:val="00993EB1"/>
    <w:rsid w:val="00994548"/>
    <w:rsid w:val="009955A5"/>
    <w:rsid w:val="009A41CB"/>
    <w:rsid w:val="009A6081"/>
    <w:rsid w:val="009A7F88"/>
    <w:rsid w:val="009B5C20"/>
    <w:rsid w:val="009B5C8D"/>
    <w:rsid w:val="009B6486"/>
    <w:rsid w:val="009B7191"/>
    <w:rsid w:val="009D1A87"/>
    <w:rsid w:val="009D5648"/>
    <w:rsid w:val="009E0B46"/>
    <w:rsid w:val="009F0BBE"/>
    <w:rsid w:val="009F5B0E"/>
    <w:rsid w:val="00A00D94"/>
    <w:rsid w:val="00A0597E"/>
    <w:rsid w:val="00A0792B"/>
    <w:rsid w:val="00A07E3D"/>
    <w:rsid w:val="00A102CC"/>
    <w:rsid w:val="00A12F08"/>
    <w:rsid w:val="00A14FED"/>
    <w:rsid w:val="00A23087"/>
    <w:rsid w:val="00A24F75"/>
    <w:rsid w:val="00A24FD5"/>
    <w:rsid w:val="00A37537"/>
    <w:rsid w:val="00A4465E"/>
    <w:rsid w:val="00A56FEC"/>
    <w:rsid w:val="00A6246E"/>
    <w:rsid w:val="00A63322"/>
    <w:rsid w:val="00A65261"/>
    <w:rsid w:val="00A70AEC"/>
    <w:rsid w:val="00A732F5"/>
    <w:rsid w:val="00A749ED"/>
    <w:rsid w:val="00A76893"/>
    <w:rsid w:val="00A823F7"/>
    <w:rsid w:val="00A834D8"/>
    <w:rsid w:val="00A860AA"/>
    <w:rsid w:val="00A874AB"/>
    <w:rsid w:val="00A91B5A"/>
    <w:rsid w:val="00A933B9"/>
    <w:rsid w:val="00A97827"/>
    <w:rsid w:val="00AA0270"/>
    <w:rsid w:val="00AA0CF6"/>
    <w:rsid w:val="00AA4344"/>
    <w:rsid w:val="00AA53DC"/>
    <w:rsid w:val="00AA7453"/>
    <w:rsid w:val="00AB5FFB"/>
    <w:rsid w:val="00AB796E"/>
    <w:rsid w:val="00AC5933"/>
    <w:rsid w:val="00AD2470"/>
    <w:rsid w:val="00AE2047"/>
    <w:rsid w:val="00AE47B0"/>
    <w:rsid w:val="00AF5DF5"/>
    <w:rsid w:val="00AF615B"/>
    <w:rsid w:val="00AF7948"/>
    <w:rsid w:val="00B018CA"/>
    <w:rsid w:val="00B179A8"/>
    <w:rsid w:val="00B20733"/>
    <w:rsid w:val="00B21B47"/>
    <w:rsid w:val="00B23DFD"/>
    <w:rsid w:val="00B30715"/>
    <w:rsid w:val="00B31AEF"/>
    <w:rsid w:val="00B41B04"/>
    <w:rsid w:val="00B55FA7"/>
    <w:rsid w:val="00B6006D"/>
    <w:rsid w:val="00B71CC4"/>
    <w:rsid w:val="00B7775A"/>
    <w:rsid w:val="00B82BE3"/>
    <w:rsid w:val="00B82F90"/>
    <w:rsid w:val="00B83ECB"/>
    <w:rsid w:val="00B84D78"/>
    <w:rsid w:val="00BA4F2B"/>
    <w:rsid w:val="00BA69F8"/>
    <w:rsid w:val="00BA7997"/>
    <w:rsid w:val="00BB4566"/>
    <w:rsid w:val="00BC1C73"/>
    <w:rsid w:val="00BC29C5"/>
    <w:rsid w:val="00BC4CC4"/>
    <w:rsid w:val="00BD2FD3"/>
    <w:rsid w:val="00BE7868"/>
    <w:rsid w:val="00BF3A8C"/>
    <w:rsid w:val="00BF6199"/>
    <w:rsid w:val="00BF6D5A"/>
    <w:rsid w:val="00C00DCD"/>
    <w:rsid w:val="00C06AC1"/>
    <w:rsid w:val="00C11787"/>
    <w:rsid w:val="00C11CA6"/>
    <w:rsid w:val="00C151EF"/>
    <w:rsid w:val="00C2728E"/>
    <w:rsid w:val="00C37344"/>
    <w:rsid w:val="00C428EF"/>
    <w:rsid w:val="00C45577"/>
    <w:rsid w:val="00C46B9E"/>
    <w:rsid w:val="00C47244"/>
    <w:rsid w:val="00C55BE9"/>
    <w:rsid w:val="00C56B2A"/>
    <w:rsid w:val="00C60505"/>
    <w:rsid w:val="00C61F70"/>
    <w:rsid w:val="00C713CE"/>
    <w:rsid w:val="00C8112C"/>
    <w:rsid w:val="00C83461"/>
    <w:rsid w:val="00C9684B"/>
    <w:rsid w:val="00CA3D01"/>
    <w:rsid w:val="00CA7A6A"/>
    <w:rsid w:val="00CB30E5"/>
    <w:rsid w:val="00CB4BA6"/>
    <w:rsid w:val="00CB7673"/>
    <w:rsid w:val="00CC5107"/>
    <w:rsid w:val="00CD6DC2"/>
    <w:rsid w:val="00CE1947"/>
    <w:rsid w:val="00CE42B3"/>
    <w:rsid w:val="00CE458D"/>
    <w:rsid w:val="00CF3D3F"/>
    <w:rsid w:val="00D0555B"/>
    <w:rsid w:val="00D206BC"/>
    <w:rsid w:val="00D215CC"/>
    <w:rsid w:val="00D21697"/>
    <w:rsid w:val="00D25826"/>
    <w:rsid w:val="00D260B6"/>
    <w:rsid w:val="00D3051C"/>
    <w:rsid w:val="00D37226"/>
    <w:rsid w:val="00D37648"/>
    <w:rsid w:val="00D41D25"/>
    <w:rsid w:val="00D55183"/>
    <w:rsid w:val="00D551D0"/>
    <w:rsid w:val="00D618A4"/>
    <w:rsid w:val="00D70D53"/>
    <w:rsid w:val="00D72490"/>
    <w:rsid w:val="00D74F08"/>
    <w:rsid w:val="00D75358"/>
    <w:rsid w:val="00D76536"/>
    <w:rsid w:val="00D93A04"/>
    <w:rsid w:val="00D94C05"/>
    <w:rsid w:val="00D95BCE"/>
    <w:rsid w:val="00DA04E8"/>
    <w:rsid w:val="00DA0E75"/>
    <w:rsid w:val="00DA34AE"/>
    <w:rsid w:val="00DA4C40"/>
    <w:rsid w:val="00DB6ADC"/>
    <w:rsid w:val="00DC0CAD"/>
    <w:rsid w:val="00DC2929"/>
    <w:rsid w:val="00DC55E7"/>
    <w:rsid w:val="00DD0488"/>
    <w:rsid w:val="00DD23F4"/>
    <w:rsid w:val="00DF1475"/>
    <w:rsid w:val="00DF47B3"/>
    <w:rsid w:val="00E00D21"/>
    <w:rsid w:val="00E14034"/>
    <w:rsid w:val="00E1410A"/>
    <w:rsid w:val="00E1536A"/>
    <w:rsid w:val="00E20925"/>
    <w:rsid w:val="00E24199"/>
    <w:rsid w:val="00E30F8F"/>
    <w:rsid w:val="00E34D32"/>
    <w:rsid w:val="00E426A4"/>
    <w:rsid w:val="00E61FC4"/>
    <w:rsid w:val="00E643CF"/>
    <w:rsid w:val="00E65730"/>
    <w:rsid w:val="00E72CB2"/>
    <w:rsid w:val="00E741EC"/>
    <w:rsid w:val="00E77BCE"/>
    <w:rsid w:val="00E86C17"/>
    <w:rsid w:val="00E90DBB"/>
    <w:rsid w:val="00E93841"/>
    <w:rsid w:val="00EC0FAB"/>
    <w:rsid w:val="00EC5402"/>
    <w:rsid w:val="00EC5805"/>
    <w:rsid w:val="00EC5894"/>
    <w:rsid w:val="00ED1065"/>
    <w:rsid w:val="00EE194C"/>
    <w:rsid w:val="00EE4BB8"/>
    <w:rsid w:val="00EE4DD4"/>
    <w:rsid w:val="00EE5A96"/>
    <w:rsid w:val="00EE6319"/>
    <w:rsid w:val="00EF46B6"/>
    <w:rsid w:val="00EF5F6D"/>
    <w:rsid w:val="00EF5FD6"/>
    <w:rsid w:val="00EF68CD"/>
    <w:rsid w:val="00F01B65"/>
    <w:rsid w:val="00F01C5D"/>
    <w:rsid w:val="00F02BE1"/>
    <w:rsid w:val="00F04089"/>
    <w:rsid w:val="00F07941"/>
    <w:rsid w:val="00F111AD"/>
    <w:rsid w:val="00F162B2"/>
    <w:rsid w:val="00F1751D"/>
    <w:rsid w:val="00F17AAD"/>
    <w:rsid w:val="00F21AD2"/>
    <w:rsid w:val="00F33564"/>
    <w:rsid w:val="00F3360E"/>
    <w:rsid w:val="00F33779"/>
    <w:rsid w:val="00F345E2"/>
    <w:rsid w:val="00F432DA"/>
    <w:rsid w:val="00F452E4"/>
    <w:rsid w:val="00F45712"/>
    <w:rsid w:val="00F472C1"/>
    <w:rsid w:val="00F472DF"/>
    <w:rsid w:val="00F47840"/>
    <w:rsid w:val="00F56F4A"/>
    <w:rsid w:val="00F61945"/>
    <w:rsid w:val="00F6366E"/>
    <w:rsid w:val="00F8567A"/>
    <w:rsid w:val="00F87462"/>
    <w:rsid w:val="00F91D11"/>
    <w:rsid w:val="00F9648C"/>
    <w:rsid w:val="00F97799"/>
    <w:rsid w:val="00FA24DA"/>
    <w:rsid w:val="00FA4151"/>
    <w:rsid w:val="00FB153E"/>
    <w:rsid w:val="00FC4B4B"/>
    <w:rsid w:val="00FC75CD"/>
    <w:rsid w:val="00FE4A4D"/>
    <w:rsid w:val="00FF3D0E"/>
    <w:rsid w:val="00FF7B6B"/>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004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ja-JP"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2485F"/>
    <w:pPr>
      <w:spacing w:before="220"/>
      <w:jc w:val="both"/>
    </w:pPr>
    <w:rPr>
      <w:rFonts w:ascii="Arial" w:hAnsi="Arial" w:cs="Times New Roman"/>
    </w:rPr>
  </w:style>
  <w:style w:type="paragraph" w:styleId="Heading1">
    <w:name w:val="heading 1"/>
    <w:basedOn w:val="Normal"/>
    <w:next w:val="Normal"/>
    <w:link w:val="Heading1Char"/>
    <w:rsid w:val="000B1B8B"/>
    <w:pPr>
      <w:keepNext/>
      <w:keepLines/>
      <w:numPr>
        <w:numId w:val="5"/>
      </w:numPr>
      <w:spacing w:before="360" w:after="220"/>
      <w:jc w:val="left"/>
      <w:outlineLvl w:val="0"/>
    </w:pPr>
    <w:rPr>
      <w:rFonts w:eastAsia="Times New Roman"/>
      <w:b/>
      <w:bCs/>
      <w:caps/>
    </w:rPr>
  </w:style>
  <w:style w:type="paragraph" w:styleId="Heading2">
    <w:name w:val="heading 2"/>
    <w:basedOn w:val="Normal"/>
    <w:next w:val="Normal"/>
    <w:link w:val="Heading2Char"/>
    <w:rsid w:val="003119BE"/>
    <w:pPr>
      <w:keepNext/>
      <w:keepLines/>
      <w:numPr>
        <w:ilvl w:val="1"/>
        <w:numId w:val="5"/>
      </w:numPr>
      <w:spacing w:after="120"/>
      <w:outlineLvl w:val="1"/>
    </w:pPr>
    <w:rPr>
      <w:rFonts w:eastAsiaTheme="majorEastAsia" w:cstheme="majorBidi"/>
      <w:b/>
      <w:bCs/>
      <w:szCs w:val="26"/>
    </w:rPr>
  </w:style>
  <w:style w:type="paragraph" w:styleId="Heading3">
    <w:name w:val="heading 3"/>
    <w:basedOn w:val="Normal"/>
    <w:next w:val="Normal"/>
    <w:link w:val="Heading3Char"/>
    <w:uiPriority w:val="1"/>
    <w:rsid w:val="0069741F"/>
    <w:pPr>
      <w:keepNext/>
      <w:keepLines/>
      <w:numPr>
        <w:ilvl w:val="2"/>
        <w:numId w:val="5"/>
      </w:numPr>
      <w:spacing w:before="200"/>
      <w:outlineLvl w:val="2"/>
    </w:pPr>
    <w:rPr>
      <w:rFonts w:eastAsiaTheme="majorEastAsia" w:cstheme="majorBidi"/>
      <w:b/>
      <w:bCs/>
    </w:rPr>
  </w:style>
  <w:style w:type="paragraph" w:styleId="Heading4">
    <w:name w:val="heading 4"/>
    <w:basedOn w:val="Normal"/>
    <w:next w:val="Normal"/>
    <w:link w:val="Heading4Char"/>
    <w:uiPriority w:val="1"/>
    <w:rsid w:val="00355732"/>
    <w:pPr>
      <w:keepNext/>
      <w:keepLines/>
      <w:spacing w:before="360" w:after="120"/>
      <w:contextualSpacing/>
      <w:jc w:val="left"/>
      <w:outlineLvl w:val="3"/>
    </w:pPr>
    <w:rPr>
      <w:rFonts w:eastAsiaTheme="majorEastAsia" w:cstheme="majorBidi"/>
      <w:b/>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3119BE"/>
    <w:pPr>
      <w:spacing w:before="480" w:after="320" w:line="360" w:lineRule="exact"/>
      <w:contextualSpacing/>
      <w:jc w:val="center"/>
    </w:pPr>
    <w:rPr>
      <w:rFonts w:ascii="Arial Black" w:eastAsia="Times New Roman" w:hAnsi="Arial Black"/>
      <w:b/>
      <w:spacing w:val="5"/>
      <w:kern w:val="28"/>
      <w:sz w:val="36"/>
      <w:szCs w:val="24"/>
    </w:rPr>
  </w:style>
  <w:style w:type="character" w:customStyle="1" w:styleId="TitleChar">
    <w:name w:val="Title Char"/>
    <w:basedOn w:val="DefaultParagraphFont"/>
    <w:link w:val="Title"/>
    <w:rsid w:val="003119BE"/>
    <w:rPr>
      <w:rFonts w:ascii="Arial Black" w:eastAsia="Times New Roman" w:hAnsi="Arial Black" w:cs="Times New Roman"/>
      <w:b/>
      <w:spacing w:val="5"/>
      <w:kern w:val="28"/>
      <w:sz w:val="36"/>
      <w:szCs w:val="24"/>
    </w:rPr>
  </w:style>
  <w:style w:type="character" w:customStyle="1" w:styleId="Heading2Char">
    <w:name w:val="Heading 2 Char"/>
    <w:basedOn w:val="DefaultParagraphFont"/>
    <w:link w:val="Heading2"/>
    <w:rsid w:val="003119BE"/>
    <w:rPr>
      <w:rFonts w:ascii="Arial" w:eastAsiaTheme="majorEastAsia" w:hAnsi="Arial" w:cstheme="majorBidi"/>
      <w:b/>
      <w:bCs/>
      <w:szCs w:val="26"/>
    </w:rPr>
  </w:style>
  <w:style w:type="character" w:customStyle="1" w:styleId="Heading3Char">
    <w:name w:val="Heading 3 Char"/>
    <w:basedOn w:val="DefaultParagraphFont"/>
    <w:link w:val="Heading3"/>
    <w:uiPriority w:val="1"/>
    <w:rsid w:val="0069741F"/>
    <w:rPr>
      <w:rFonts w:ascii="Arial" w:eastAsiaTheme="majorEastAsia" w:hAnsi="Arial" w:cstheme="majorBidi"/>
      <w:b/>
      <w:bCs/>
    </w:rPr>
  </w:style>
  <w:style w:type="character" w:styleId="Strong">
    <w:name w:val="Strong"/>
    <w:basedOn w:val="DefaultParagraphFont"/>
    <w:uiPriority w:val="22"/>
    <w:qFormat/>
    <w:rsid w:val="00DF47B3"/>
    <w:rPr>
      <w:b/>
      <w:bCs/>
    </w:rPr>
  </w:style>
  <w:style w:type="paragraph" w:styleId="NoSpacing">
    <w:name w:val="No Spacing"/>
    <w:aliases w:val="Blank"/>
    <w:link w:val="NoSpacingChar"/>
    <w:uiPriority w:val="7"/>
    <w:unhideWhenUsed/>
    <w:rsid w:val="00DF47B3"/>
    <w:pPr>
      <w:jc w:val="both"/>
    </w:pPr>
    <w:rPr>
      <w:rFonts w:ascii="Times New Roman" w:eastAsia="Times New Roman" w:hAnsi="Times New Roman" w:cs="Times New Roman"/>
      <w:color w:val="FF0000"/>
    </w:rPr>
  </w:style>
  <w:style w:type="paragraph" w:styleId="EndnoteText">
    <w:name w:val="endnote text"/>
    <w:basedOn w:val="Normal"/>
    <w:link w:val="EndnoteTextChar"/>
    <w:uiPriority w:val="99"/>
    <w:semiHidden/>
    <w:unhideWhenUsed/>
    <w:rsid w:val="00F1751D"/>
    <w:pPr>
      <w:spacing w:before="0"/>
    </w:pPr>
    <w:rPr>
      <w:sz w:val="20"/>
      <w:szCs w:val="20"/>
    </w:rPr>
  </w:style>
  <w:style w:type="character" w:customStyle="1" w:styleId="EndnoteTextChar">
    <w:name w:val="Endnote Text Char"/>
    <w:basedOn w:val="DefaultParagraphFont"/>
    <w:link w:val="EndnoteText"/>
    <w:uiPriority w:val="99"/>
    <w:semiHidden/>
    <w:rsid w:val="00F1751D"/>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F1751D"/>
    <w:rPr>
      <w:vertAlign w:val="superscript"/>
    </w:rPr>
  </w:style>
  <w:style w:type="paragraph" w:styleId="FootnoteText">
    <w:name w:val="footnote text"/>
    <w:basedOn w:val="Normal"/>
    <w:link w:val="FootnoteTextChar"/>
    <w:uiPriority w:val="99"/>
    <w:semiHidden/>
    <w:unhideWhenUsed/>
    <w:rsid w:val="00F1751D"/>
    <w:pPr>
      <w:spacing w:before="0"/>
    </w:pPr>
    <w:rPr>
      <w:sz w:val="20"/>
      <w:szCs w:val="20"/>
    </w:rPr>
  </w:style>
  <w:style w:type="character" w:customStyle="1" w:styleId="FootnoteTextChar">
    <w:name w:val="Footnote Text Char"/>
    <w:basedOn w:val="DefaultParagraphFont"/>
    <w:link w:val="FootnoteText"/>
    <w:uiPriority w:val="99"/>
    <w:semiHidden/>
    <w:rsid w:val="00F1751D"/>
    <w:rPr>
      <w:rFonts w:ascii="Times New Roman" w:hAnsi="Times New Roman" w:cs="Times New Roman"/>
      <w:sz w:val="20"/>
      <w:szCs w:val="20"/>
    </w:rPr>
  </w:style>
  <w:style w:type="character" w:styleId="FootnoteReference">
    <w:name w:val="footnote reference"/>
    <w:basedOn w:val="DefaultParagraphFont"/>
    <w:uiPriority w:val="99"/>
    <w:unhideWhenUsed/>
    <w:rsid w:val="00F1751D"/>
    <w:rPr>
      <w:vertAlign w:val="superscript"/>
    </w:rPr>
  </w:style>
  <w:style w:type="character" w:customStyle="1" w:styleId="Heading1Char">
    <w:name w:val="Heading 1 Char"/>
    <w:basedOn w:val="DefaultParagraphFont"/>
    <w:link w:val="Heading1"/>
    <w:rsid w:val="000B1B8B"/>
    <w:rPr>
      <w:rFonts w:ascii="Arial" w:eastAsia="Times New Roman" w:hAnsi="Arial" w:cs="Times New Roman"/>
      <w:b/>
      <w:bCs/>
      <w:caps/>
    </w:rPr>
  </w:style>
  <w:style w:type="paragraph" w:styleId="Quote">
    <w:name w:val="Quote"/>
    <w:aliases w:val="Catatan Kaki"/>
    <w:basedOn w:val="Normal"/>
    <w:next w:val="Normal"/>
    <w:link w:val="QuoteChar"/>
    <w:uiPriority w:val="29"/>
    <w:qFormat/>
    <w:rsid w:val="00177740"/>
    <w:pPr>
      <w:spacing w:before="0"/>
      <w:jc w:val="left"/>
    </w:pPr>
    <w:rPr>
      <w:rFonts w:eastAsia="Times New Roman"/>
      <w:i/>
      <w:iCs/>
      <w:color w:val="000000" w:themeColor="text1"/>
      <w:sz w:val="18"/>
      <w:szCs w:val="18"/>
    </w:rPr>
  </w:style>
  <w:style w:type="character" w:customStyle="1" w:styleId="QuoteChar">
    <w:name w:val="Quote Char"/>
    <w:aliases w:val="Catatan Kaki Char"/>
    <w:basedOn w:val="DefaultParagraphFont"/>
    <w:link w:val="Quote"/>
    <w:uiPriority w:val="29"/>
    <w:rsid w:val="00177740"/>
    <w:rPr>
      <w:rFonts w:ascii="Times New Roman" w:eastAsia="Times New Roman" w:hAnsi="Times New Roman" w:cs="Times New Roman"/>
      <w:i/>
      <w:iCs/>
      <w:color w:val="000000" w:themeColor="text1"/>
      <w:sz w:val="18"/>
      <w:szCs w:val="18"/>
    </w:rPr>
  </w:style>
  <w:style w:type="paragraph" w:customStyle="1" w:styleId="Abstract">
    <w:name w:val="Abstract"/>
    <w:basedOn w:val="Normal"/>
    <w:link w:val="AbstractChar"/>
    <w:qFormat/>
    <w:rsid w:val="001D15D7"/>
    <w:pPr>
      <w:spacing w:before="240" w:after="240"/>
      <w:contextualSpacing/>
    </w:pPr>
    <w:rPr>
      <w:sz w:val="20"/>
    </w:rPr>
  </w:style>
  <w:style w:type="paragraph" w:customStyle="1" w:styleId="JudulUtama">
    <w:name w:val="Judul Utama"/>
    <w:basedOn w:val="Title"/>
    <w:link w:val="JudulUtamaChar"/>
    <w:uiPriority w:val="7"/>
    <w:unhideWhenUsed/>
    <w:qFormat/>
    <w:rsid w:val="00AA53DC"/>
    <w:pPr>
      <w:spacing w:line="216" w:lineRule="auto"/>
      <w:ind w:left="567" w:right="567"/>
    </w:pPr>
    <w:rPr>
      <w:b w:val="0"/>
      <w:caps/>
    </w:rPr>
  </w:style>
  <w:style w:type="character" w:customStyle="1" w:styleId="AbstractChar">
    <w:name w:val="Abstract Char"/>
    <w:basedOn w:val="DefaultParagraphFont"/>
    <w:link w:val="Abstract"/>
    <w:rsid w:val="001D15D7"/>
    <w:rPr>
      <w:rFonts w:ascii="Miller Text" w:hAnsi="Miller Text" w:cs="Times New Roman"/>
      <w:sz w:val="20"/>
    </w:rPr>
  </w:style>
  <w:style w:type="paragraph" w:customStyle="1" w:styleId="Penulis">
    <w:name w:val="Penulis"/>
    <w:basedOn w:val="Heading1"/>
    <w:link w:val="PenulisChar"/>
    <w:uiPriority w:val="7"/>
    <w:unhideWhenUsed/>
    <w:qFormat/>
    <w:rsid w:val="00544BD0"/>
    <w:pPr>
      <w:ind w:right="567"/>
      <w:contextualSpacing/>
    </w:pPr>
  </w:style>
  <w:style w:type="character" w:customStyle="1" w:styleId="JudulUtamaChar">
    <w:name w:val="Judul Utama Char"/>
    <w:basedOn w:val="TitleChar"/>
    <w:link w:val="JudulUtama"/>
    <w:uiPriority w:val="7"/>
    <w:rsid w:val="00620DBD"/>
    <w:rPr>
      <w:rFonts w:ascii="Open Sans Extrabold" w:eastAsia="Times New Roman" w:hAnsi="Open Sans Extrabold" w:cs="Times New Roman"/>
      <w:b w:val="0"/>
      <w:caps/>
      <w:spacing w:val="5"/>
      <w:kern w:val="28"/>
      <w:sz w:val="36"/>
      <w:szCs w:val="24"/>
    </w:rPr>
  </w:style>
  <w:style w:type="paragraph" w:customStyle="1" w:styleId="Keyword">
    <w:name w:val="Keyword"/>
    <w:basedOn w:val="Normal"/>
    <w:link w:val="KeywordChar"/>
    <w:qFormat/>
    <w:rsid w:val="00AB796E"/>
    <w:pPr>
      <w:pBdr>
        <w:bottom w:val="single" w:sz="4" w:space="6" w:color="auto"/>
      </w:pBdr>
      <w:spacing w:before="0" w:after="120"/>
      <w:ind w:left="1134" w:hanging="1134"/>
      <w:contextualSpacing/>
      <w:jc w:val="left"/>
    </w:pPr>
    <w:rPr>
      <w:sz w:val="20"/>
    </w:rPr>
  </w:style>
  <w:style w:type="character" w:customStyle="1" w:styleId="PenulisChar">
    <w:name w:val="Penulis Char"/>
    <w:basedOn w:val="Heading1Char"/>
    <w:link w:val="Penulis"/>
    <w:uiPriority w:val="7"/>
    <w:rsid w:val="00620DBD"/>
    <w:rPr>
      <w:rFonts w:ascii="Open Sans Extrabold" w:eastAsia="Times New Roman" w:hAnsi="Open Sans Extrabold" w:cs="Times New Roman"/>
      <w:b/>
      <w:bCs/>
      <w:caps/>
    </w:rPr>
  </w:style>
  <w:style w:type="paragraph" w:styleId="ListParagraph">
    <w:name w:val="List Paragraph"/>
    <w:basedOn w:val="Normal"/>
    <w:link w:val="ListParagraphChar"/>
    <w:uiPriority w:val="1"/>
    <w:qFormat/>
    <w:rsid w:val="001B1B37"/>
    <w:pPr>
      <w:numPr>
        <w:numId w:val="6"/>
      </w:numPr>
      <w:ind w:left="1037" w:hanging="357"/>
      <w:contextualSpacing/>
    </w:pPr>
  </w:style>
  <w:style w:type="character" w:customStyle="1" w:styleId="KeywordChar">
    <w:name w:val="Keyword Char"/>
    <w:basedOn w:val="DefaultParagraphFont"/>
    <w:link w:val="Keyword"/>
    <w:rsid w:val="00AB796E"/>
    <w:rPr>
      <w:rFonts w:ascii="Miller Text" w:hAnsi="Miller Text" w:cs="Times New Roman"/>
      <w:sz w:val="20"/>
    </w:rPr>
  </w:style>
  <w:style w:type="paragraph" w:customStyle="1" w:styleId="SubJudul">
    <w:name w:val="Sub Judul"/>
    <w:basedOn w:val="Normal"/>
    <w:link w:val="SubJudulChar"/>
    <w:unhideWhenUsed/>
    <w:qFormat/>
    <w:rsid w:val="00E643CF"/>
    <w:pPr>
      <w:spacing w:after="220"/>
      <w:contextualSpacing/>
      <w:jc w:val="left"/>
    </w:pPr>
    <w:rPr>
      <w:rFonts w:ascii="Open Sans Extrabold" w:hAnsi="Open Sans Extrabold"/>
      <w:b/>
      <w:caps/>
    </w:rPr>
  </w:style>
  <w:style w:type="paragraph" w:customStyle="1" w:styleId="Naskah">
    <w:name w:val="Naskah"/>
    <w:basedOn w:val="Normal"/>
    <w:link w:val="NaskahChar"/>
    <w:unhideWhenUsed/>
    <w:qFormat/>
    <w:rsid w:val="000E57BB"/>
  </w:style>
  <w:style w:type="character" w:customStyle="1" w:styleId="SubJudulChar">
    <w:name w:val="Sub Judul Char"/>
    <w:basedOn w:val="DefaultParagraphFont"/>
    <w:link w:val="SubJudul"/>
    <w:rsid w:val="00620DBD"/>
    <w:rPr>
      <w:rFonts w:ascii="Open Sans Extrabold" w:hAnsi="Open Sans Extrabold" w:cs="Times New Roman"/>
      <w:b/>
      <w:caps/>
    </w:rPr>
  </w:style>
  <w:style w:type="character" w:customStyle="1" w:styleId="NaskahChar">
    <w:name w:val="Naskah Char"/>
    <w:basedOn w:val="DefaultParagraphFont"/>
    <w:link w:val="Naskah"/>
    <w:rsid w:val="00620DBD"/>
    <w:rPr>
      <w:rFonts w:ascii="Miller Text" w:hAnsi="Miller Text" w:cs="Times New Roman"/>
    </w:rPr>
  </w:style>
  <w:style w:type="paragraph" w:customStyle="1" w:styleId="SubJudulTingkat2">
    <w:name w:val="Sub Judul Tingkat 2"/>
    <w:basedOn w:val="ListParagraph"/>
    <w:link w:val="SubJudulTingkat2Char"/>
    <w:unhideWhenUsed/>
    <w:qFormat/>
    <w:rsid w:val="00E643CF"/>
    <w:pPr>
      <w:numPr>
        <w:numId w:val="0"/>
      </w:numPr>
      <w:spacing w:after="220"/>
      <w:jc w:val="left"/>
    </w:pPr>
    <w:rPr>
      <w:rFonts w:ascii="Open Sans Extrabold" w:hAnsi="Open Sans Extrabold"/>
      <w:b/>
    </w:rPr>
  </w:style>
  <w:style w:type="paragraph" w:customStyle="1" w:styleId="blank">
    <w:name w:val="blank"/>
    <w:basedOn w:val="NoSpacing"/>
    <w:link w:val="blankChar"/>
    <w:uiPriority w:val="7"/>
    <w:rsid w:val="00736ACA"/>
    <w:pPr>
      <w:jc w:val="left"/>
    </w:pPr>
  </w:style>
  <w:style w:type="character" w:customStyle="1" w:styleId="ListParagraphChar">
    <w:name w:val="List Paragraph Char"/>
    <w:basedOn w:val="DefaultParagraphFont"/>
    <w:link w:val="ListParagraph"/>
    <w:uiPriority w:val="1"/>
    <w:rsid w:val="00620DBD"/>
    <w:rPr>
      <w:rFonts w:ascii="Miller Text" w:hAnsi="Miller Text" w:cs="Times New Roman"/>
    </w:rPr>
  </w:style>
  <w:style w:type="character" w:customStyle="1" w:styleId="SubJudulTingkat2Char">
    <w:name w:val="Sub Judul Tingkat 2 Char"/>
    <w:basedOn w:val="ListParagraphChar"/>
    <w:link w:val="SubJudulTingkat2"/>
    <w:uiPriority w:val="9"/>
    <w:rsid w:val="00620DBD"/>
    <w:rPr>
      <w:rFonts w:ascii="Open Sans Extrabold" w:hAnsi="Open Sans Extrabold" w:cs="Times New Roman"/>
      <w:b/>
    </w:rPr>
  </w:style>
  <w:style w:type="paragraph" w:customStyle="1" w:styleId="Kosong">
    <w:name w:val="Kosong"/>
    <w:basedOn w:val="Normal"/>
    <w:link w:val="KosongChar"/>
    <w:uiPriority w:val="7"/>
    <w:unhideWhenUsed/>
    <w:qFormat/>
    <w:rsid w:val="00736ACA"/>
    <w:pPr>
      <w:spacing w:before="0"/>
      <w:jc w:val="left"/>
    </w:pPr>
    <w:rPr>
      <w:color w:val="C00000"/>
    </w:rPr>
  </w:style>
  <w:style w:type="character" w:customStyle="1" w:styleId="NoSpacingChar">
    <w:name w:val="No Spacing Char"/>
    <w:aliases w:val="Blank Char"/>
    <w:basedOn w:val="DefaultParagraphFont"/>
    <w:link w:val="NoSpacing"/>
    <w:uiPriority w:val="7"/>
    <w:rsid w:val="00620DBD"/>
    <w:rPr>
      <w:rFonts w:ascii="Times New Roman" w:eastAsia="Times New Roman" w:hAnsi="Times New Roman" w:cs="Times New Roman"/>
      <w:color w:val="FF0000"/>
    </w:rPr>
  </w:style>
  <w:style w:type="character" w:customStyle="1" w:styleId="blankChar">
    <w:name w:val="blank Char"/>
    <w:basedOn w:val="NoSpacingChar"/>
    <w:link w:val="blank"/>
    <w:uiPriority w:val="7"/>
    <w:rsid w:val="00620DBD"/>
    <w:rPr>
      <w:rFonts w:ascii="Times New Roman" w:eastAsia="Times New Roman" w:hAnsi="Times New Roman" w:cs="Times New Roman"/>
      <w:color w:val="FF0000"/>
    </w:rPr>
  </w:style>
  <w:style w:type="paragraph" w:customStyle="1" w:styleId="Kotak1">
    <w:name w:val="Kotak1"/>
    <w:basedOn w:val="Naskah"/>
    <w:link w:val="Kotak1Char"/>
    <w:uiPriority w:val="7"/>
    <w:unhideWhenUsed/>
    <w:qFormat/>
    <w:rsid w:val="00923976"/>
  </w:style>
  <w:style w:type="character" w:customStyle="1" w:styleId="KosongChar">
    <w:name w:val="Kosong Char"/>
    <w:basedOn w:val="DefaultParagraphFont"/>
    <w:link w:val="Kosong"/>
    <w:uiPriority w:val="7"/>
    <w:rsid w:val="00620DBD"/>
    <w:rPr>
      <w:rFonts w:ascii="Miller Text" w:hAnsi="Miller Text" w:cs="Times New Roman"/>
      <w:color w:val="C00000"/>
    </w:rPr>
  </w:style>
  <w:style w:type="table" w:styleId="TableGrid">
    <w:name w:val="Table Grid"/>
    <w:basedOn w:val="TableNormal"/>
    <w:rsid w:val="0092397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Kotak1Char">
    <w:name w:val="Kotak1 Char"/>
    <w:basedOn w:val="NaskahChar"/>
    <w:link w:val="Kotak1"/>
    <w:uiPriority w:val="7"/>
    <w:rsid w:val="00620DBD"/>
    <w:rPr>
      <w:rFonts w:ascii="Miller Text" w:hAnsi="Miller Text" w:cs="Times New Roman"/>
    </w:rPr>
  </w:style>
  <w:style w:type="paragraph" w:styleId="BalloonText">
    <w:name w:val="Balloon Text"/>
    <w:basedOn w:val="Normal"/>
    <w:link w:val="BalloonTextChar"/>
    <w:uiPriority w:val="99"/>
    <w:semiHidden/>
    <w:unhideWhenUsed/>
    <w:rsid w:val="00537366"/>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7366"/>
    <w:rPr>
      <w:rFonts w:ascii="Tahoma" w:hAnsi="Tahoma" w:cs="Tahoma"/>
      <w:sz w:val="16"/>
      <w:szCs w:val="16"/>
    </w:rPr>
  </w:style>
  <w:style w:type="paragraph" w:customStyle="1" w:styleId="Gambar">
    <w:name w:val="Gambar"/>
    <w:basedOn w:val="Normal"/>
    <w:link w:val="GambarChar"/>
    <w:uiPriority w:val="7"/>
    <w:unhideWhenUsed/>
    <w:qFormat/>
    <w:rsid w:val="00BA69F8"/>
    <w:pPr>
      <w:spacing w:before="0"/>
      <w:jc w:val="center"/>
    </w:pPr>
    <w:rPr>
      <w:sz w:val="20"/>
    </w:rPr>
  </w:style>
  <w:style w:type="paragraph" w:customStyle="1" w:styleId="Text">
    <w:name w:val="Text"/>
    <w:basedOn w:val="Normal"/>
    <w:uiPriority w:val="9"/>
    <w:unhideWhenUsed/>
    <w:rsid w:val="002B66ED"/>
    <w:pPr>
      <w:widowControl w:val="0"/>
      <w:autoSpaceDE w:val="0"/>
      <w:autoSpaceDN w:val="0"/>
      <w:adjustRightInd w:val="0"/>
      <w:spacing w:before="0"/>
    </w:pPr>
    <w:rPr>
      <w:rFonts w:eastAsia="Times New Roman"/>
      <w:color w:val="000000"/>
      <w:lang w:val="en-GB" w:eastAsia="en-US"/>
    </w:rPr>
  </w:style>
  <w:style w:type="character" w:customStyle="1" w:styleId="GambarChar">
    <w:name w:val="Gambar Char"/>
    <w:basedOn w:val="DefaultParagraphFont"/>
    <w:link w:val="Gambar"/>
    <w:uiPriority w:val="7"/>
    <w:rsid w:val="00620DBD"/>
    <w:rPr>
      <w:rFonts w:ascii="Miller Text" w:hAnsi="Miller Text" w:cs="Times New Roman"/>
      <w:sz w:val="20"/>
    </w:rPr>
  </w:style>
  <w:style w:type="paragraph" w:customStyle="1" w:styleId="Table">
    <w:name w:val="Table"/>
    <w:basedOn w:val="Normal"/>
    <w:link w:val="TableChar"/>
    <w:uiPriority w:val="1"/>
    <w:qFormat/>
    <w:rsid w:val="00BA69F8"/>
    <w:pPr>
      <w:spacing w:before="0"/>
    </w:pPr>
    <w:rPr>
      <w:sz w:val="20"/>
    </w:rPr>
  </w:style>
  <w:style w:type="character" w:customStyle="1" w:styleId="TableChar">
    <w:name w:val="Table Char"/>
    <w:basedOn w:val="DefaultParagraphFont"/>
    <w:link w:val="Table"/>
    <w:uiPriority w:val="1"/>
    <w:rsid w:val="00620DBD"/>
    <w:rPr>
      <w:rFonts w:ascii="Miller Text" w:hAnsi="Miller Text" w:cs="Times New Roman"/>
      <w:sz w:val="20"/>
    </w:rPr>
  </w:style>
  <w:style w:type="paragraph" w:styleId="Header">
    <w:name w:val="header"/>
    <w:basedOn w:val="Normal"/>
    <w:link w:val="HeaderChar"/>
    <w:uiPriority w:val="99"/>
    <w:unhideWhenUsed/>
    <w:rsid w:val="000E55A7"/>
    <w:pPr>
      <w:tabs>
        <w:tab w:val="center" w:pos="4513"/>
        <w:tab w:val="right" w:pos="9026"/>
      </w:tabs>
      <w:spacing w:before="0"/>
    </w:pPr>
  </w:style>
  <w:style w:type="character" w:customStyle="1" w:styleId="HeaderChar">
    <w:name w:val="Header Char"/>
    <w:basedOn w:val="DefaultParagraphFont"/>
    <w:link w:val="Header"/>
    <w:uiPriority w:val="99"/>
    <w:rsid w:val="000E55A7"/>
    <w:rPr>
      <w:rFonts w:ascii="Times New Roman" w:hAnsi="Times New Roman" w:cs="Times New Roman"/>
    </w:rPr>
  </w:style>
  <w:style w:type="paragraph" w:styleId="Footer">
    <w:name w:val="footer"/>
    <w:basedOn w:val="Normal"/>
    <w:link w:val="FooterChar"/>
    <w:uiPriority w:val="99"/>
    <w:unhideWhenUsed/>
    <w:rsid w:val="000E55A7"/>
    <w:pPr>
      <w:tabs>
        <w:tab w:val="center" w:pos="4513"/>
        <w:tab w:val="right" w:pos="9026"/>
      </w:tabs>
      <w:spacing w:before="0"/>
    </w:pPr>
  </w:style>
  <w:style w:type="character" w:customStyle="1" w:styleId="FooterChar">
    <w:name w:val="Footer Char"/>
    <w:basedOn w:val="DefaultParagraphFont"/>
    <w:link w:val="Footer"/>
    <w:uiPriority w:val="99"/>
    <w:rsid w:val="000E55A7"/>
    <w:rPr>
      <w:rFonts w:ascii="Times New Roman" w:hAnsi="Times New Roman" w:cs="Times New Roman"/>
    </w:rPr>
  </w:style>
  <w:style w:type="paragraph" w:customStyle="1" w:styleId="Persamaan">
    <w:name w:val="Persamaan"/>
    <w:basedOn w:val="Normal"/>
    <w:link w:val="PersamaanChar"/>
    <w:uiPriority w:val="9"/>
    <w:qFormat/>
    <w:rsid w:val="00EF68CD"/>
    <w:pPr>
      <w:spacing w:before="240" w:after="240"/>
      <w:ind w:left="851"/>
      <w:contextualSpacing/>
    </w:pPr>
  </w:style>
  <w:style w:type="paragraph" w:customStyle="1" w:styleId="Acknowledgement">
    <w:name w:val="Acknowledgement"/>
    <w:basedOn w:val="Normal"/>
    <w:link w:val="AcknowledgementChar"/>
    <w:uiPriority w:val="9"/>
    <w:unhideWhenUsed/>
    <w:qFormat/>
    <w:rsid w:val="001964B5"/>
  </w:style>
  <w:style w:type="character" w:customStyle="1" w:styleId="PersamaanChar">
    <w:name w:val="Persamaan Char"/>
    <w:basedOn w:val="DefaultParagraphFont"/>
    <w:link w:val="Persamaan"/>
    <w:uiPriority w:val="9"/>
    <w:rsid w:val="00620DBD"/>
    <w:rPr>
      <w:rFonts w:ascii="Miller Text" w:hAnsi="Miller Text" w:cs="Times New Roman"/>
    </w:rPr>
  </w:style>
  <w:style w:type="paragraph" w:customStyle="1" w:styleId="ReferencesText">
    <w:name w:val="References Text"/>
    <w:basedOn w:val="Normal"/>
    <w:uiPriority w:val="9"/>
    <w:unhideWhenUsed/>
    <w:rsid w:val="009A41CB"/>
    <w:pPr>
      <w:widowControl w:val="0"/>
      <w:autoSpaceDE w:val="0"/>
      <w:autoSpaceDN w:val="0"/>
      <w:adjustRightInd w:val="0"/>
      <w:spacing w:before="0"/>
      <w:ind w:left="397" w:hanging="397"/>
      <w:jc w:val="left"/>
    </w:pPr>
    <w:rPr>
      <w:rFonts w:eastAsia="Times New Roman"/>
      <w:color w:val="000000"/>
      <w:sz w:val="20"/>
      <w:szCs w:val="20"/>
      <w:lang w:val="en-GB" w:eastAsia="en-US"/>
    </w:rPr>
  </w:style>
  <w:style w:type="character" w:customStyle="1" w:styleId="AcknowledgementChar">
    <w:name w:val="Acknowledgement Char"/>
    <w:basedOn w:val="DefaultParagraphFont"/>
    <w:link w:val="Acknowledgement"/>
    <w:uiPriority w:val="9"/>
    <w:rsid w:val="001964B5"/>
    <w:rPr>
      <w:rFonts w:ascii="Times New Roman" w:hAnsi="Times New Roman" w:cs="Times New Roman"/>
    </w:rPr>
  </w:style>
  <w:style w:type="paragraph" w:customStyle="1" w:styleId="References">
    <w:name w:val="References"/>
    <w:basedOn w:val="Normal"/>
    <w:link w:val="ReferencesChar"/>
    <w:uiPriority w:val="1"/>
    <w:qFormat/>
    <w:rsid w:val="0061121F"/>
    <w:pPr>
      <w:spacing w:before="0"/>
      <w:ind w:left="454" w:hanging="454"/>
      <w:jc w:val="left"/>
    </w:pPr>
    <w:rPr>
      <w:sz w:val="20"/>
    </w:rPr>
  </w:style>
  <w:style w:type="character" w:styleId="Hyperlink">
    <w:name w:val="Hyperlink"/>
    <w:basedOn w:val="DefaultParagraphFont"/>
    <w:uiPriority w:val="99"/>
    <w:unhideWhenUsed/>
    <w:rsid w:val="001A7207"/>
    <w:rPr>
      <w:color w:val="0000FF" w:themeColor="hyperlink"/>
      <w:u w:val="single"/>
    </w:rPr>
  </w:style>
  <w:style w:type="character" w:customStyle="1" w:styleId="ReferencesChar">
    <w:name w:val="References Char"/>
    <w:basedOn w:val="DefaultParagraphFont"/>
    <w:link w:val="References"/>
    <w:uiPriority w:val="1"/>
    <w:rsid w:val="0061121F"/>
    <w:rPr>
      <w:rFonts w:ascii="Times New Roman" w:hAnsi="Times New Roman" w:cs="Times New Roman"/>
      <w:sz w:val="20"/>
    </w:rPr>
  </w:style>
  <w:style w:type="paragraph" w:styleId="Caption">
    <w:name w:val="caption"/>
    <w:basedOn w:val="Normal"/>
    <w:next w:val="Normal"/>
    <w:uiPriority w:val="1"/>
    <w:qFormat/>
    <w:rsid w:val="00821F3B"/>
    <w:pPr>
      <w:contextualSpacing/>
      <w:jc w:val="center"/>
    </w:pPr>
    <w:rPr>
      <w:iCs/>
      <w:szCs w:val="18"/>
    </w:rPr>
  </w:style>
  <w:style w:type="paragraph" w:customStyle="1" w:styleId="SubJudultanpanomor">
    <w:name w:val="Sub Judul (tanpa nomor)"/>
    <w:basedOn w:val="Naskah"/>
    <w:uiPriority w:val="9"/>
    <w:unhideWhenUsed/>
    <w:rsid w:val="00482015"/>
    <w:rPr>
      <w:rFonts w:ascii="Open Sans Extrabold" w:hAnsi="Open Sans Extrabold"/>
      <w:b/>
      <w:caps/>
    </w:rPr>
  </w:style>
  <w:style w:type="paragraph" w:customStyle="1" w:styleId="Affiliation">
    <w:name w:val="Affiliation"/>
    <w:basedOn w:val="Naskah"/>
    <w:rsid w:val="00E34D32"/>
    <w:pPr>
      <w:spacing w:before="0"/>
      <w:jc w:val="center"/>
    </w:pPr>
    <w:rPr>
      <w:i/>
      <w:sz w:val="16"/>
      <w:lang w:val="en-GB"/>
    </w:rPr>
  </w:style>
  <w:style w:type="paragraph" w:customStyle="1" w:styleId="StatusNaskah">
    <w:name w:val="Status Naskah"/>
    <w:basedOn w:val="Normal"/>
    <w:uiPriority w:val="1"/>
    <w:rsid w:val="00513788"/>
    <w:pPr>
      <w:spacing w:before="0" w:after="220"/>
      <w:contextualSpacing/>
      <w:jc w:val="center"/>
    </w:pPr>
    <w:rPr>
      <w:sz w:val="16"/>
      <w:lang w:val="en-GB"/>
    </w:rPr>
  </w:style>
  <w:style w:type="paragraph" w:customStyle="1" w:styleId="Author">
    <w:name w:val="Author"/>
    <w:basedOn w:val="Normal"/>
    <w:rsid w:val="003B051F"/>
    <w:pPr>
      <w:spacing w:after="220"/>
      <w:jc w:val="center"/>
    </w:pPr>
    <w:rPr>
      <w:b/>
      <w:caps/>
    </w:rPr>
  </w:style>
  <w:style w:type="character" w:customStyle="1" w:styleId="Heading4Char">
    <w:name w:val="Heading 4 Char"/>
    <w:basedOn w:val="DefaultParagraphFont"/>
    <w:link w:val="Heading4"/>
    <w:uiPriority w:val="1"/>
    <w:rsid w:val="00355732"/>
    <w:rPr>
      <w:rFonts w:ascii="Arial" w:eastAsiaTheme="majorEastAsia" w:hAnsi="Arial" w:cstheme="majorBidi"/>
      <w:b/>
      <w:iCs/>
      <w:caps/>
    </w:rPr>
  </w:style>
  <w:style w:type="paragraph" w:customStyle="1" w:styleId="Table-information">
    <w:name w:val="Table - information"/>
    <w:basedOn w:val="Normal"/>
    <w:uiPriority w:val="1"/>
    <w:rsid w:val="00473A3F"/>
    <w:pPr>
      <w:spacing w:before="0"/>
      <w:contextualSpacing/>
    </w:pPr>
    <w:rPr>
      <w:sz w:val="18"/>
      <w:szCs w:val="18"/>
    </w:rPr>
  </w:style>
  <w:style w:type="table" w:customStyle="1" w:styleId="TableGrid1">
    <w:name w:val="Table Grid1"/>
    <w:basedOn w:val="TableNormal"/>
    <w:next w:val="TableGrid"/>
    <w:uiPriority w:val="59"/>
    <w:rsid w:val="003E47A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A6246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next w:val="TableGrid"/>
    <w:uiPriority w:val="59"/>
    <w:locked/>
    <w:rsid w:val="000A3FD7"/>
    <w:rPr>
      <w:rFonts w:ascii="Calibri" w:eastAsia="Calibri" w:hAnsi="Calibri" w:cs="Times New Roman"/>
      <w:sz w:val="20"/>
      <w:szCs w:val="20"/>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4493D"/>
    <w:rPr>
      <w:color w:val="605E5C"/>
      <w:shd w:val="clear" w:color="auto" w:fill="E1DFDD"/>
    </w:rPr>
  </w:style>
  <w:style w:type="character" w:styleId="FollowedHyperlink">
    <w:name w:val="FollowedHyperlink"/>
    <w:basedOn w:val="DefaultParagraphFont"/>
    <w:uiPriority w:val="99"/>
    <w:semiHidden/>
    <w:unhideWhenUsed/>
    <w:rsid w:val="008047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po.unand.ac.id/4030/2/Fixed%20Mengelola%20Referensi%20Publikasi%20Ilmiah.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mendeley.com/download-desktop-ne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wl.purdue.edu/owl/research_and_citation/apa_style/apa_formatting_and_style_guide/in_text_citations_the_basics.html"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EDE0A-35A2-49A4-9F4D-131BEDA85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53</Words>
  <Characters>1170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10T13:01:00Z</dcterms:created>
  <dcterms:modified xsi:type="dcterms:W3CDTF">2023-03-20T09:27:00Z</dcterms:modified>
</cp:coreProperties>
</file>